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C919F3" w14:textId="77777777" w:rsidR="00C25691" w:rsidRDefault="00C25691" w:rsidP="00C25691">
      <w:pPr>
        <w:spacing w:line="240" w:lineRule="auto"/>
        <w:rPr>
          <w:rFonts w:ascii="Arial" w:hAnsi="Arial" w:cs="Arial"/>
          <w:b/>
          <w:sz w:val="24"/>
          <w:szCs w:val="24"/>
          <w:lang w:val="en-US"/>
        </w:rPr>
      </w:pPr>
      <w:r w:rsidRPr="00B6090A">
        <w:rPr>
          <w:noProof/>
          <w:sz w:val="32"/>
          <w:szCs w:val="32"/>
        </w:rPr>
        <w:drawing>
          <wp:anchor distT="0" distB="0" distL="114300" distR="114300" simplePos="0" relativeHeight="251658752" behindDoc="0" locked="0" layoutInCell="1" allowOverlap="1" wp14:anchorId="44C91A7A" wp14:editId="3B8D172C">
            <wp:simplePos x="0" y="0"/>
            <wp:positionH relativeFrom="margin">
              <wp:align>left</wp:align>
            </wp:positionH>
            <wp:positionV relativeFrom="page">
              <wp:posOffset>308472</wp:posOffset>
            </wp:positionV>
            <wp:extent cx="990600" cy="1405255"/>
            <wp:effectExtent l="0" t="0" r="0" b="4445"/>
            <wp:wrapSquare wrapText="bothSides"/>
            <wp:docPr id="2" name="Bilde 2" descr="VI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ilde 2" descr="VID logo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14052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4C919F4" w14:textId="77777777" w:rsidR="00C25691" w:rsidRDefault="00C25691" w:rsidP="00C25691">
      <w:pPr>
        <w:spacing w:line="240" w:lineRule="auto"/>
        <w:rPr>
          <w:rFonts w:ascii="Arial" w:hAnsi="Arial" w:cs="Arial"/>
          <w:b/>
          <w:sz w:val="24"/>
          <w:szCs w:val="24"/>
          <w:lang w:val="en-US"/>
        </w:rPr>
      </w:pPr>
    </w:p>
    <w:p w14:paraId="44C919F5" w14:textId="77777777" w:rsidR="00C25691" w:rsidRPr="00C25691" w:rsidRDefault="005D33AF" w:rsidP="00C25691">
      <w:pPr>
        <w:spacing w:line="240" w:lineRule="auto"/>
        <w:ind w:firstLine="708"/>
        <w:rPr>
          <w:rFonts w:ascii="Arial" w:hAnsi="Arial" w:cs="Arial"/>
          <w:b/>
          <w:sz w:val="28"/>
          <w:szCs w:val="28"/>
          <w:lang w:val="en-US"/>
        </w:rPr>
      </w:pPr>
      <w:r w:rsidRPr="00C25691">
        <w:rPr>
          <w:rFonts w:ascii="Arial" w:hAnsi="Arial" w:cs="Arial"/>
          <w:b/>
          <w:sz w:val="28"/>
          <w:szCs w:val="28"/>
          <w:lang w:val="en-US"/>
        </w:rPr>
        <w:t>Co-author declaration and confirmation</w:t>
      </w:r>
    </w:p>
    <w:p w14:paraId="44C919F6" w14:textId="77777777" w:rsidR="00C25691" w:rsidRPr="008E05BD" w:rsidRDefault="00C25691" w:rsidP="00C25691">
      <w:pPr>
        <w:spacing w:line="240" w:lineRule="auto"/>
        <w:jc w:val="center"/>
        <w:rPr>
          <w:rFonts w:ascii="Arial" w:hAnsi="Arial" w:cs="Arial"/>
          <w:b/>
          <w:sz w:val="24"/>
          <w:szCs w:val="24"/>
          <w:lang w:val="en-US"/>
        </w:rPr>
      </w:pPr>
    </w:p>
    <w:p w14:paraId="44C919F7" w14:textId="77777777" w:rsidR="009F743D" w:rsidRPr="008E05BD" w:rsidRDefault="005D33AF" w:rsidP="008E05BD">
      <w:pPr>
        <w:pStyle w:val="Ingenmellomrom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>Required</w:t>
      </w:r>
      <w:r w:rsidRPr="008E05BD">
        <w:rPr>
          <w:rFonts w:ascii="Arial" w:hAnsi="Arial" w:cs="Arial"/>
          <w:spacing w:val="-13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enclosure</w:t>
      </w:r>
      <w:r w:rsidRPr="008E05BD">
        <w:rPr>
          <w:rFonts w:ascii="Arial" w:hAnsi="Arial" w:cs="Arial"/>
          <w:spacing w:val="-8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when</w:t>
      </w:r>
      <w:r w:rsidRPr="008E05BD">
        <w:rPr>
          <w:rFonts w:ascii="Arial" w:hAnsi="Arial" w:cs="Arial"/>
          <w:spacing w:val="-4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requesting</w:t>
      </w:r>
      <w:r w:rsidRPr="008E05BD">
        <w:rPr>
          <w:rFonts w:ascii="Arial" w:hAnsi="Arial" w:cs="Arial"/>
          <w:spacing w:val="-8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that</w:t>
      </w:r>
      <w:r w:rsidRPr="008E05BD">
        <w:rPr>
          <w:rFonts w:ascii="Arial" w:hAnsi="Arial" w:cs="Arial"/>
          <w:spacing w:val="-1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a thesis</w:t>
      </w:r>
      <w:r w:rsidRPr="008E05BD">
        <w:rPr>
          <w:rFonts w:ascii="Arial" w:hAnsi="Arial" w:cs="Arial"/>
          <w:spacing w:val="-5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be</w:t>
      </w:r>
      <w:r w:rsidRPr="008E05BD">
        <w:rPr>
          <w:rFonts w:ascii="Arial" w:hAnsi="Arial" w:cs="Arial"/>
          <w:spacing w:val="-2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evaluated</w:t>
      </w:r>
      <w:r w:rsidRPr="008E05BD">
        <w:rPr>
          <w:rFonts w:ascii="Arial" w:hAnsi="Arial" w:cs="Arial"/>
          <w:spacing w:val="-8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for</w:t>
      </w:r>
      <w:r w:rsidRPr="008E05BD">
        <w:rPr>
          <w:rFonts w:ascii="Arial" w:hAnsi="Arial" w:cs="Arial"/>
          <w:spacing w:val="-2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a doctoral</w:t>
      </w:r>
      <w:r w:rsidRPr="008E05BD">
        <w:rPr>
          <w:rFonts w:ascii="Arial" w:hAnsi="Arial" w:cs="Arial"/>
          <w:spacing w:val="-7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deg</w:t>
      </w:r>
      <w:r w:rsidRPr="008E05BD">
        <w:rPr>
          <w:rFonts w:ascii="Arial" w:hAnsi="Arial" w:cs="Arial"/>
          <w:spacing w:val="-1"/>
          <w:lang w:val="en-US"/>
        </w:rPr>
        <w:t>r</w:t>
      </w:r>
      <w:r w:rsidR="008E05BD" w:rsidRPr="008E05BD">
        <w:rPr>
          <w:rFonts w:ascii="Arial" w:hAnsi="Arial" w:cs="Arial"/>
          <w:lang w:val="en-US"/>
        </w:rPr>
        <w:t xml:space="preserve">ee at VID Specialized University </w:t>
      </w:r>
      <w:r w:rsidR="008E05BD" w:rsidRPr="008E05BD">
        <w:rPr>
          <w:rFonts w:ascii="Arial" w:hAnsi="Arial" w:cs="Arial"/>
          <w:bCs/>
          <w:lang w:val="en-US"/>
        </w:rPr>
        <w:t>d</w:t>
      </w:r>
      <w:r w:rsidRPr="008E05BD">
        <w:rPr>
          <w:rFonts w:ascii="Arial" w:hAnsi="Arial" w:cs="Arial"/>
          <w:bCs/>
          <w:lang w:val="en-US"/>
        </w:rPr>
        <w:t>es</w:t>
      </w:r>
      <w:r w:rsidRPr="008E05BD">
        <w:rPr>
          <w:rFonts w:ascii="Arial" w:hAnsi="Arial" w:cs="Arial"/>
          <w:bCs/>
          <w:spacing w:val="1"/>
          <w:lang w:val="en-US"/>
        </w:rPr>
        <w:t>c</w:t>
      </w:r>
      <w:r w:rsidRPr="008E05BD">
        <w:rPr>
          <w:rFonts w:ascii="Arial" w:hAnsi="Arial" w:cs="Arial"/>
          <w:bCs/>
          <w:lang w:val="en-US"/>
        </w:rPr>
        <w:t>ribing</w:t>
      </w:r>
      <w:r w:rsidRPr="008E05BD">
        <w:rPr>
          <w:rFonts w:ascii="Arial" w:hAnsi="Arial" w:cs="Arial"/>
          <w:bCs/>
          <w:spacing w:val="-3"/>
          <w:lang w:val="en-US"/>
        </w:rPr>
        <w:t xml:space="preserve"> </w:t>
      </w:r>
      <w:r w:rsidRPr="008E05BD">
        <w:rPr>
          <w:rFonts w:ascii="Arial" w:hAnsi="Arial" w:cs="Arial"/>
          <w:bCs/>
          <w:lang w:val="en-US"/>
        </w:rPr>
        <w:t>the</w:t>
      </w:r>
      <w:r w:rsidRPr="008E05BD">
        <w:rPr>
          <w:rFonts w:ascii="Arial" w:hAnsi="Arial" w:cs="Arial"/>
          <w:bCs/>
          <w:spacing w:val="-3"/>
          <w:lang w:val="en-US"/>
        </w:rPr>
        <w:t xml:space="preserve"> </w:t>
      </w:r>
      <w:r w:rsidRPr="008E05BD">
        <w:rPr>
          <w:rFonts w:ascii="Arial" w:hAnsi="Arial" w:cs="Arial"/>
          <w:bCs/>
          <w:lang w:val="en-US"/>
        </w:rPr>
        <w:t>indepen</w:t>
      </w:r>
      <w:r w:rsidRPr="008E05BD">
        <w:rPr>
          <w:rFonts w:ascii="Arial" w:hAnsi="Arial" w:cs="Arial"/>
          <w:bCs/>
          <w:spacing w:val="1"/>
          <w:lang w:val="en-US"/>
        </w:rPr>
        <w:t>d</w:t>
      </w:r>
      <w:r w:rsidRPr="008E05BD">
        <w:rPr>
          <w:rFonts w:ascii="Arial" w:hAnsi="Arial" w:cs="Arial"/>
          <w:bCs/>
          <w:lang w:val="en-US"/>
        </w:rPr>
        <w:t>ent</w:t>
      </w:r>
      <w:r w:rsidRPr="008E05BD">
        <w:rPr>
          <w:rFonts w:ascii="Arial" w:hAnsi="Arial" w:cs="Arial"/>
          <w:bCs/>
          <w:spacing w:val="-7"/>
          <w:lang w:val="en-US"/>
        </w:rPr>
        <w:t xml:space="preserve"> </w:t>
      </w:r>
      <w:r w:rsidRPr="008E05BD">
        <w:rPr>
          <w:rFonts w:ascii="Arial" w:hAnsi="Arial" w:cs="Arial"/>
          <w:bCs/>
          <w:lang w:val="en-US"/>
        </w:rPr>
        <w:t>re</w:t>
      </w:r>
      <w:r w:rsidRPr="008E05BD">
        <w:rPr>
          <w:rFonts w:ascii="Arial" w:hAnsi="Arial" w:cs="Arial"/>
          <w:bCs/>
          <w:spacing w:val="1"/>
          <w:lang w:val="en-US"/>
        </w:rPr>
        <w:t>s</w:t>
      </w:r>
      <w:r w:rsidRPr="008E05BD">
        <w:rPr>
          <w:rFonts w:ascii="Arial" w:hAnsi="Arial" w:cs="Arial"/>
          <w:bCs/>
          <w:lang w:val="en-US"/>
        </w:rPr>
        <w:t>earch</w:t>
      </w:r>
      <w:r w:rsidRPr="008E05BD">
        <w:rPr>
          <w:rFonts w:ascii="Arial" w:hAnsi="Arial" w:cs="Arial"/>
          <w:bCs/>
          <w:spacing w:val="-1"/>
          <w:lang w:val="en-US"/>
        </w:rPr>
        <w:t xml:space="preserve"> </w:t>
      </w:r>
      <w:r w:rsidRPr="008E05BD">
        <w:rPr>
          <w:rFonts w:ascii="Arial" w:hAnsi="Arial" w:cs="Arial"/>
          <w:bCs/>
          <w:lang w:val="en-US"/>
        </w:rPr>
        <w:t>contribu</w:t>
      </w:r>
      <w:r w:rsidRPr="008E05BD">
        <w:rPr>
          <w:rFonts w:ascii="Arial" w:hAnsi="Arial" w:cs="Arial"/>
          <w:bCs/>
          <w:spacing w:val="1"/>
          <w:lang w:val="en-US"/>
        </w:rPr>
        <w:t>t</w:t>
      </w:r>
      <w:r w:rsidRPr="008E05BD">
        <w:rPr>
          <w:rFonts w:ascii="Arial" w:hAnsi="Arial" w:cs="Arial"/>
          <w:bCs/>
          <w:lang w:val="en-US"/>
        </w:rPr>
        <w:t>ions</w:t>
      </w:r>
      <w:r w:rsidRPr="008E05BD">
        <w:rPr>
          <w:rFonts w:ascii="Arial" w:hAnsi="Arial" w:cs="Arial"/>
          <w:bCs/>
          <w:spacing w:val="-7"/>
          <w:lang w:val="en-US"/>
        </w:rPr>
        <w:t xml:space="preserve"> </w:t>
      </w:r>
      <w:r w:rsidRPr="008E05BD">
        <w:rPr>
          <w:rFonts w:ascii="Arial" w:hAnsi="Arial" w:cs="Arial"/>
          <w:bCs/>
          <w:lang w:val="en-US"/>
        </w:rPr>
        <w:t>of</w:t>
      </w:r>
      <w:r w:rsidRPr="008E05BD">
        <w:rPr>
          <w:rFonts w:ascii="Arial" w:hAnsi="Arial" w:cs="Arial"/>
          <w:bCs/>
          <w:spacing w:val="-2"/>
          <w:lang w:val="en-US"/>
        </w:rPr>
        <w:t xml:space="preserve"> </w:t>
      </w:r>
      <w:r w:rsidRPr="008E05BD">
        <w:rPr>
          <w:rFonts w:ascii="Arial" w:hAnsi="Arial" w:cs="Arial"/>
          <w:bCs/>
          <w:lang w:val="en-US"/>
        </w:rPr>
        <w:t>the</w:t>
      </w:r>
      <w:r w:rsidRPr="008E05BD">
        <w:rPr>
          <w:rFonts w:ascii="Arial" w:hAnsi="Arial" w:cs="Arial"/>
          <w:bCs/>
          <w:spacing w:val="-3"/>
          <w:lang w:val="en-US"/>
        </w:rPr>
        <w:t xml:space="preserve"> </w:t>
      </w:r>
      <w:r w:rsidRPr="008E05BD">
        <w:rPr>
          <w:rFonts w:ascii="Arial" w:hAnsi="Arial" w:cs="Arial"/>
          <w:bCs/>
          <w:lang w:val="en-US"/>
        </w:rPr>
        <w:t>cand</w:t>
      </w:r>
      <w:r w:rsidRPr="008E05BD">
        <w:rPr>
          <w:rFonts w:ascii="Arial" w:hAnsi="Arial" w:cs="Arial"/>
          <w:bCs/>
          <w:spacing w:val="-1"/>
          <w:lang w:val="en-US"/>
        </w:rPr>
        <w:t>i</w:t>
      </w:r>
      <w:r w:rsidRPr="008E05BD">
        <w:rPr>
          <w:rFonts w:ascii="Arial" w:hAnsi="Arial" w:cs="Arial"/>
          <w:bCs/>
          <w:lang w:val="en-US"/>
        </w:rPr>
        <w:t>date</w:t>
      </w:r>
      <w:r w:rsidRPr="008E05BD">
        <w:rPr>
          <w:rFonts w:ascii="Arial" w:hAnsi="Arial" w:cs="Arial"/>
          <w:bCs/>
          <w:spacing w:val="-4"/>
          <w:lang w:val="en-US"/>
        </w:rPr>
        <w:t xml:space="preserve"> </w:t>
      </w:r>
      <w:r w:rsidRPr="008E05BD">
        <w:rPr>
          <w:rFonts w:ascii="Arial" w:hAnsi="Arial" w:cs="Arial"/>
          <w:bCs/>
          <w:lang w:val="en-US"/>
        </w:rPr>
        <w:t>and</w:t>
      </w:r>
      <w:r w:rsidRPr="008E05BD">
        <w:rPr>
          <w:rFonts w:ascii="Arial" w:hAnsi="Arial" w:cs="Arial"/>
          <w:bCs/>
          <w:spacing w:val="-3"/>
          <w:lang w:val="en-US"/>
        </w:rPr>
        <w:t xml:space="preserve"> </w:t>
      </w:r>
      <w:r w:rsidRPr="008E05BD">
        <w:rPr>
          <w:rFonts w:ascii="Arial" w:hAnsi="Arial" w:cs="Arial"/>
          <w:bCs/>
          <w:lang w:val="en-US"/>
        </w:rPr>
        <w:t>each</w:t>
      </w:r>
      <w:r w:rsidRPr="008E05BD">
        <w:rPr>
          <w:rFonts w:ascii="Arial" w:hAnsi="Arial" w:cs="Arial"/>
          <w:bCs/>
          <w:spacing w:val="-4"/>
          <w:lang w:val="en-US"/>
        </w:rPr>
        <w:t xml:space="preserve"> </w:t>
      </w:r>
      <w:r w:rsidRPr="008E05BD">
        <w:rPr>
          <w:rFonts w:ascii="Arial" w:hAnsi="Arial" w:cs="Arial"/>
          <w:bCs/>
          <w:w w:val="99"/>
          <w:lang w:val="en-US"/>
        </w:rPr>
        <w:t>co-author</w:t>
      </w:r>
      <w:r w:rsidR="00835F7D">
        <w:rPr>
          <w:rFonts w:ascii="Arial" w:hAnsi="Arial" w:cs="Arial"/>
          <w:bCs/>
          <w:w w:val="99"/>
          <w:lang w:val="en-US"/>
        </w:rPr>
        <w:t>.</w:t>
      </w:r>
    </w:p>
    <w:p w14:paraId="44C919F8" w14:textId="77777777" w:rsidR="009F743D" w:rsidRPr="008E05BD" w:rsidRDefault="009F743D">
      <w:pPr>
        <w:widowControl w:val="0"/>
        <w:autoSpaceDE w:val="0"/>
        <w:spacing w:before="12" w:after="0" w:line="240" w:lineRule="exact"/>
        <w:rPr>
          <w:rFonts w:ascii="Arial" w:hAnsi="Arial" w:cs="Arial"/>
          <w:lang w:val="en-US"/>
        </w:rPr>
      </w:pPr>
    </w:p>
    <w:p w14:paraId="2EE0D3C9" w14:textId="77777777" w:rsidR="007655C0" w:rsidRDefault="005D33AF">
      <w:pPr>
        <w:widowControl w:val="0"/>
        <w:autoSpaceDE w:val="0"/>
        <w:spacing w:after="0" w:line="240" w:lineRule="auto"/>
        <w:ind w:right="83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>This</w:t>
      </w:r>
      <w:r w:rsidRPr="008E05BD">
        <w:rPr>
          <w:rFonts w:ascii="Arial" w:hAnsi="Arial" w:cs="Arial"/>
          <w:spacing w:val="-9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declarat</w:t>
      </w:r>
      <w:r w:rsidRPr="008E05BD">
        <w:rPr>
          <w:rFonts w:ascii="Arial" w:hAnsi="Arial" w:cs="Arial"/>
          <w:spacing w:val="1"/>
          <w:lang w:val="en-US"/>
        </w:rPr>
        <w:t>i</w:t>
      </w:r>
      <w:r w:rsidRPr="008E05BD">
        <w:rPr>
          <w:rFonts w:ascii="Arial" w:hAnsi="Arial" w:cs="Arial"/>
          <w:lang w:val="en-US"/>
        </w:rPr>
        <w:t>on</w:t>
      </w:r>
      <w:r w:rsidRPr="008E05BD">
        <w:rPr>
          <w:rFonts w:ascii="Arial" w:hAnsi="Arial" w:cs="Arial"/>
          <w:spacing w:val="-2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should</w:t>
      </w:r>
      <w:r w:rsidRPr="008E05BD">
        <w:rPr>
          <w:rFonts w:ascii="Arial" w:hAnsi="Arial" w:cs="Arial"/>
          <w:spacing w:val="-5"/>
          <w:lang w:val="en-US"/>
        </w:rPr>
        <w:t xml:space="preserve"> </w:t>
      </w:r>
      <w:r w:rsidRPr="007655C0">
        <w:rPr>
          <w:rFonts w:ascii="Arial" w:hAnsi="Arial" w:cs="Arial"/>
          <w:u w:val="single"/>
          <w:lang w:val="en-US"/>
        </w:rPr>
        <w:t>de</w:t>
      </w:r>
      <w:r w:rsidRPr="007655C0">
        <w:rPr>
          <w:rFonts w:ascii="Arial" w:hAnsi="Arial" w:cs="Arial"/>
          <w:spacing w:val="-1"/>
          <w:u w:val="single"/>
          <w:lang w:val="en-US"/>
        </w:rPr>
        <w:t>s</w:t>
      </w:r>
      <w:r w:rsidRPr="007655C0">
        <w:rPr>
          <w:rFonts w:ascii="Arial" w:hAnsi="Arial" w:cs="Arial"/>
          <w:u w:val="single"/>
          <w:lang w:val="en-US"/>
        </w:rPr>
        <w:t>cribe</w:t>
      </w:r>
      <w:r w:rsidRPr="008E05BD">
        <w:rPr>
          <w:rFonts w:ascii="Arial" w:hAnsi="Arial" w:cs="Arial"/>
          <w:spacing w:val="-5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the</w:t>
      </w:r>
      <w:r w:rsidRPr="008E05BD">
        <w:rPr>
          <w:rFonts w:ascii="Arial" w:hAnsi="Arial" w:cs="Arial"/>
          <w:spacing w:val="-2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independent</w:t>
      </w:r>
      <w:r w:rsidRPr="008E05BD">
        <w:rPr>
          <w:rFonts w:ascii="Arial" w:hAnsi="Arial" w:cs="Arial"/>
          <w:spacing w:val="-10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rese</w:t>
      </w:r>
      <w:r w:rsidRPr="008E05BD">
        <w:rPr>
          <w:rFonts w:ascii="Arial" w:hAnsi="Arial" w:cs="Arial"/>
          <w:spacing w:val="1"/>
          <w:lang w:val="en-US"/>
        </w:rPr>
        <w:t>a</w:t>
      </w:r>
      <w:r w:rsidRPr="008E05BD">
        <w:rPr>
          <w:rFonts w:ascii="Arial" w:hAnsi="Arial" w:cs="Arial"/>
          <w:lang w:val="en-US"/>
        </w:rPr>
        <w:t>r</w:t>
      </w:r>
      <w:r w:rsidRPr="008E05BD">
        <w:rPr>
          <w:rFonts w:ascii="Arial" w:hAnsi="Arial" w:cs="Arial"/>
          <w:spacing w:val="-1"/>
          <w:lang w:val="en-US"/>
        </w:rPr>
        <w:t>c</w:t>
      </w:r>
      <w:r w:rsidRPr="008E05BD">
        <w:rPr>
          <w:rFonts w:ascii="Arial" w:hAnsi="Arial" w:cs="Arial"/>
          <w:lang w:val="en-US"/>
        </w:rPr>
        <w:t>h</w:t>
      </w:r>
      <w:r w:rsidRPr="008E05BD">
        <w:rPr>
          <w:rFonts w:ascii="Arial" w:hAnsi="Arial" w:cs="Arial"/>
          <w:spacing w:val="-3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contributions</w:t>
      </w:r>
      <w:r w:rsidRPr="008E05BD">
        <w:rPr>
          <w:rFonts w:ascii="Arial" w:hAnsi="Arial" w:cs="Arial"/>
          <w:spacing w:val="-10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of</w:t>
      </w:r>
      <w:r w:rsidRPr="008E05BD">
        <w:rPr>
          <w:rFonts w:ascii="Arial" w:hAnsi="Arial" w:cs="Arial"/>
          <w:spacing w:val="-3"/>
          <w:lang w:val="en-US"/>
        </w:rPr>
        <w:t xml:space="preserve"> </w:t>
      </w:r>
      <w:r w:rsidRPr="008E05BD">
        <w:rPr>
          <w:rFonts w:ascii="Arial" w:hAnsi="Arial" w:cs="Arial"/>
          <w:u w:val="single"/>
          <w:lang w:val="en-US"/>
        </w:rPr>
        <w:t>both</w:t>
      </w:r>
      <w:r w:rsidRPr="008E05BD">
        <w:rPr>
          <w:rFonts w:ascii="Arial" w:hAnsi="Arial" w:cs="Arial"/>
          <w:spacing w:val="-4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the</w:t>
      </w:r>
      <w:r w:rsidRPr="008E05BD">
        <w:rPr>
          <w:rFonts w:ascii="Arial" w:hAnsi="Arial" w:cs="Arial"/>
          <w:spacing w:val="-3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candidate</w:t>
      </w:r>
      <w:r w:rsidRPr="008E05BD">
        <w:rPr>
          <w:rFonts w:ascii="Arial" w:hAnsi="Arial" w:cs="Arial"/>
          <w:spacing w:val="-8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and</w:t>
      </w:r>
      <w:r w:rsidRPr="008E05BD">
        <w:rPr>
          <w:rFonts w:ascii="Arial" w:hAnsi="Arial" w:cs="Arial"/>
          <w:spacing w:val="-3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each</w:t>
      </w:r>
      <w:r w:rsidRPr="008E05BD">
        <w:rPr>
          <w:rFonts w:ascii="Arial" w:hAnsi="Arial" w:cs="Arial"/>
          <w:spacing w:val="-4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of</w:t>
      </w:r>
      <w:r w:rsidRPr="008E05BD">
        <w:rPr>
          <w:rFonts w:ascii="Arial" w:hAnsi="Arial" w:cs="Arial"/>
          <w:spacing w:val="-2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the</w:t>
      </w:r>
      <w:r w:rsidRPr="008E05BD">
        <w:rPr>
          <w:rFonts w:ascii="Arial" w:hAnsi="Arial" w:cs="Arial"/>
          <w:spacing w:val="-3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co-</w:t>
      </w:r>
      <w:r w:rsidRPr="008E05BD">
        <w:rPr>
          <w:rFonts w:ascii="Arial" w:hAnsi="Arial" w:cs="Arial"/>
          <w:spacing w:val="-3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 xml:space="preserve">authors for </w:t>
      </w:r>
      <w:r w:rsidRPr="008E05BD">
        <w:rPr>
          <w:rFonts w:ascii="Arial" w:hAnsi="Arial" w:cs="Arial"/>
          <w:u w:val="single"/>
          <w:lang w:val="en-US"/>
        </w:rPr>
        <w:t>each</w:t>
      </w:r>
      <w:r w:rsidRPr="008E05BD">
        <w:rPr>
          <w:rFonts w:ascii="Arial" w:hAnsi="Arial" w:cs="Arial"/>
          <w:spacing w:val="-4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paper</w:t>
      </w:r>
      <w:r w:rsidRPr="008E05BD">
        <w:rPr>
          <w:rFonts w:ascii="Arial" w:hAnsi="Arial" w:cs="Arial"/>
          <w:spacing w:val="-4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constituting</w:t>
      </w:r>
      <w:r w:rsidRPr="008E05BD">
        <w:rPr>
          <w:rFonts w:ascii="Arial" w:hAnsi="Arial" w:cs="Arial"/>
          <w:spacing w:val="-9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the</w:t>
      </w:r>
      <w:r w:rsidRPr="008E05BD">
        <w:rPr>
          <w:rFonts w:ascii="Arial" w:hAnsi="Arial" w:cs="Arial"/>
          <w:spacing w:val="-2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thesis. The descriptions follow the recommendation from The International Committee of Medical Journal Editors (the “</w:t>
      </w:r>
      <w:hyperlink r:id="rId10" w:history="1">
        <w:r w:rsidRPr="008E05BD">
          <w:rPr>
            <w:rStyle w:val="Hyperkobling"/>
            <w:rFonts w:ascii="Arial" w:hAnsi="Arial" w:cs="Arial"/>
            <w:lang w:val="en-US"/>
          </w:rPr>
          <w:t>Vancouver Declaration</w:t>
        </w:r>
      </w:hyperlink>
      <w:r w:rsidRPr="008E05BD">
        <w:rPr>
          <w:rFonts w:ascii="Arial" w:hAnsi="Arial" w:cs="Arial"/>
          <w:lang w:val="en-US"/>
        </w:rPr>
        <w:t xml:space="preserve">”) </w:t>
      </w:r>
    </w:p>
    <w:p w14:paraId="0F1ACCCD" w14:textId="77777777" w:rsidR="007655C0" w:rsidRDefault="007655C0">
      <w:pPr>
        <w:widowControl w:val="0"/>
        <w:autoSpaceDE w:val="0"/>
        <w:spacing w:after="0" w:line="240" w:lineRule="auto"/>
        <w:ind w:right="83"/>
        <w:rPr>
          <w:rFonts w:ascii="Arial" w:hAnsi="Arial" w:cs="Arial"/>
          <w:lang w:val="en-US"/>
        </w:rPr>
      </w:pPr>
    </w:p>
    <w:p w14:paraId="44C919F9" w14:textId="02298D35" w:rsidR="009F743D" w:rsidRPr="008E05BD" w:rsidRDefault="005D33AF">
      <w:pPr>
        <w:widowControl w:val="0"/>
        <w:autoSpaceDE w:val="0"/>
        <w:spacing w:after="0" w:line="240" w:lineRule="auto"/>
        <w:ind w:right="83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 xml:space="preserve">See the </w:t>
      </w:r>
      <w:r w:rsidR="007655C0">
        <w:rPr>
          <w:rFonts w:ascii="Arial" w:hAnsi="Arial" w:cs="Arial"/>
          <w:lang w:val="en-US"/>
        </w:rPr>
        <w:t>four</w:t>
      </w:r>
      <w:r w:rsidRPr="008E05BD">
        <w:rPr>
          <w:rFonts w:ascii="Arial" w:hAnsi="Arial" w:cs="Arial"/>
          <w:lang w:val="en-US"/>
        </w:rPr>
        <w:t xml:space="preserve"> criteria</w:t>
      </w:r>
      <w:r w:rsidR="0028070D">
        <w:rPr>
          <w:rFonts w:ascii="Arial" w:hAnsi="Arial" w:cs="Arial"/>
          <w:lang w:val="en-US"/>
        </w:rPr>
        <w:t xml:space="preserve"> for authorship below. All four</w:t>
      </w:r>
      <w:r w:rsidRPr="008E05BD">
        <w:rPr>
          <w:rFonts w:ascii="Arial" w:hAnsi="Arial" w:cs="Arial"/>
          <w:lang w:val="en-US"/>
        </w:rPr>
        <w:t xml:space="preserve"> criteria </w:t>
      </w:r>
      <w:r w:rsidRPr="008E05BD">
        <w:rPr>
          <w:rFonts w:ascii="Arial" w:hAnsi="Arial" w:cs="Arial"/>
          <w:u w:val="single"/>
          <w:lang w:val="en-US"/>
        </w:rPr>
        <w:t>must</w:t>
      </w:r>
      <w:r w:rsidRPr="008E05BD">
        <w:rPr>
          <w:rFonts w:ascii="Arial" w:hAnsi="Arial" w:cs="Arial"/>
          <w:lang w:val="en-US"/>
        </w:rPr>
        <w:t xml:space="preserve"> be</w:t>
      </w:r>
      <w:r w:rsidRPr="008E05BD">
        <w:rPr>
          <w:rFonts w:ascii="Arial" w:hAnsi="Arial" w:cs="Arial"/>
          <w:b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 xml:space="preserve">fulfilled </w:t>
      </w:r>
      <w:proofErr w:type="gramStart"/>
      <w:r w:rsidRPr="008E05BD">
        <w:rPr>
          <w:rFonts w:ascii="Arial" w:hAnsi="Arial" w:cs="Arial"/>
          <w:lang w:val="en-US"/>
        </w:rPr>
        <w:t>in order to</w:t>
      </w:r>
      <w:proofErr w:type="gramEnd"/>
      <w:r w:rsidRPr="008E05BD">
        <w:rPr>
          <w:rFonts w:ascii="Arial" w:hAnsi="Arial" w:cs="Arial"/>
          <w:lang w:val="en-US"/>
        </w:rPr>
        <w:t xml:space="preserve"> be named co-author:</w:t>
      </w:r>
    </w:p>
    <w:p w14:paraId="44C919FA" w14:textId="77777777" w:rsidR="009F743D" w:rsidRPr="008E05BD" w:rsidRDefault="009F743D">
      <w:pPr>
        <w:widowControl w:val="0"/>
        <w:autoSpaceDE w:val="0"/>
        <w:spacing w:after="0" w:line="240" w:lineRule="auto"/>
        <w:ind w:right="83"/>
        <w:rPr>
          <w:rFonts w:ascii="Arial" w:hAnsi="Arial" w:cs="Arial"/>
          <w:lang w:val="en-US"/>
        </w:rPr>
      </w:pPr>
    </w:p>
    <w:p w14:paraId="1FC3D7C5" w14:textId="7189ECF2" w:rsidR="00C64090" w:rsidRPr="00C64090" w:rsidRDefault="00C64090" w:rsidP="007655C0">
      <w:pPr>
        <w:widowControl w:val="0"/>
        <w:autoSpaceDE w:val="0"/>
        <w:spacing w:after="0" w:line="360" w:lineRule="auto"/>
        <w:ind w:left="708" w:right="83"/>
        <w:rPr>
          <w:rFonts w:ascii="Arial" w:hAnsi="Arial" w:cs="Arial"/>
          <w:b/>
          <w:lang w:val="en-US"/>
        </w:rPr>
      </w:pPr>
      <w:r w:rsidRPr="00C64090">
        <w:rPr>
          <w:rFonts w:ascii="Arial" w:hAnsi="Arial" w:cs="Arial"/>
          <w:b/>
          <w:lang w:val="en-US"/>
        </w:rPr>
        <w:t>1. Substantial contributions to the conception or design</w:t>
      </w:r>
      <w:r>
        <w:rPr>
          <w:rFonts w:ascii="Arial" w:hAnsi="Arial" w:cs="Arial"/>
          <w:b/>
          <w:lang w:val="en-US"/>
        </w:rPr>
        <w:t xml:space="preserve"> </w:t>
      </w:r>
      <w:r w:rsidRPr="00C64090">
        <w:rPr>
          <w:rFonts w:ascii="Arial" w:hAnsi="Arial" w:cs="Arial"/>
          <w:b/>
          <w:lang w:val="en-US"/>
        </w:rPr>
        <w:t>of the work; or the acquisition,</w:t>
      </w:r>
      <w:r>
        <w:rPr>
          <w:rFonts w:ascii="Arial" w:hAnsi="Arial" w:cs="Arial"/>
          <w:b/>
          <w:lang w:val="en-US"/>
        </w:rPr>
        <w:t xml:space="preserve"> </w:t>
      </w:r>
      <w:r w:rsidRPr="00C64090">
        <w:rPr>
          <w:rFonts w:ascii="Arial" w:hAnsi="Arial" w:cs="Arial"/>
          <w:b/>
          <w:lang w:val="en-US"/>
        </w:rPr>
        <w:t>analysis, or interpretation</w:t>
      </w:r>
      <w:r>
        <w:rPr>
          <w:rFonts w:ascii="Arial" w:hAnsi="Arial" w:cs="Arial"/>
          <w:b/>
          <w:lang w:val="en-US"/>
        </w:rPr>
        <w:t xml:space="preserve"> </w:t>
      </w:r>
      <w:r w:rsidRPr="00C64090">
        <w:rPr>
          <w:rFonts w:ascii="Arial" w:hAnsi="Arial" w:cs="Arial"/>
          <w:b/>
          <w:lang w:val="en-US"/>
        </w:rPr>
        <w:t>of data for the work; AND</w:t>
      </w:r>
    </w:p>
    <w:p w14:paraId="31538DE3" w14:textId="552B77F6" w:rsidR="00C64090" w:rsidRPr="00C64090" w:rsidRDefault="00C64090" w:rsidP="007655C0">
      <w:pPr>
        <w:widowControl w:val="0"/>
        <w:autoSpaceDE w:val="0"/>
        <w:spacing w:after="0" w:line="360" w:lineRule="auto"/>
        <w:ind w:left="708" w:right="83"/>
        <w:rPr>
          <w:rFonts w:ascii="Arial" w:hAnsi="Arial" w:cs="Arial"/>
          <w:b/>
          <w:lang w:val="en-US"/>
        </w:rPr>
      </w:pPr>
      <w:r w:rsidRPr="00C64090">
        <w:rPr>
          <w:rFonts w:ascii="Arial" w:hAnsi="Arial" w:cs="Arial"/>
          <w:b/>
          <w:lang w:val="en-US"/>
        </w:rPr>
        <w:t>2. Drafting the work or revising it critically for important</w:t>
      </w:r>
      <w:r>
        <w:rPr>
          <w:rFonts w:ascii="Arial" w:hAnsi="Arial" w:cs="Arial"/>
          <w:b/>
          <w:lang w:val="en-US"/>
        </w:rPr>
        <w:t xml:space="preserve"> </w:t>
      </w:r>
      <w:r w:rsidRPr="00C64090">
        <w:rPr>
          <w:rFonts w:ascii="Arial" w:hAnsi="Arial" w:cs="Arial"/>
          <w:b/>
          <w:lang w:val="en-US"/>
        </w:rPr>
        <w:t>intellectual content; AND</w:t>
      </w:r>
    </w:p>
    <w:p w14:paraId="6D7715CE" w14:textId="77777777" w:rsidR="00C64090" w:rsidRPr="00C64090" w:rsidRDefault="00C64090" w:rsidP="007655C0">
      <w:pPr>
        <w:widowControl w:val="0"/>
        <w:autoSpaceDE w:val="0"/>
        <w:spacing w:after="0" w:line="360" w:lineRule="auto"/>
        <w:ind w:left="708" w:right="83"/>
        <w:rPr>
          <w:rFonts w:ascii="Arial" w:hAnsi="Arial" w:cs="Arial"/>
          <w:b/>
          <w:lang w:val="en-US"/>
        </w:rPr>
      </w:pPr>
      <w:r w:rsidRPr="00C64090">
        <w:rPr>
          <w:rFonts w:ascii="Arial" w:hAnsi="Arial" w:cs="Arial"/>
          <w:b/>
          <w:lang w:val="en-US"/>
        </w:rPr>
        <w:t>3. Final approval of the version to be published; AND</w:t>
      </w:r>
    </w:p>
    <w:p w14:paraId="2F1D94B1" w14:textId="0CD61C07" w:rsidR="00C64090" w:rsidRPr="00C64090" w:rsidRDefault="00C64090" w:rsidP="007655C0">
      <w:pPr>
        <w:widowControl w:val="0"/>
        <w:autoSpaceDE w:val="0"/>
        <w:spacing w:after="0" w:line="360" w:lineRule="auto"/>
        <w:ind w:left="708" w:right="83"/>
        <w:rPr>
          <w:rFonts w:ascii="Arial" w:hAnsi="Arial" w:cs="Arial"/>
          <w:b/>
          <w:lang w:val="en-US"/>
        </w:rPr>
      </w:pPr>
      <w:r w:rsidRPr="00C64090">
        <w:rPr>
          <w:rFonts w:ascii="Arial" w:hAnsi="Arial" w:cs="Arial"/>
          <w:b/>
          <w:lang w:val="en-US"/>
        </w:rPr>
        <w:t>4. Agreement to be accountable for all aspects of the</w:t>
      </w:r>
      <w:r>
        <w:rPr>
          <w:rFonts w:ascii="Arial" w:hAnsi="Arial" w:cs="Arial"/>
          <w:b/>
          <w:lang w:val="en-US"/>
        </w:rPr>
        <w:t xml:space="preserve"> </w:t>
      </w:r>
      <w:r w:rsidRPr="00C64090">
        <w:rPr>
          <w:rFonts w:ascii="Arial" w:hAnsi="Arial" w:cs="Arial"/>
          <w:b/>
          <w:lang w:val="en-US"/>
        </w:rPr>
        <w:t>work in ensuring that questions related to the accuracy or</w:t>
      </w:r>
      <w:r>
        <w:rPr>
          <w:rFonts w:ascii="Arial" w:hAnsi="Arial" w:cs="Arial"/>
          <w:b/>
          <w:lang w:val="en-US"/>
        </w:rPr>
        <w:t xml:space="preserve"> </w:t>
      </w:r>
      <w:r w:rsidRPr="00C64090">
        <w:rPr>
          <w:rFonts w:ascii="Arial" w:hAnsi="Arial" w:cs="Arial"/>
          <w:b/>
          <w:lang w:val="en-US"/>
        </w:rPr>
        <w:t>integrity of any part of the work are appropriately investigated</w:t>
      </w:r>
    </w:p>
    <w:p w14:paraId="44C919FD" w14:textId="1CDE0798" w:rsidR="009F743D" w:rsidRPr="008E05BD" w:rsidRDefault="00C64090" w:rsidP="007655C0">
      <w:pPr>
        <w:widowControl w:val="0"/>
        <w:autoSpaceDE w:val="0"/>
        <w:spacing w:after="0" w:line="360" w:lineRule="auto"/>
        <w:ind w:left="708" w:right="83"/>
        <w:rPr>
          <w:rFonts w:ascii="Arial" w:hAnsi="Arial" w:cs="Arial"/>
          <w:lang w:val="en-US"/>
        </w:rPr>
      </w:pPr>
      <w:r w:rsidRPr="00C64090">
        <w:rPr>
          <w:rFonts w:ascii="Arial" w:hAnsi="Arial" w:cs="Arial"/>
          <w:b/>
          <w:lang w:val="en-US"/>
        </w:rPr>
        <w:t>and resolved.</w:t>
      </w:r>
    </w:p>
    <w:p w14:paraId="44C919FE" w14:textId="77777777" w:rsidR="009F743D" w:rsidRPr="008E05BD" w:rsidRDefault="009F743D">
      <w:pPr>
        <w:widowControl w:val="0"/>
        <w:autoSpaceDE w:val="0"/>
        <w:spacing w:before="12" w:after="0" w:line="240" w:lineRule="exact"/>
        <w:rPr>
          <w:rFonts w:ascii="Arial" w:hAnsi="Arial" w:cs="Arial"/>
          <w:lang w:val="en-US"/>
        </w:rPr>
      </w:pPr>
    </w:p>
    <w:p w14:paraId="44C919FF" w14:textId="78D912CF" w:rsidR="009F743D" w:rsidRDefault="005D33AF">
      <w:pPr>
        <w:widowControl w:val="0"/>
        <w:autoSpaceDE w:val="0"/>
        <w:spacing w:after="0" w:line="240" w:lineRule="auto"/>
        <w:ind w:right="168"/>
        <w:rPr>
          <w:rFonts w:ascii="Arial" w:hAnsi="Arial" w:cs="Arial"/>
          <w:color w:val="2B2B2B"/>
          <w:lang w:val="en-GB"/>
        </w:rPr>
      </w:pPr>
      <w:r w:rsidRPr="008E05BD">
        <w:rPr>
          <w:rFonts w:ascii="Arial" w:hAnsi="Arial" w:cs="Arial"/>
          <w:lang w:val="en-US"/>
        </w:rPr>
        <w:t>For</w:t>
      </w:r>
      <w:r w:rsidRPr="008E05BD">
        <w:rPr>
          <w:rFonts w:ascii="Arial" w:hAnsi="Arial" w:cs="Arial"/>
          <w:spacing w:val="-8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each</w:t>
      </w:r>
      <w:r w:rsidRPr="008E05BD">
        <w:rPr>
          <w:rFonts w:ascii="Arial" w:hAnsi="Arial" w:cs="Arial"/>
          <w:spacing w:val="-4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article the</w:t>
      </w:r>
      <w:r w:rsidRPr="008E05BD">
        <w:rPr>
          <w:rFonts w:ascii="Arial" w:hAnsi="Arial" w:cs="Arial"/>
          <w:spacing w:val="-2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declaration</w:t>
      </w:r>
      <w:r w:rsidRPr="008E05BD">
        <w:rPr>
          <w:rFonts w:ascii="Arial" w:hAnsi="Arial" w:cs="Arial"/>
          <w:spacing w:val="-9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should</w:t>
      </w:r>
      <w:r w:rsidRPr="008E05BD">
        <w:rPr>
          <w:rFonts w:ascii="Arial" w:hAnsi="Arial" w:cs="Arial"/>
          <w:spacing w:val="-7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be</w:t>
      </w:r>
      <w:r w:rsidRPr="008E05BD">
        <w:rPr>
          <w:rFonts w:ascii="Arial" w:hAnsi="Arial" w:cs="Arial"/>
          <w:spacing w:val="-2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c</w:t>
      </w:r>
      <w:r w:rsidRPr="008E05BD">
        <w:rPr>
          <w:rFonts w:ascii="Arial" w:hAnsi="Arial" w:cs="Arial"/>
          <w:spacing w:val="2"/>
          <w:lang w:val="en-US"/>
        </w:rPr>
        <w:t>o</w:t>
      </w:r>
      <w:r w:rsidRPr="008E05BD">
        <w:rPr>
          <w:rFonts w:ascii="Arial" w:hAnsi="Arial" w:cs="Arial"/>
          <w:spacing w:val="-2"/>
          <w:lang w:val="en-US"/>
        </w:rPr>
        <w:t>m</w:t>
      </w:r>
      <w:r w:rsidRPr="008E05BD">
        <w:rPr>
          <w:rFonts w:ascii="Arial" w:hAnsi="Arial" w:cs="Arial"/>
          <w:spacing w:val="1"/>
          <w:lang w:val="en-US"/>
        </w:rPr>
        <w:t>p</w:t>
      </w:r>
      <w:r w:rsidRPr="008E05BD">
        <w:rPr>
          <w:rFonts w:ascii="Arial" w:hAnsi="Arial" w:cs="Arial"/>
          <w:lang w:val="en-US"/>
        </w:rPr>
        <w:t>leted</w:t>
      </w:r>
      <w:r w:rsidRPr="008E05BD">
        <w:rPr>
          <w:rFonts w:ascii="Arial" w:hAnsi="Arial" w:cs="Arial"/>
          <w:spacing w:val="-1"/>
          <w:lang w:val="en-US"/>
        </w:rPr>
        <w:t xml:space="preserve"> </w:t>
      </w:r>
      <w:r w:rsidRPr="008E05BD">
        <w:rPr>
          <w:rFonts w:ascii="Arial" w:hAnsi="Arial" w:cs="Arial"/>
          <w:spacing w:val="1"/>
          <w:lang w:val="en-US"/>
        </w:rPr>
        <w:t>(</w:t>
      </w:r>
      <w:r w:rsidRPr="008E05BD">
        <w:rPr>
          <w:rFonts w:ascii="Arial" w:hAnsi="Arial" w:cs="Arial"/>
          <w:lang w:val="en-US"/>
        </w:rPr>
        <w:t>capital</w:t>
      </w:r>
      <w:r w:rsidRPr="008E05BD">
        <w:rPr>
          <w:rFonts w:ascii="Arial" w:hAnsi="Arial" w:cs="Arial"/>
          <w:spacing w:val="-1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letters if</w:t>
      </w:r>
      <w:r w:rsidRPr="008E05BD">
        <w:rPr>
          <w:rFonts w:ascii="Arial" w:hAnsi="Arial" w:cs="Arial"/>
          <w:spacing w:val="-1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h</w:t>
      </w:r>
      <w:r w:rsidRPr="008E05BD">
        <w:rPr>
          <w:rFonts w:ascii="Arial" w:hAnsi="Arial" w:cs="Arial"/>
          <w:spacing w:val="-2"/>
          <w:lang w:val="en-US"/>
        </w:rPr>
        <w:t>a</w:t>
      </w:r>
      <w:r w:rsidRPr="008E05BD">
        <w:rPr>
          <w:rFonts w:ascii="Arial" w:hAnsi="Arial" w:cs="Arial"/>
          <w:lang w:val="en-US"/>
        </w:rPr>
        <w:t>ndwritten)</w:t>
      </w:r>
      <w:r w:rsidRPr="008E05BD">
        <w:rPr>
          <w:rFonts w:ascii="Arial" w:hAnsi="Arial" w:cs="Arial"/>
          <w:spacing w:val="-1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and</w:t>
      </w:r>
      <w:r w:rsidRPr="008E05BD">
        <w:rPr>
          <w:rFonts w:ascii="Arial" w:hAnsi="Arial" w:cs="Arial"/>
          <w:spacing w:val="-3"/>
          <w:lang w:val="en-US"/>
        </w:rPr>
        <w:t xml:space="preserve"> (electronic</w:t>
      </w:r>
      <w:r w:rsidR="000A2732">
        <w:rPr>
          <w:rFonts w:ascii="Arial" w:hAnsi="Arial" w:cs="Arial"/>
          <w:spacing w:val="-3"/>
          <w:lang w:val="en-US"/>
        </w:rPr>
        <w:t>ally</w:t>
      </w:r>
      <w:r w:rsidRPr="008E05BD">
        <w:rPr>
          <w:rFonts w:ascii="Arial" w:hAnsi="Arial" w:cs="Arial"/>
          <w:spacing w:val="-3"/>
          <w:lang w:val="en-US"/>
        </w:rPr>
        <w:t xml:space="preserve">) </w:t>
      </w:r>
      <w:r w:rsidRPr="008E05BD">
        <w:rPr>
          <w:rFonts w:ascii="Arial" w:hAnsi="Arial" w:cs="Arial"/>
          <w:lang w:val="en-US"/>
        </w:rPr>
        <w:t>signed</w:t>
      </w:r>
      <w:r w:rsidRPr="008E05BD">
        <w:rPr>
          <w:rFonts w:ascii="Arial" w:hAnsi="Arial" w:cs="Arial"/>
          <w:spacing w:val="-5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by the</w:t>
      </w:r>
      <w:r w:rsidRPr="008E05BD">
        <w:rPr>
          <w:rFonts w:ascii="Arial" w:hAnsi="Arial" w:cs="Arial"/>
          <w:spacing w:val="-2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candidate</w:t>
      </w:r>
      <w:r w:rsidRPr="008E05BD">
        <w:rPr>
          <w:rFonts w:ascii="Arial" w:hAnsi="Arial" w:cs="Arial"/>
          <w:spacing w:val="-8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and the co-author(s).</w:t>
      </w:r>
      <w:r w:rsidRPr="008E05BD">
        <w:rPr>
          <w:rFonts w:ascii="Arial" w:hAnsi="Arial" w:cs="Arial"/>
          <w:spacing w:val="-10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Use</w:t>
      </w:r>
      <w:r w:rsidRPr="008E05BD">
        <w:rPr>
          <w:rFonts w:ascii="Arial" w:hAnsi="Arial" w:cs="Arial"/>
          <w:spacing w:val="-3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additional</w:t>
      </w:r>
      <w:r w:rsidRPr="008E05BD">
        <w:rPr>
          <w:rFonts w:ascii="Arial" w:hAnsi="Arial" w:cs="Arial"/>
          <w:spacing w:val="-8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f</w:t>
      </w:r>
      <w:r w:rsidRPr="008E05BD">
        <w:rPr>
          <w:rFonts w:ascii="Arial" w:hAnsi="Arial" w:cs="Arial"/>
          <w:spacing w:val="-1"/>
          <w:lang w:val="en-US"/>
        </w:rPr>
        <w:t>o</w:t>
      </w:r>
      <w:r w:rsidRPr="008E05BD">
        <w:rPr>
          <w:rFonts w:ascii="Arial" w:hAnsi="Arial" w:cs="Arial"/>
          <w:lang w:val="en-US"/>
        </w:rPr>
        <w:t>r</w:t>
      </w:r>
      <w:r w:rsidRPr="008E05BD">
        <w:rPr>
          <w:rFonts w:ascii="Arial" w:hAnsi="Arial" w:cs="Arial"/>
          <w:spacing w:val="-2"/>
          <w:lang w:val="en-US"/>
        </w:rPr>
        <w:t>m</w:t>
      </w:r>
      <w:r w:rsidRPr="008E05BD">
        <w:rPr>
          <w:rFonts w:ascii="Arial" w:hAnsi="Arial" w:cs="Arial"/>
          <w:lang w:val="en-US"/>
        </w:rPr>
        <w:t>(s)</w:t>
      </w:r>
      <w:r w:rsidRPr="008E05BD">
        <w:rPr>
          <w:rFonts w:ascii="Arial" w:hAnsi="Arial" w:cs="Arial"/>
          <w:spacing w:val="-1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if</w:t>
      </w:r>
      <w:r w:rsidRPr="008E05BD">
        <w:rPr>
          <w:rFonts w:ascii="Arial" w:hAnsi="Arial" w:cs="Arial"/>
          <w:spacing w:val="-1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necessar</w:t>
      </w:r>
      <w:r w:rsidRPr="008E05BD">
        <w:rPr>
          <w:rFonts w:ascii="Arial" w:hAnsi="Arial" w:cs="Arial"/>
          <w:spacing w:val="2"/>
          <w:lang w:val="en-US"/>
        </w:rPr>
        <w:t>y</w:t>
      </w:r>
      <w:r w:rsidRPr="008E05BD">
        <w:rPr>
          <w:rFonts w:ascii="Arial" w:hAnsi="Arial" w:cs="Arial"/>
          <w:lang w:val="en-US"/>
        </w:rPr>
        <w:t xml:space="preserve">. The last page should include all authors’ signatures </w:t>
      </w:r>
      <w:r w:rsidRPr="008E05BD">
        <w:rPr>
          <w:rFonts w:ascii="Arial" w:hAnsi="Arial" w:cs="Arial"/>
          <w:color w:val="2B2B2B"/>
          <w:lang w:val="en-GB"/>
        </w:rPr>
        <w:t xml:space="preserve">to ensure that you have looked through the </w:t>
      </w:r>
      <w:proofErr w:type="gramStart"/>
      <w:r w:rsidRPr="008E05BD">
        <w:rPr>
          <w:rFonts w:ascii="Arial" w:hAnsi="Arial" w:cs="Arial"/>
          <w:color w:val="2B2B2B"/>
          <w:lang w:val="en-GB"/>
        </w:rPr>
        <w:t>declarations, and</w:t>
      </w:r>
      <w:proofErr w:type="gramEnd"/>
      <w:r w:rsidRPr="008E05BD">
        <w:rPr>
          <w:rFonts w:ascii="Arial" w:hAnsi="Arial" w:cs="Arial"/>
          <w:color w:val="2B2B2B"/>
          <w:lang w:val="en-GB"/>
        </w:rPr>
        <w:t xml:space="preserve"> find the descriptions in accordance with your view of the co-operation that has taken place.</w:t>
      </w:r>
    </w:p>
    <w:p w14:paraId="7CCB8300" w14:textId="77777777" w:rsidR="00C64090" w:rsidRPr="008E05BD" w:rsidRDefault="00C64090">
      <w:pPr>
        <w:widowControl w:val="0"/>
        <w:autoSpaceDE w:val="0"/>
        <w:spacing w:after="0" w:line="240" w:lineRule="auto"/>
        <w:ind w:right="168"/>
        <w:rPr>
          <w:rFonts w:ascii="Arial" w:hAnsi="Arial" w:cs="Arial"/>
          <w:lang w:val="en-US"/>
        </w:rPr>
      </w:pPr>
    </w:p>
    <w:p w14:paraId="44C91A00" w14:textId="77777777" w:rsidR="009F743D" w:rsidRPr="008E05BD" w:rsidRDefault="005D33AF">
      <w:pPr>
        <w:widowControl w:val="0"/>
        <w:autoSpaceDE w:val="0"/>
        <w:spacing w:after="0" w:line="240" w:lineRule="auto"/>
        <w:ind w:right="168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1" allowOverlap="1" wp14:anchorId="44C91A7C" wp14:editId="6AA77698">
                <wp:simplePos x="0" y="0"/>
                <wp:positionH relativeFrom="page">
                  <wp:posOffset>561971</wp:posOffset>
                </wp:positionH>
                <wp:positionV relativeFrom="paragraph">
                  <wp:posOffset>24131</wp:posOffset>
                </wp:positionV>
                <wp:extent cx="6429375" cy="252731"/>
                <wp:effectExtent l="0" t="0" r="28575" b="0"/>
                <wp:wrapNone/>
                <wp:docPr id="1" name="Freeform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9375" cy="252731"/>
                        </a:xfrm>
                        <a:custGeom>
                          <a:avLst/>
                          <a:gdLst>
                            <a:gd name="f0" fmla="val 10800000"/>
                            <a:gd name="f1" fmla="val 5400000"/>
                            <a:gd name="f2" fmla="val 180"/>
                            <a:gd name="f3" fmla="val w"/>
                            <a:gd name="f4" fmla="val h"/>
                            <a:gd name="f5" fmla="val 0"/>
                            <a:gd name="f6" fmla="val 6324600"/>
                            <a:gd name="f7" fmla="val 252730"/>
                            <a:gd name="f8" fmla="val 6324602"/>
                            <a:gd name="f9" fmla="+- 0 0 -360"/>
                            <a:gd name="f10" fmla="+- 0 0 -90"/>
                            <a:gd name="f11" fmla="+- 0 0 -180"/>
                            <a:gd name="f12" fmla="+- 0 0 -270"/>
                            <a:gd name="f13" fmla="*/ f3 1 6324600"/>
                            <a:gd name="f14" fmla="*/ f4 1 252730"/>
                            <a:gd name="f15" fmla="+- f7 0 f5"/>
                            <a:gd name="f16" fmla="+- f6 0 f5"/>
                            <a:gd name="f17" fmla="*/ f9 f0 1"/>
                            <a:gd name="f18" fmla="*/ f10 f0 1"/>
                            <a:gd name="f19" fmla="*/ f11 f0 1"/>
                            <a:gd name="f20" fmla="*/ f12 f0 1"/>
                            <a:gd name="f21" fmla="*/ f16 1 6324600"/>
                            <a:gd name="f22" fmla="*/ f15 1 252730"/>
                            <a:gd name="f23" fmla="*/ 3214688 f16 1"/>
                            <a:gd name="f24" fmla="*/ 0 f15 1"/>
                            <a:gd name="f25" fmla="*/ 6429375 f16 1"/>
                            <a:gd name="f26" fmla="*/ 126366 f15 1"/>
                            <a:gd name="f27" fmla="*/ 252731 f15 1"/>
                            <a:gd name="f28" fmla="*/ 0 f16 1"/>
                            <a:gd name="f29" fmla="*/ 3267943 f16 1"/>
                            <a:gd name="f30" fmla="*/ 6535883 f16 1"/>
                            <a:gd name="f31" fmla="*/ 126367 f15 1"/>
                            <a:gd name="f32" fmla="*/ 252732 f15 1"/>
                            <a:gd name="f33" fmla="*/ 3322080 f16 1"/>
                            <a:gd name="f34" fmla="*/ 6644155 f16 1"/>
                            <a:gd name="f35" fmla="*/ 126368 f15 1"/>
                            <a:gd name="f36" fmla="*/ 252733 f15 1"/>
                            <a:gd name="f37" fmla="*/ 3377114 f16 1"/>
                            <a:gd name="f38" fmla="*/ 6754221 f16 1"/>
                            <a:gd name="f39" fmla="*/ 126369 f15 1"/>
                            <a:gd name="f40" fmla="*/ 252734 f15 1"/>
                            <a:gd name="f41" fmla="*/ 3433060 f16 1"/>
                            <a:gd name="f42" fmla="*/ 6866112 f16 1"/>
                            <a:gd name="f43" fmla="*/ 126370 f15 1"/>
                            <a:gd name="f44" fmla="*/ 252735 f15 1"/>
                            <a:gd name="f45" fmla="*/ 3433062 f16 1"/>
                            <a:gd name="f46" fmla="*/ 126371 f15 1"/>
                            <a:gd name="f47" fmla="*/ 252736 f15 1"/>
                            <a:gd name="f48" fmla="*/ 3433064 f16 1"/>
                            <a:gd name="f49" fmla="*/ 10813 f16 1"/>
                            <a:gd name="f50" fmla="*/ 6324600 f16 1"/>
                            <a:gd name="f51" fmla="*/ f17 1 f2"/>
                            <a:gd name="f52" fmla="*/ f18 1 f2"/>
                            <a:gd name="f53" fmla="*/ f19 1 f2"/>
                            <a:gd name="f54" fmla="*/ f20 1 f2"/>
                            <a:gd name="f55" fmla="*/ f23 1 6324600"/>
                            <a:gd name="f56" fmla="*/ f24 1 252730"/>
                            <a:gd name="f57" fmla="*/ f25 1 6324600"/>
                            <a:gd name="f58" fmla="*/ f26 1 252730"/>
                            <a:gd name="f59" fmla="*/ f27 1 252730"/>
                            <a:gd name="f60" fmla="*/ f28 1 6324600"/>
                            <a:gd name="f61" fmla="*/ f29 1 6324600"/>
                            <a:gd name="f62" fmla="*/ f30 1 6324600"/>
                            <a:gd name="f63" fmla="*/ f31 1 252730"/>
                            <a:gd name="f64" fmla="*/ f32 1 252730"/>
                            <a:gd name="f65" fmla="*/ f33 1 6324600"/>
                            <a:gd name="f66" fmla="*/ f34 1 6324600"/>
                            <a:gd name="f67" fmla="*/ f35 1 252730"/>
                            <a:gd name="f68" fmla="*/ f36 1 252730"/>
                            <a:gd name="f69" fmla="*/ f37 1 6324600"/>
                            <a:gd name="f70" fmla="*/ f38 1 6324600"/>
                            <a:gd name="f71" fmla="*/ f39 1 252730"/>
                            <a:gd name="f72" fmla="*/ f40 1 252730"/>
                            <a:gd name="f73" fmla="*/ f41 1 6324600"/>
                            <a:gd name="f74" fmla="*/ f42 1 6324600"/>
                            <a:gd name="f75" fmla="*/ f43 1 252730"/>
                            <a:gd name="f76" fmla="*/ f44 1 252730"/>
                            <a:gd name="f77" fmla="*/ f45 1 6324600"/>
                            <a:gd name="f78" fmla="*/ f46 1 252730"/>
                            <a:gd name="f79" fmla="*/ f47 1 252730"/>
                            <a:gd name="f80" fmla="*/ f48 1 6324600"/>
                            <a:gd name="f81" fmla="*/ f49 1 6324600"/>
                            <a:gd name="f82" fmla="*/ f50 1 6324600"/>
                            <a:gd name="f83" fmla="+- f51 0 f1"/>
                            <a:gd name="f84" fmla="+- f52 0 f1"/>
                            <a:gd name="f85" fmla="+- f53 0 f1"/>
                            <a:gd name="f86" fmla="+- f54 0 f1"/>
                            <a:gd name="f87" fmla="*/ f55 1 f21"/>
                            <a:gd name="f88" fmla="*/ f56 1 f22"/>
                            <a:gd name="f89" fmla="*/ f57 1 f21"/>
                            <a:gd name="f90" fmla="*/ f58 1 f22"/>
                            <a:gd name="f91" fmla="*/ f59 1 f22"/>
                            <a:gd name="f92" fmla="*/ f60 1 f21"/>
                            <a:gd name="f93" fmla="*/ f61 1 f21"/>
                            <a:gd name="f94" fmla="*/ f62 1 f21"/>
                            <a:gd name="f95" fmla="*/ f63 1 f22"/>
                            <a:gd name="f96" fmla="*/ f64 1 f22"/>
                            <a:gd name="f97" fmla="*/ f65 1 f21"/>
                            <a:gd name="f98" fmla="*/ f66 1 f21"/>
                            <a:gd name="f99" fmla="*/ f67 1 f22"/>
                            <a:gd name="f100" fmla="*/ f68 1 f22"/>
                            <a:gd name="f101" fmla="*/ f69 1 f21"/>
                            <a:gd name="f102" fmla="*/ f70 1 f21"/>
                            <a:gd name="f103" fmla="*/ f71 1 f22"/>
                            <a:gd name="f104" fmla="*/ f72 1 f22"/>
                            <a:gd name="f105" fmla="*/ f73 1 f21"/>
                            <a:gd name="f106" fmla="*/ f74 1 f21"/>
                            <a:gd name="f107" fmla="*/ f75 1 f22"/>
                            <a:gd name="f108" fmla="*/ f76 1 f22"/>
                            <a:gd name="f109" fmla="*/ f77 1 f21"/>
                            <a:gd name="f110" fmla="*/ f78 1 f22"/>
                            <a:gd name="f111" fmla="*/ f79 1 f22"/>
                            <a:gd name="f112" fmla="*/ f80 1 f21"/>
                            <a:gd name="f113" fmla="*/ f81 1 f21"/>
                            <a:gd name="f114" fmla="*/ f82 1 f21"/>
                            <a:gd name="f115" fmla="*/ f92 f13 1"/>
                            <a:gd name="f116" fmla="*/ f114 f13 1"/>
                            <a:gd name="f117" fmla="*/ f88 f14 1"/>
                            <a:gd name="f118" fmla="*/ f87 f13 1"/>
                            <a:gd name="f119" fmla="*/ f89 f13 1"/>
                            <a:gd name="f120" fmla="*/ f90 f14 1"/>
                            <a:gd name="f121" fmla="*/ f91 f14 1"/>
                            <a:gd name="f122" fmla="*/ f93 f13 1"/>
                            <a:gd name="f123" fmla="*/ f94 f13 1"/>
                            <a:gd name="f124" fmla="*/ f95 f14 1"/>
                            <a:gd name="f125" fmla="*/ f96 f14 1"/>
                            <a:gd name="f126" fmla="*/ f97 f13 1"/>
                            <a:gd name="f127" fmla="*/ f98 f13 1"/>
                            <a:gd name="f128" fmla="*/ f99 f14 1"/>
                            <a:gd name="f129" fmla="*/ f100 f14 1"/>
                            <a:gd name="f130" fmla="*/ f101 f13 1"/>
                            <a:gd name="f131" fmla="*/ f102 f13 1"/>
                            <a:gd name="f132" fmla="*/ f103 f14 1"/>
                            <a:gd name="f133" fmla="*/ f104 f14 1"/>
                            <a:gd name="f134" fmla="*/ f105 f13 1"/>
                            <a:gd name="f135" fmla="*/ f106 f13 1"/>
                            <a:gd name="f136" fmla="*/ f107 f14 1"/>
                            <a:gd name="f137" fmla="*/ f108 f14 1"/>
                            <a:gd name="f138" fmla="*/ f109 f13 1"/>
                            <a:gd name="f139" fmla="*/ f110 f14 1"/>
                            <a:gd name="f140" fmla="*/ f111 f14 1"/>
                            <a:gd name="f141" fmla="*/ f112 f13 1"/>
                            <a:gd name="f142" fmla="*/ f113 f13 1"/>
                          </a:gdLst>
                          <a:ahLst/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83">
                              <a:pos x="f118" y="f117"/>
                            </a:cxn>
                            <a:cxn ang="f84">
                              <a:pos x="f119" y="f120"/>
                            </a:cxn>
                            <a:cxn ang="f85">
                              <a:pos x="f118" y="f121"/>
                            </a:cxn>
                            <a:cxn ang="f86">
                              <a:pos x="f115" y="f120"/>
                            </a:cxn>
                            <a:cxn ang="f83">
                              <a:pos x="f122" y="f117"/>
                            </a:cxn>
                            <a:cxn ang="f84">
                              <a:pos x="f123" y="f124"/>
                            </a:cxn>
                            <a:cxn ang="f85">
                              <a:pos x="f122" y="f125"/>
                            </a:cxn>
                            <a:cxn ang="f86">
                              <a:pos x="f115" y="f124"/>
                            </a:cxn>
                            <a:cxn ang="f83">
                              <a:pos x="f126" y="f117"/>
                            </a:cxn>
                            <a:cxn ang="f84">
                              <a:pos x="f127" y="f128"/>
                            </a:cxn>
                            <a:cxn ang="f85">
                              <a:pos x="f126" y="f129"/>
                            </a:cxn>
                            <a:cxn ang="f86">
                              <a:pos x="f115" y="f128"/>
                            </a:cxn>
                            <a:cxn ang="f83">
                              <a:pos x="f130" y="f117"/>
                            </a:cxn>
                            <a:cxn ang="f84">
                              <a:pos x="f131" y="f132"/>
                            </a:cxn>
                            <a:cxn ang="f85">
                              <a:pos x="f130" y="f133"/>
                            </a:cxn>
                            <a:cxn ang="f86">
                              <a:pos x="f115" y="f132"/>
                            </a:cxn>
                            <a:cxn ang="f83">
                              <a:pos x="f134" y="f117"/>
                            </a:cxn>
                            <a:cxn ang="f84">
                              <a:pos x="f135" y="f136"/>
                            </a:cxn>
                            <a:cxn ang="f85">
                              <a:pos x="f134" y="f137"/>
                            </a:cxn>
                            <a:cxn ang="f86">
                              <a:pos x="f115" y="f136"/>
                            </a:cxn>
                            <a:cxn ang="f83">
                              <a:pos x="f138" y="f117"/>
                            </a:cxn>
                            <a:cxn ang="f84">
                              <a:pos x="f135" y="f139"/>
                            </a:cxn>
                            <a:cxn ang="f85">
                              <a:pos x="f138" y="f140"/>
                            </a:cxn>
                            <a:cxn ang="f86">
                              <a:pos x="f115" y="f139"/>
                            </a:cxn>
                            <a:cxn ang="f83">
                              <a:pos x="f141" y="f117"/>
                            </a:cxn>
                            <a:cxn ang="f84">
                              <a:pos x="f135" y="f117"/>
                            </a:cxn>
                            <a:cxn ang="f85">
                              <a:pos x="f141" y="f117"/>
                            </a:cxn>
                            <a:cxn ang="f86">
                              <a:pos x="f115" y="f117"/>
                            </a:cxn>
                            <a:cxn ang="f84">
                              <a:pos x="f115" y="f117"/>
                            </a:cxn>
                            <a:cxn ang="f84">
                              <a:pos x="f142" y="f117"/>
                            </a:cxn>
                          </a:cxnLst>
                          <a:rect l="f115" t="f117" r="f116" b="f117"/>
                          <a:pathLst>
                            <a:path w="6324600" h="252730">
                              <a:moveTo>
                                <a:pt x="f5" y="f5"/>
                              </a:moveTo>
                              <a:lnTo>
                                <a:pt x="f8" y="f5"/>
                              </a:lnTo>
                            </a:path>
                          </a:pathLst>
                        </a:custGeom>
                        <a:noFill/>
                        <a:ln w="20317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 w14:anchorId="3782A795" id="Freeform 2" o:spid="_x0000_s1026" alt="&quot;&quot;" style="position:absolute;margin-left:44.25pt;margin-top:1.9pt;width:506.25pt;height:19.9pt;z-index:-25165977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6324600,25273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" path="m,l6324602,e" filled="f" strokeweight=".56436mm">
                <v:path arrowok="t" o:connecttype="custom" o:connectlocs="3214688,0;6429375,126366;3214688,252731;0,126366;3267943,0;6535886,126367;3267943,252732;0,126367;3322081,0;6644158,126368;3322081,252733;0,126368;3377114,0;6754224,126369;3377114,252734;0,126369;3433060,0;6866113,126370;3433060,252735;0,126370;3489933,0;6979858,126371;3489933,252736;0,126371;3489935,0;6979858,126372;3489935,252737;0,126372;3489937,0;6979858,0;3489937,0;0,0;0,0;10992,0" o:connectangles="270,0,90,180,270,0,90,180,270,0,90,180,270,0,90,180,270,0,90,180,270,0,90,180,270,0,90,180,270,0,90,180,0,0" textboxrect="0,0,6324600,0"/>
                <w10:wrap anchorx="page"/>
              </v:shape>
            </w:pict>
          </mc:Fallback>
        </mc:AlternateContent>
      </w:r>
    </w:p>
    <w:p w14:paraId="44C91A01" w14:textId="77777777" w:rsidR="009F743D" w:rsidRPr="008E05BD" w:rsidRDefault="005D33AF">
      <w:pPr>
        <w:widowControl w:val="0"/>
        <w:autoSpaceDE w:val="0"/>
        <w:spacing w:after="0" w:line="240" w:lineRule="auto"/>
        <w:ind w:right="168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b/>
          <w:bCs/>
          <w:spacing w:val="-11"/>
          <w:lang w:val="en-US"/>
        </w:rPr>
        <w:t xml:space="preserve">Paper </w:t>
      </w:r>
      <w:r w:rsidRPr="008E05BD">
        <w:rPr>
          <w:rFonts w:ascii="Arial" w:hAnsi="Arial" w:cs="Arial"/>
          <w:b/>
          <w:bCs/>
          <w:lang w:val="en-US"/>
        </w:rPr>
        <w:t>no.</w:t>
      </w:r>
      <w:r w:rsidRPr="008E05BD">
        <w:rPr>
          <w:rFonts w:ascii="Arial" w:hAnsi="Arial" w:cs="Arial"/>
          <w:b/>
          <w:bCs/>
          <w:spacing w:val="1"/>
          <w:lang w:val="en-US"/>
        </w:rPr>
        <w:t>:</w:t>
      </w:r>
      <w:r w:rsidRPr="008E05BD">
        <w:rPr>
          <w:rFonts w:ascii="Arial" w:hAnsi="Arial" w:cs="Arial"/>
          <w:b/>
          <w:bCs/>
          <w:lang w:val="en-US"/>
        </w:rPr>
        <w:t xml:space="preserve"> </w:t>
      </w:r>
    </w:p>
    <w:p w14:paraId="44C91A02" w14:textId="77777777" w:rsidR="009F743D" w:rsidRPr="008E05BD" w:rsidRDefault="005D33AF">
      <w:pPr>
        <w:widowControl w:val="0"/>
        <w:autoSpaceDE w:val="0"/>
        <w:spacing w:after="0" w:line="240" w:lineRule="auto"/>
        <w:ind w:right="168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b/>
          <w:bCs/>
          <w:lang w:val="en-US"/>
        </w:rPr>
        <w:t>Title:</w:t>
      </w:r>
    </w:p>
    <w:p w14:paraId="44C91A03" w14:textId="77777777" w:rsidR="009F743D" w:rsidRPr="008E05BD" w:rsidRDefault="009F743D">
      <w:pPr>
        <w:widowControl w:val="0"/>
        <w:autoSpaceDE w:val="0"/>
        <w:spacing w:after="0" w:line="240" w:lineRule="auto"/>
        <w:ind w:right="168"/>
        <w:rPr>
          <w:rFonts w:ascii="Arial" w:hAnsi="Arial" w:cs="Arial"/>
          <w:lang w:val="en-US"/>
        </w:rPr>
      </w:pPr>
    </w:p>
    <w:p w14:paraId="44C91A04" w14:textId="77777777" w:rsidR="009F743D" w:rsidRPr="008E05BD" w:rsidRDefault="005D33AF">
      <w:pPr>
        <w:widowControl w:val="0"/>
        <w:autoSpaceDE w:val="0"/>
        <w:spacing w:after="0" w:line="240" w:lineRule="auto"/>
        <w:ind w:right="168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b/>
          <w:bCs/>
          <w:lang w:val="en-US"/>
        </w:rPr>
        <w:t>Candidate:</w:t>
      </w:r>
      <w:r w:rsidRPr="008E05BD">
        <w:rPr>
          <w:rFonts w:ascii="Arial" w:hAnsi="Arial" w:cs="Arial"/>
          <w:b/>
          <w:bCs/>
          <w:spacing w:val="-15"/>
          <w:lang w:val="en-US"/>
        </w:rPr>
        <w:t xml:space="preserve"> </w:t>
      </w:r>
    </w:p>
    <w:p w14:paraId="44C91A05" w14:textId="77777777" w:rsidR="009F743D" w:rsidRPr="008E05BD" w:rsidRDefault="009F743D">
      <w:pPr>
        <w:widowControl w:val="0"/>
        <w:autoSpaceDE w:val="0"/>
        <w:spacing w:after="0" w:line="240" w:lineRule="auto"/>
        <w:ind w:right="168"/>
        <w:rPr>
          <w:rFonts w:ascii="Arial" w:hAnsi="Arial" w:cs="Arial"/>
          <w:b/>
          <w:bCs/>
          <w:spacing w:val="-15"/>
          <w:lang w:val="en-US"/>
        </w:rPr>
      </w:pPr>
    </w:p>
    <w:p w14:paraId="44C91A06" w14:textId="77777777" w:rsidR="009F743D" w:rsidRPr="008E05BD" w:rsidRDefault="005D33AF">
      <w:pPr>
        <w:widowControl w:val="0"/>
        <w:autoSpaceDE w:val="0"/>
        <w:spacing w:after="0" w:line="240" w:lineRule="auto"/>
        <w:ind w:right="168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b/>
          <w:bCs/>
          <w:spacing w:val="-15"/>
          <w:lang w:val="en-US"/>
        </w:rPr>
        <w:t xml:space="preserve">Authors: </w:t>
      </w:r>
    </w:p>
    <w:p w14:paraId="44C91A07" w14:textId="77777777" w:rsidR="009F743D" w:rsidRPr="008E05BD" w:rsidRDefault="009F743D">
      <w:pPr>
        <w:widowControl w:val="0"/>
        <w:autoSpaceDE w:val="0"/>
        <w:spacing w:before="31" w:after="0" w:line="240" w:lineRule="auto"/>
        <w:rPr>
          <w:rFonts w:ascii="Arial" w:hAnsi="Arial" w:cs="Arial"/>
          <w:lang w:val="en-US"/>
        </w:rPr>
      </w:pPr>
    </w:p>
    <w:p w14:paraId="44C91A08" w14:textId="5EA2A8F1" w:rsidR="009F743D" w:rsidRPr="008E05BD" w:rsidRDefault="005D33AF">
      <w:pPr>
        <w:widowControl w:val="0"/>
        <w:autoSpaceDE w:val="0"/>
        <w:spacing w:before="31" w:after="0" w:line="240" w:lineRule="auto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b/>
          <w:bCs/>
          <w:lang w:val="en-US"/>
        </w:rPr>
        <w:t>The</w:t>
      </w:r>
      <w:r w:rsidRPr="008E05BD">
        <w:rPr>
          <w:rFonts w:ascii="Arial" w:hAnsi="Arial" w:cs="Arial"/>
          <w:b/>
          <w:bCs/>
          <w:spacing w:val="-9"/>
          <w:lang w:val="en-US"/>
        </w:rPr>
        <w:t xml:space="preserve"> </w:t>
      </w:r>
      <w:r w:rsidRPr="008E05BD">
        <w:rPr>
          <w:rFonts w:ascii="Arial" w:hAnsi="Arial" w:cs="Arial"/>
          <w:b/>
          <w:bCs/>
          <w:lang w:val="en-US"/>
        </w:rPr>
        <w:t>contribution</w:t>
      </w:r>
      <w:r w:rsidRPr="008E05BD">
        <w:rPr>
          <w:rFonts w:ascii="Arial" w:hAnsi="Arial" w:cs="Arial"/>
          <w:b/>
          <w:bCs/>
          <w:spacing w:val="-11"/>
          <w:lang w:val="en-US"/>
        </w:rPr>
        <w:t xml:space="preserve"> </w:t>
      </w:r>
      <w:r w:rsidRPr="008E05BD">
        <w:rPr>
          <w:rFonts w:ascii="Arial" w:hAnsi="Arial" w:cs="Arial"/>
          <w:b/>
          <w:bCs/>
          <w:lang w:val="en-US"/>
        </w:rPr>
        <w:t>of</w:t>
      </w:r>
      <w:r w:rsidRPr="008E05BD">
        <w:rPr>
          <w:rFonts w:ascii="Arial" w:hAnsi="Arial" w:cs="Arial"/>
          <w:b/>
          <w:bCs/>
          <w:spacing w:val="-2"/>
          <w:lang w:val="en-US"/>
        </w:rPr>
        <w:t xml:space="preserve"> </w:t>
      </w:r>
      <w:r w:rsidRPr="008E05BD">
        <w:rPr>
          <w:rFonts w:ascii="Arial" w:hAnsi="Arial" w:cs="Arial"/>
          <w:b/>
          <w:bCs/>
          <w:lang w:val="en-US"/>
        </w:rPr>
        <w:t>the</w:t>
      </w:r>
      <w:r w:rsidRPr="008E05BD">
        <w:rPr>
          <w:rFonts w:ascii="Arial" w:hAnsi="Arial" w:cs="Arial"/>
          <w:b/>
          <w:bCs/>
          <w:spacing w:val="-4"/>
          <w:lang w:val="en-US"/>
        </w:rPr>
        <w:t xml:space="preserve"> </w:t>
      </w:r>
      <w:r w:rsidRPr="008E05BD">
        <w:rPr>
          <w:rFonts w:ascii="Arial" w:hAnsi="Arial" w:cs="Arial"/>
          <w:b/>
          <w:bCs/>
          <w:lang w:val="en-US"/>
        </w:rPr>
        <w:t>candidate</w:t>
      </w:r>
      <w:r w:rsidR="007655C0">
        <w:rPr>
          <w:rFonts w:ascii="Arial" w:hAnsi="Arial" w:cs="Arial"/>
          <w:b/>
          <w:bCs/>
          <w:lang w:val="en-US"/>
        </w:rPr>
        <w:t xml:space="preserve"> (re: each of the criteria mentioned above)</w:t>
      </w:r>
      <w:r w:rsidRPr="008E05BD">
        <w:rPr>
          <w:rFonts w:ascii="Arial" w:hAnsi="Arial" w:cs="Arial"/>
          <w:b/>
          <w:bCs/>
          <w:lang w:val="en-US"/>
        </w:rPr>
        <w:t>:</w:t>
      </w:r>
    </w:p>
    <w:p w14:paraId="44C91A09" w14:textId="77777777" w:rsidR="009F743D" w:rsidRPr="008E05BD" w:rsidRDefault="005D33AF">
      <w:pPr>
        <w:widowControl w:val="0"/>
        <w:autoSpaceDE w:val="0"/>
        <w:spacing w:before="31" w:after="0" w:line="240" w:lineRule="auto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>1.)</w:t>
      </w:r>
    </w:p>
    <w:p w14:paraId="44C91A0A" w14:textId="77777777" w:rsidR="009F743D" w:rsidRPr="008E05BD" w:rsidRDefault="005D33AF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 xml:space="preserve"> </w:t>
      </w:r>
    </w:p>
    <w:p w14:paraId="44C91A0B" w14:textId="77777777" w:rsidR="009F743D" w:rsidRPr="008E05BD" w:rsidRDefault="005D33AF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 xml:space="preserve">   </w:t>
      </w:r>
    </w:p>
    <w:p w14:paraId="44C91A0C" w14:textId="77777777" w:rsidR="009F743D" w:rsidRPr="008E05BD" w:rsidRDefault="005D33AF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>2.)</w:t>
      </w:r>
    </w:p>
    <w:p w14:paraId="44C91A0D" w14:textId="77777777" w:rsidR="009F743D" w:rsidRPr="008E05BD" w:rsidRDefault="009F743D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</w:p>
    <w:p w14:paraId="44C91A0E" w14:textId="77777777" w:rsidR="009F743D" w:rsidRPr="008E05BD" w:rsidRDefault="005D33AF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 xml:space="preserve">   </w:t>
      </w:r>
    </w:p>
    <w:p w14:paraId="44C91A0F" w14:textId="77777777" w:rsidR="009F743D" w:rsidRDefault="005D33AF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>3.)</w:t>
      </w:r>
    </w:p>
    <w:p w14:paraId="7F0E1850" w14:textId="77777777" w:rsidR="007655C0" w:rsidRDefault="007655C0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</w:p>
    <w:p w14:paraId="015935E0" w14:textId="77777777" w:rsidR="007655C0" w:rsidRDefault="007655C0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</w:p>
    <w:p w14:paraId="5AC7C260" w14:textId="3C78CCE5" w:rsidR="007655C0" w:rsidRPr="008E05BD" w:rsidRDefault="007655C0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4.)</w:t>
      </w:r>
    </w:p>
    <w:p w14:paraId="44C91A10" w14:textId="77777777" w:rsidR="009F743D" w:rsidRPr="008E05BD" w:rsidRDefault="009F743D">
      <w:pPr>
        <w:widowControl w:val="0"/>
        <w:autoSpaceDE w:val="0"/>
        <w:spacing w:after="0" w:line="240" w:lineRule="auto"/>
        <w:rPr>
          <w:rFonts w:ascii="Arial" w:hAnsi="Arial" w:cs="Arial"/>
          <w:lang w:val="en-US"/>
        </w:rPr>
      </w:pPr>
    </w:p>
    <w:p w14:paraId="44C91A11" w14:textId="77777777" w:rsidR="009F743D" w:rsidRDefault="005D33AF">
      <w:pPr>
        <w:widowControl w:val="0"/>
        <w:autoSpaceDE w:val="0"/>
        <w:spacing w:after="0" w:line="240" w:lineRule="auto"/>
        <w:rPr>
          <w:rFonts w:ascii="Arial" w:hAnsi="Arial" w:cs="Arial"/>
          <w:b/>
          <w:bCs/>
          <w:lang w:val="en-US"/>
        </w:rPr>
      </w:pPr>
      <w:r w:rsidRPr="008E05BD">
        <w:rPr>
          <w:rFonts w:ascii="Arial" w:hAnsi="Arial" w:cs="Arial"/>
          <w:bCs/>
          <w:lang w:val="en-US"/>
        </w:rPr>
        <w:t xml:space="preserve">Candidate (capital letters): </w:t>
      </w:r>
      <w:r w:rsidRPr="008E05BD">
        <w:rPr>
          <w:rFonts w:ascii="Arial" w:hAnsi="Arial" w:cs="Arial"/>
          <w:b/>
          <w:bCs/>
          <w:lang w:val="en-US"/>
        </w:rPr>
        <w:t>………</w:t>
      </w:r>
      <w:r w:rsidRPr="008E05BD">
        <w:rPr>
          <w:rFonts w:ascii="Arial" w:hAnsi="Arial" w:cs="Arial"/>
          <w:b/>
          <w:bCs/>
          <w:spacing w:val="1"/>
          <w:lang w:val="en-US"/>
        </w:rPr>
        <w:t>……</w:t>
      </w:r>
      <w:r w:rsidRPr="008E05BD">
        <w:rPr>
          <w:rFonts w:ascii="Arial" w:hAnsi="Arial" w:cs="Arial"/>
          <w:b/>
          <w:bCs/>
          <w:lang w:val="en-US"/>
        </w:rPr>
        <w:t>………</w:t>
      </w:r>
      <w:r w:rsidRPr="008E05BD">
        <w:rPr>
          <w:rFonts w:ascii="Arial" w:hAnsi="Arial" w:cs="Arial"/>
          <w:b/>
          <w:bCs/>
          <w:spacing w:val="1"/>
          <w:lang w:val="en-US"/>
        </w:rPr>
        <w:t>…</w:t>
      </w:r>
      <w:r w:rsidRPr="008E05BD">
        <w:rPr>
          <w:rFonts w:ascii="Arial" w:hAnsi="Arial" w:cs="Arial"/>
          <w:b/>
          <w:bCs/>
          <w:lang w:val="en-US"/>
        </w:rPr>
        <w:t>…</w:t>
      </w:r>
    </w:p>
    <w:p w14:paraId="44C91A12" w14:textId="77777777" w:rsidR="008B46C0" w:rsidRPr="008E05BD" w:rsidRDefault="008B46C0">
      <w:pPr>
        <w:widowControl w:val="0"/>
        <w:autoSpaceDE w:val="0"/>
        <w:spacing w:after="0" w:line="240" w:lineRule="auto"/>
        <w:rPr>
          <w:rFonts w:ascii="Arial" w:hAnsi="Arial" w:cs="Arial"/>
          <w:lang w:val="en-US"/>
        </w:rPr>
      </w:pPr>
    </w:p>
    <w:p w14:paraId="44C91A13" w14:textId="77777777" w:rsidR="009F743D" w:rsidRPr="008E05BD" w:rsidRDefault="008B46C0">
      <w:pPr>
        <w:widowControl w:val="0"/>
        <w:autoSpaceDE w:val="0"/>
        <w:spacing w:before="15" w:after="0" w:line="240" w:lineRule="exact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0800" behindDoc="1" locked="0" layoutInCell="1" allowOverlap="1" wp14:anchorId="44C91A7E" wp14:editId="2FE9B5CA">
                <wp:simplePos x="0" y="0"/>
                <wp:positionH relativeFrom="page">
                  <wp:posOffset>609600</wp:posOffset>
                </wp:positionH>
                <wp:positionV relativeFrom="paragraph">
                  <wp:posOffset>0</wp:posOffset>
                </wp:positionV>
                <wp:extent cx="6429375" cy="252731"/>
                <wp:effectExtent l="0" t="0" r="28575" b="0"/>
                <wp:wrapNone/>
                <wp:docPr id="3" name="Freeform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9375" cy="252731"/>
                        </a:xfrm>
                        <a:custGeom>
                          <a:avLst/>
                          <a:gdLst>
                            <a:gd name="f0" fmla="val 10800000"/>
                            <a:gd name="f1" fmla="val 5400000"/>
                            <a:gd name="f2" fmla="val 180"/>
                            <a:gd name="f3" fmla="val w"/>
                            <a:gd name="f4" fmla="val h"/>
                            <a:gd name="f5" fmla="val 0"/>
                            <a:gd name="f6" fmla="val 6324600"/>
                            <a:gd name="f7" fmla="val 252730"/>
                            <a:gd name="f8" fmla="val 6324602"/>
                            <a:gd name="f9" fmla="+- 0 0 -360"/>
                            <a:gd name="f10" fmla="+- 0 0 -90"/>
                            <a:gd name="f11" fmla="+- 0 0 -180"/>
                            <a:gd name="f12" fmla="+- 0 0 -270"/>
                            <a:gd name="f13" fmla="*/ f3 1 6324600"/>
                            <a:gd name="f14" fmla="*/ f4 1 252730"/>
                            <a:gd name="f15" fmla="+- f7 0 f5"/>
                            <a:gd name="f16" fmla="+- f6 0 f5"/>
                            <a:gd name="f17" fmla="*/ f9 f0 1"/>
                            <a:gd name="f18" fmla="*/ f10 f0 1"/>
                            <a:gd name="f19" fmla="*/ f11 f0 1"/>
                            <a:gd name="f20" fmla="*/ f12 f0 1"/>
                            <a:gd name="f21" fmla="*/ f16 1 6324600"/>
                            <a:gd name="f22" fmla="*/ f15 1 252730"/>
                            <a:gd name="f23" fmla="*/ 3214688 f16 1"/>
                            <a:gd name="f24" fmla="*/ 0 f15 1"/>
                            <a:gd name="f25" fmla="*/ 6429375 f16 1"/>
                            <a:gd name="f26" fmla="*/ 126366 f15 1"/>
                            <a:gd name="f27" fmla="*/ 252731 f15 1"/>
                            <a:gd name="f28" fmla="*/ 0 f16 1"/>
                            <a:gd name="f29" fmla="*/ 3267943 f16 1"/>
                            <a:gd name="f30" fmla="*/ 6535883 f16 1"/>
                            <a:gd name="f31" fmla="*/ 126367 f15 1"/>
                            <a:gd name="f32" fmla="*/ 252732 f15 1"/>
                            <a:gd name="f33" fmla="*/ 3322080 f16 1"/>
                            <a:gd name="f34" fmla="*/ 6644155 f16 1"/>
                            <a:gd name="f35" fmla="*/ 126368 f15 1"/>
                            <a:gd name="f36" fmla="*/ 252733 f15 1"/>
                            <a:gd name="f37" fmla="*/ 3377114 f16 1"/>
                            <a:gd name="f38" fmla="*/ 6754221 f16 1"/>
                            <a:gd name="f39" fmla="*/ 126369 f15 1"/>
                            <a:gd name="f40" fmla="*/ 252734 f15 1"/>
                            <a:gd name="f41" fmla="*/ 3433060 f16 1"/>
                            <a:gd name="f42" fmla="*/ 6866112 f16 1"/>
                            <a:gd name="f43" fmla="*/ 126370 f15 1"/>
                            <a:gd name="f44" fmla="*/ 252735 f15 1"/>
                            <a:gd name="f45" fmla="*/ 3433062 f16 1"/>
                            <a:gd name="f46" fmla="*/ 126371 f15 1"/>
                            <a:gd name="f47" fmla="*/ 252736 f15 1"/>
                            <a:gd name="f48" fmla="*/ 3433064 f16 1"/>
                            <a:gd name="f49" fmla="*/ 10813 f16 1"/>
                            <a:gd name="f50" fmla="*/ 6324600 f16 1"/>
                            <a:gd name="f51" fmla="*/ f17 1 f2"/>
                            <a:gd name="f52" fmla="*/ f18 1 f2"/>
                            <a:gd name="f53" fmla="*/ f19 1 f2"/>
                            <a:gd name="f54" fmla="*/ f20 1 f2"/>
                            <a:gd name="f55" fmla="*/ f23 1 6324600"/>
                            <a:gd name="f56" fmla="*/ f24 1 252730"/>
                            <a:gd name="f57" fmla="*/ f25 1 6324600"/>
                            <a:gd name="f58" fmla="*/ f26 1 252730"/>
                            <a:gd name="f59" fmla="*/ f27 1 252730"/>
                            <a:gd name="f60" fmla="*/ f28 1 6324600"/>
                            <a:gd name="f61" fmla="*/ f29 1 6324600"/>
                            <a:gd name="f62" fmla="*/ f30 1 6324600"/>
                            <a:gd name="f63" fmla="*/ f31 1 252730"/>
                            <a:gd name="f64" fmla="*/ f32 1 252730"/>
                            <a:gd name="f65" fmla="*/ f33 1 6324600"/>
                            <a:gd name="f66" fmla="*/ f34 1 6324600"/>
                            <a:gd name="f67" fmla="*/ f35 1 252730"/>
                            <a:gd name="f68" fmla="*/ f36 1 252730"/>
                            <a:gd name="f69" fmla="*/ f37 1 6324600"/>
                            <a:gd name="f70" fmla="*/ f38 1 6324600"/>
                            <a:gd name="f71" fmla="*/ f39 1 252730"/>
                            <a:gd name="f72" fmla="*/ f40 1 252730"/>
                            <a:gd name="f73" fmla="*/ f41 1 6324600"/>
                            <a:gd name="f74" fmla="*/ f42 1 6324600"/>
                            <a:gd name="f75" fmla="*/ f43 1 252730"/>
                            <a:gd name="f76" fmla="*/ f44 1 252730"/>
                            <a:gd name="f77" fmla="*/ f45 1 6324600"/>
                            <a:gd name="f78" fmla="*/ f46 1 252730"/>
                            <a:gd name="f79" fmla="*/ f47 1 252730"/>
                            <a:gd name="f80" fmla="*/ f48 1 6324600"/>
                            <a:gd name="f81" fmla="*/ f49 1 6324600"/>
                            <a:gd name="f82" fmla="*/ f50 1 6324600"/>
                            <a:gd name="f83" fmla="+- f51 0 f1"/>
                            <a:gd name="f84" fmla="+- f52 0 f1"/>
                            <a:gd name="f85" fmla="+- f53 0 f1"/>
                            <a:gd name="f86" fmla="+- f54 0 f1"/>
                            <a:gd name="f87" fmla="*/ f55 1 f21"/>
                            <a:gd name="f88" fmla="*/ f56 1 f22"/>
                            <a:gd name="f89" fmla="*/ f57 1 f21"/>
                            <a:gd name="f90" fmla="*/ f58 1 f22"/>
                            <a:gd name="f91" fmla="*/ f59 1 f22"/>
                            <a:gd name="f92" fmla="*/ f60 1 f21"/>
                            <a:gd name="f93" fmla="*/ f61 1 f21"/>
                            <a:gd name="f94" fmla="*/ f62 1 f21"/>
                            <a:gd name="f95" fmla="*/ f63 1 f22"/>
                            <a:gd name="f96" fmla="*/ f64 1 f22"/>
                            <a:gd name="f97" fmla="*/ f65 1 f21"/>
                            <a:gd name="f98" fmla="*/ f66 1 f21"/>
                            <a:gd name="f99" fmla="*/ f67 1 f22"/>
                            <a:gd name="f100" fmla="*/ f68 1 f22"/>
                            <a:gd name="f101" fmla="*/ f69 1 f21"/>
                            <a:gd name="f102" fmla="*/ f70 1 f21"/>
                            <a:gd name="f103" fmla="*/ f71 1 f22"/>
                            <a:gd name="f104" fmla="*/ f72 1 f22"/>
                            <a:gd name="f105" fmla="*/ f73 1 f21"/>
                            <a:gd name="f106" fmla="*/ f74 1 f21"/>
                            <a:gd name="f107" fmla="*/ f75 1 f22"/>
                            <a:gd name="f108" fmla="*/ f76 1 f22"/>
                            <a:gd name="f109" fmla="*/ f77 1 f21"/>
                            <a:gd name="f110" fmla="*/ f78 1 f22"/>
                            <a:gd name="f111" fmla="*/ f79 1 f22"/>
                            <a:gd name="f112" fmla="*/ f80 1 f21"/>
                            <a:gd name="f113" fmla="*/ f81 1 f21"/>
                            <a:gd name="f114" fmla="*/ f82 1 f21"/>
                            <a:gd name="f115" fmla="*/ f92 f13 1"/>
                            <a:gd name="f116" fmla="*/ f114 f13 1"/>
                            <a:gd name="f117" fmla="*/ f88 f14 1"/>
                            <a:gd name="f118" fmla="*/ f87 f13 1"/>
                            <a:gd name="f119" fmla="*/ f89 f13 1"/>
                            <a:gd name="f120" fmla="*/ f90 f14 1"/>
                            <a:gd name="f121" fmla="*/ f91 f14 1"/>
                            <a:gd name="f122" fmla="*/ f93 f13 1"/>
                            <a:gd name="f123" fmla="*/ f94 f13 1"/>
                            <a:gd name="f124" fmla="*/ f95 f14 1"/>
                            <a:gd name="f125" fmla="*/ f96 f14 1"/>
                            <a:gd name="f126" fmla="*/ f97 f13 1"/>
                            <a:gd name="f127" fmla="*/ f98 f13 1"/>
                            <a:gd name="f128" fmla="*/ f99 f14 1"/>
                            <a:gd name="f129" fmla="*/ f100 f14 1"/>
                            <a:gd name="f130" fmla="*/ f101 f13 1"/>
                            <a:gd name="f131" fmla="*/ f102 f13 1"/>
                            <a:gd name="f132" fmla="*/ f103 f14 1"/>
                            <a:gd name="f133" fmla="*/ f104 f14 1"/>
                            <a:gd name="f134" fmla="*/ f105 f13 1"/>
                            <a:gd name="f135" fmla="*/ f106 f13 1"/>
                            <a:gd name="f136" fmla="*/ f107 f14 1"/>
                            <a:gd name="f137" fmla="*/ f108 f14 1"/>
                            <a:gd name="f138" fmla="*/ f109 f13 1"/>
                            <a:gd name="f139" fmla="*/ f110 f14 1"/>
                            <a:gd name="f140" fmla="*/ f111 f14 1"/>
                            <a:gd name="f141" fmla="*/ f112 f13 1"/>
                            <a:gd name="f142" fmla="*/ f113 f13 1"/>
                          </a:gdLst>
                          <a:ahLst/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83">
                              <a:pos x="f118" y="f117"/>
                            </a:cxn>
                            <a:cxn ang="f84">
                              <a:pos x="f119" y="f120"/>
                            </a:cxn>
                            <a:cxn ang="f85">
                              <a:pos x="f118" y="f121"/>
                            </a:cxn>
                            <a:cxn ang="f86">
                              <a:pos x="f115" y="f120"/>
                            </a:cxn>
                            <a:cxn ang="f83">
                              <a:pos x="f122" y="f117"/>
                            </a:cxn>
                            <a:cxn ang="f84">
                              <a:pos x="f123" y="f124"/>
                            </a:cxn>
                            <a:cxn ang="f85">
                              <a:pos x="f122" y="f125"/>
                            </a:cxn>
                            <a:cxn ang="f86">
                              <a:pos x="f115" y="f124"/>
                            </a:cxn>
                            <a:cxn ang="f83">
                              <a:pos x="f126" y="f117"/>
                            </a:cxn>
                            <a:cxn ang="f84">
                              <a:pos x="f127" y="f128"/>
                            </a:cxn>
                            <a:cxn ang="f85">
                              <a:pos x="f126" y="f129"/>
                            </a:cxn>
                            <a:cxn ang="f86">
                              <a:pos x="f115" y="f128"/>
                            </a:cxn>
                            <a:cxn ang="f83">
                              <a:pos x="f130" y="f117"/>
                            </a:cxn>
                            <a:cxn ang="f84">
                              <a:pos x="f131" y="f132"/>
                            </a:cxn>
                            <a:cxn ang="f85">
                              <a:pos x="f130" y="f133"/>
                            </a:cxn>
                            <a:cxn ang="f86">
                              <a:pos x="f115" y="f132"/>
                            </a:cxn>
                            <a:cxn ang="f83">
                              <a:pos x="f134" y="f117"/>
                            </a:cxn>
                            <a:cxn ang="f84">
                              <a:pos x="f135" y="f136"/>
                            </a:cxn>
                            <a:cxn ang="f85">
                              <a:pos x="f134" y="f137"/>
                            </a:cxn>
                            <a:cxn ang="f86">
                              <a:pos x="f115" y="f136"/>
                            </a:cxn>
                            <a:cxn ang="f83">
                              <a:pos x="f138" y="f117"/>
                            </a:cxn>
                            <a:cxn ang="f84">
                              <a:pos x="f135" y="f139"/>
                            </a:cxn>
                            <a:cxn ang="f85">
                              <a:pos x="f138" y="f140"/>
                            </a:cxn>
                            <a:cxn ang="f86">
                              <a:pos x="f115" y="f139"/>
                            </a:cxn>
                            <a:cxn ang="f83">
                              <a:pos x="f141" y="f117"/>
                            </a:cxn>
                            <a:cxn ang="f84">
                              <a:pos x="f135" y="f117"/>
                            </a:cxn>
                            <a:cxn ang="f85">
                              <a:pos x="f141" y="f117"/>
                            </a:cxn>
                            <a:cxn ang="f86">
                              <a:pos x="f115" y="f117"/>
                            </a:cxn>
                            <a:cxn ang="f84">
                              <a:pos x="f115" y="f117"/>
                            </a:cxn>
                            <a:cxn ang="f84">
                              <a:pos x="f142" y="f117"/>
                            </a:cxn>
                          </a:cxnLst>
                          <a:rect l="f115" t="f117" r="f116" b="f117"/>
                          <a:pathLst>
                            <a:path w="6324600" h="252730">
                              <a:moveTo>
                                <a:pt x="f5" y="f5"/>
                              </a:moveTo>
                              <a:lnTo>
                                <a:pt x="f8" y="f5"/>
                              </a:lnTo>
                            </a:path>
                          </a:pathLst>
                        </a:custGeom>
                        <a:noFill/>
                        <a:ln w="20317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 w14:anchorId="7BFF8430" id="Freeform 2" o:spid="_x0000_s1026" alt="&quot;&quot;" style="position:absolute;margin-left:48pt;margin-top:0;width:506.25pt;height:19.9pt;z-index:-25165568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6324600,25273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" path="m,l6324602,e" filled="f" strokeweight=".56436mm">
                <v:path arrowok="t" o:connecttype="custom" o:connectlocs="3214688,0;6429375,126366;3214688,252731;0,126366;3267943,0;6535886,126367;3267943,252732;0,126367;3322081,0;6644158,126368;3322081,252733;0,126368;3377114,0;6754224,126369;3377114,252734;0,126369;3433060,0;6866113,126370;3433060,252735;0,126370;3489933,0;6979858,126371;3489933,252736;0,126371;3489935,0;6979858,126372;3489935,252737;0,126372;3489937,0;6979858,0;3489937,0;0,0;0,0;10992,0" o:connectangles="270,0,90,180,270,0,90,180,270,0,90,180,270,0,90,180,270,0,90,180,270,0,90,180,270,0,90,180,270,0,90,180,0,0" textboxrect="0,0,6324600,0"/>
                <w10:wrap anchorx="page"/>
              </v:shape>
            </w:pict>
          </mc:Fallback>
        </mc:AlternateContent>
      </w:r>
    </w:p>
    <w:p w14:paraId="44C91A14" w14:textId="77777777" w:rsidR="009F743D" w:rsidRPr="008E05BD" w:rsidRDefault="005D33AF">
      <w:pPr>
        <w:widowControl w:val="0"/>
        <w:autoSpaceDE w:val="0"/>
        <w:spacing w:before="15" w:after="0" w:line="240" w:lineRule="exact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b/>
          <w:bCs/>
          <w:lang w:val="en-US"/>
        </w:rPr>
        <w:lastRenderedPageBreak/>
        <w:t>Co-author`s</w:t>
      </w:r>
      <w:r w:rsidRPr="008E05BD">
        <w:rPr>
          <w:rFonts w:ascii="Arial" w:hAnsi="Arial" w:cs="Arial"/>
          <w:b/>
          <w:bCs/>
          <w:spacing w:val="-16"/>
          <w:lang w:val="en-US"/>
        </w:rPr>
        <w:t xml:space="preserve"> </w:t>
      </w:r>
      <w:r w:rsidRPr="008E05BD">
        <w:rPr>
          <w:rFonts w:ascii="Arial" w:hAnsi="Arial" w:cs="Arial"/>
          <w:b/>
          <w:bCs/>
          <w:lang w:val="en-US"/>
        </w:rPr>
        <w:t>contribution:</w:t>
      </w:r>
    </w:p>
    <w:p w14:paraId="53F15CCE" w14:textId="77777777" w:rsidR="002145CB" w:rsidRDefault="002145CB">
      <w:pPr>
        <w:widowControl w:val="0"/>
        <w:autoSpaceDE w:val="0"/>
        <w:spacing w:before="15" w:after="0" w:line="240" w:lineRule="exact"/>
        <w:rPr>
          <w:rFonts w:ascii="Arial" w:hAnsi="Arial" w:cs="Arial"/>
          <w:lang w:val="en-US"/>
        </w:rPr>
      </w:pPr>
    </w:p>
    <w:p w14:paraId="44C91A15" w14:textId="77777777" w:rsidR="009F743D" w:rsidRPr="008E05BD" w:rsidRDefault="005D33AF">
      <w:pPr>
        <w:widowControl w:val="0"/>
        <w:autoSpaceDE w:val="0"/>
        <w:spacing w:before="15" w:after="0" w:line="240" w:lineRule="exact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>1.)</w:t>
      </w:r>
    </w:p>
    <w:p w14:paraId="44C91A16" w14:textId="77777777" w:rsidR="009F743D" w:rsidRPr="008E05BD" w:rsidRDefault="005D33AF">
      <w:pPr>
        <w:widowControl w:val="0"/>
        <w:autoSpaceDE w:val="0"/>
        <w:spacing w:before="15" w:after="0" w:line="240" w:lineRule="exact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 xml:space="preserve"> </w:t>
      </w:r>
    </w:p>
    <w:p w14:paraId="44C91A17" w14:textId="77777777" w:rsidR="009F743D" w:rsidRPr="008E05BD" w:rsidRDefault="009F743D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</w:p>
    <w:p w14:paraId="44C91A18" w14:textId="77777777" w:rsidR="009F743D" w:rsidRPr="008E05BD" w:rsidRDefault="005D33AF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>2.)</w:t>
      </w:r>
    </w:p>
    <w:p w14:paraId="44C91A19" w14:textId="77777777" w:rsidR="009F743D" w:rsidRPr="008E05BD" w:rsidRDefault="009F743D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</w:p>
    <w:p w14:paraId="44C91A1A" w14:textId="77777777" w:rsidR="009F743D" w:rsidRPr="008E05BD" w:rsidRDefault="009F743D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</w:p>
    <w:p w14:paraId="44C91A1B" w14:textId="77777777" w:rsidR="009F743D" w:rsidRDefault="005D33AF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>3.)</w:t>
      </w:r>
    </w:p>
    <w:p w14:paraId="4E67AC85" w14:textId="77777777" w:rsidR="002145CB" w:rsidRDefault="002145CB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</w:p>
    <w:p w14:paraId="6BE89036" w14:textId="77777777" w:rsidR="002145CB" w:rsidRDefault="002145CB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</w:p>
    <w:p w14:paraId="7A5242E1" w14:textId="40DCA667" w:rsidR="002145CB" w:rsidRPr="008E05BD" w:rsidRDefault="002145CB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4.)</w:t>
      </w:r>
    </w:p>
    <w:p w14:paraId="44C91A1C" w14:textId="77777777" w:rsidR="009F743D" w:rsidRPr="008E05BD" w:rsidRDefault="009F743D">
      <w:pPr>
        <w:widowControl w:val="0"/>
        <w:autoSpaceDE w:val="0"/>
        <w:spacing w:before="12" w:after="0" w:line="200" w:lineRule="exact"/>
        <w:rPr>
          <w:rFonts w:ascii="Arial" w:hAnsi="Arial" w:cs="Arial"/>
          <w:lang w:val="en-US"/>
        </w:rPr>
      </w:pPr>
    </w:p>
    <w:p w14:paraId="44C91A1D" w14:textId="77777777" w:rsidR="009F743D" w:rsidRDefault="005D33AF">
      <w:pPr>
        <w:widowControl w:val="0"/>
        <w:autoSpaceDE w:val="0"/>
        <w:spacing w:after="0" w:line="240" w:lineRule="auto"/>
        <w:rPr>
          <w:rFonts w:ascii="Arial" w:hAnsi="Arial" w:cs="Arial"/>
          <w:b/>
          <w:bCs/>
          <w:lang w:val="en-US"/>
        </w:rPr>
      </w:pPr>
      <w:r w:rsidRPr="008E05BD">
        <w:rPr>
          <w:rFonts w:ascii="Arial" w:hAnsi="Arial" w:cs="Arial"/>
          <w:bCs/>
          <w:lang w:val="en-US"/>
        </w:rPr>
        <w:t>Name (capital letters):</w:t>
      </w:r>
      <w:r w:rsidRPr="008E05BD">
        <w:rPr>
          <w:rFonts w:ascii="Arial" w:hAnsi="Arial" w:cs="Arial"/>
          <w:b/>
          <w:bCs/>
          <w:spacing w:val="-15"/>
          <w:lang w:val="en-US"/>
        </w:rPr>
        <w:t xml:space="preserve"> </w:t>
      </w:r>
      <w:r w:rsidRPr="008E05BD">
        <w:rPr>
          <w:rFonts w:ascii="Arial" w:hAnsi="Arial" w:cs="Arial"/>
          <w:b/>
          <w:bCs/>
          <w:lang w:val="en-US"/>
        </w:rPr>
        <w:t>………</w:t>
      </w:r>
      <w:r w:rsidRPr="008E05BD">
        <w:rPr>
          <w:rFonts w:ascii="Arial" w:hAnsi="Arial" w:cs="Arial"/>
          <w:b/>
          <w:bCs/>
          <w:spacing w:val="1"/>
          <w:lang w:val="en-US"/>
        </w:rPr>
        <w:t>……</w:t>
      </w:r>
      <w:r w:rsidRPr="008E05BD">
        <w:rPr>
          <w:rFonts w:ascii="Arial" w:hAnsi="Arial" w:cs="Arial"/>
          <w:b/>
          <w:bCs/>
          <w:lang w:val="en-US"/>
        </w:rPr>
        <w:t>………</w:t>
      </w:r>
      <w:r w:rsidRPr="008E05BD">
        <w:rPr>
          <w:rFonts w:ascii="Arial" w:hAnsi="Arial" w:cs="Arial"/>
          <w:b/>
          <w:bCs/>
          <w:spacing w:val="1"/>
          <w:lang w:val="en-US"/>
        </w:rPr>
        <w:t>…</w:t>
      </w:r>
      <w:r w:rsidRPr="008E05BD">
        <w:rPr>
          <w:rFonts w:ascii="Arial" w:hAnsi="Arial" w:cs="Arial"/>
          <w:b/>
          <w:bCs/>
          <w:lang w:val="en-US"/>
        </w:rPr>
        <w:t>…</w:t>
      </w:r>
    </w:p>
    <w:p w14:paraId="44C91A1E" w14:textId="77777777" w:rsidR="008B46C0" w:rsidRDefault="008B46C0">
      <w:pPr>
        <w:widowControl w:val="0"/>
        <w:autoSpaceDE w:val="0"/>
        <w:spacing w:after="0" w:line="240" w:lineRule="auto"/>
        <w:rPr>
          <w:rFonts w:ascii="Arial" w:hAnsi="Arial" w:cs="Arial"/>
          <w:b/>
          <w:bCs/>
          <w:lang w:val="en-US"/>
        </w:rPr>
      </w:pPr>
    </w:p>
    <w:p w14:paraId="44C91A23" w14:textId="5AE2DE40" w:rsidR="008B46C0" w:rsidRPr="0028070D" w:rsidRDefault="008B46C0" w:rsidP="0028070D">
      <w:pPr>
        <w:widowControl w:val="0"/>
        <w:autoSpaceDE w:val="0"/>
        <w:spacing w:after="0" w:line="240" w:lineRule="auto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2848" behindDoc="1" locked="0" layoutInCell="1" allowOverlap="1" wp14:anchorId="44C91A80" wp14:editId="0FF070A1">
                <wp:simplePos x="0" y="0"/>
                <wp:positionH relativeFrom="page">
                  <wp:posOffset>609600</wp:posOffset>
                </wp:positionH>
                <wp:positionV relativeFrom="paragraph">
                  <wp:posOffset>0</wp:posOffset>
                </wp:positionV>
                <wp:extent cx="6429375" cy="252731"/>
                <wp:effectExtent l="0" t="0" r="28575" b="0"/>
                <wp:wrapNone/>
                <wp:docPr id="4" name="Freeform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9375" cy="252731"/>
                        </a:xfrm>
                        <a:custGeom>
                          <a:avLst/>
                          <a:gdLst>
                            <a:gd name="f0" fmla="val 10800000"/>
                            <a:gd name="f1" fmla="val 5400000"/>
                            <a:gd name="f2" fmla="val 180"/>
                            <a:gd name="f3" fmla="val w"/>
                            <a:gd name="f4" fmla="val h"/>
                            <a:gd name="f5" fmla="val 0"/>
                            <a:gd name="f6" fmla="val 6324600"/>
                            <a:gd name="f7" fmla="val 252730"/>
                            <a:gd name="f8" fmla="val 6324602"/>
                            <a:gd name="f9" fmla="+- 0 0 -360"/>
                            <a:gd name="f10" fmla="+- 0 0 -90"/>
                            <a:gd name="f11" fmla="+- 0 0 -180"/>
                            <a:gd name="f12" fmla="+- 0 0 -270"/>
                            <a:gd name="f13" fmla="*/ f3 1 6324600"/>
                            <a:gd name="f14" fmla="*/ f4 1 252730"/>
                            <a:gd name="f15" fmla="+- f7 0 f5"/>
                            <a:gd name="f16" fmla="+- f6 0 f5"/>
                            <a:gd name="f17" fmla="*/ f9 f0 1"/>
                            <a:gd name="f18" fmla="*/ f10 f0 1"/>
                            <a:gd name="f19" fmla="*/ f11 f0 1"/>
                            <a:gd name="f20" fmla="*/ f12 f0 1"/>
                            <a:gd name="f21" fmla="*/ f16 1 6324600"/>
                            <a:gd name="f22" fmla="*/ f15 1 252730"/>
                            <a:gd name="f23" fmla="*/ 3214688 f16 1"/>
                            <a:gd name="f24" fmla="*/ 0 f15 1"/>
                            <a:gd name="f25" fmla="*/ 6429375 f16 1"/>
                            <a:gd name="f26" fmla="*/ 126366 f15 1"/>
                            <a:gd name="f27" fmla="*/ 252731 f15 1"/>
                            <a:gd name="f28" fmla="*/ 0 f16 1"/>
                            <a:gd name="f29" fmla="*/ 3267943 f16 1"/>
                            <a:gd name="f30" fmla="*/ 6535883 f16 1"/>
                            <a:gd name="f31" fmla="*/ 126367 f15 1"/>
                            <a:gd name="f32" fmla="*/ 252732 f15 1"/>
                            <a:gd name="f33" fmla="*/ 3322080 f16 1"/>
                            <a:gd name="f34" fmla="*/ 6644155 f16 1"/>
                            <a:gd name="f35" fmla="*/ 126368 f15 1"/>
                            <a:gd name="f36" fmla="*/ 252733 f15 1"/>
                            <a:gd name="f37" fmla="*/ 3377114 f16 1"/>
                            <a:gd name="f38" fmla="*/ 6754221 f16 1"/>
                            <a:gd name="f39" fmla="*/ 126369 f15 1"/>
                            <a:gd name="f40" fmla="*/ 252734 f15 1"/>
                            <a:gd name="f41" fmla="*/ 3433060 f16 1"/>
                            <a:gd name="f42" fmla="*/ 6866112 f16 1"/>
                            <a:gd name="f43" fmla="*/ 126370 f15 1"/>
                            <a:gd name="f44" fmla="*/ 252735 f15 1"/>
                            <a:gd name="f45" fmla="*/ 3433062 f16 1"/>
                            <a:gd name="f46" fmla="*/ 126371 f15 1"/>
                            <a:gd name="f47" fmla="*/ 252736 f15 1"/>
                            <a:gd name="f48" fmla="*/ 3433064 f16 1"/>
                            <a:gd name="f49" fmla="*/ 10813 f16 1"/>
                            <a:gd name="f50" fmla="*/ 6324600 f16 1"/>
                            <a:gd name="f51" fmla="*/ f17 1 f2"/>
                            <a:gd name="f52" fmla="*/ f18 1 f2"/>
                            <a:gd name="f53" fmla="*/ f19 1 f2"/>
                            <a:gd name="f54" fmla="*/ f20 1 f2"/>
                            <a:gd name="f55" fmla="*/ f23 1 6324600"/>
                            <a:gd name="f56" fmla="*/ f24 1 252730"/>
                            <a:gd name="f57" fmla="*/ f25 1 6324600"/>
                            <a:gd name="f58" fmla="*/ f26 1 252730"/>
                            <a:gd name="f59" fmla="*/ f27 1 252730"/>
                            <a:gd name="f60" fmla="*/ f28 1 6324600"/>
                            <a:gd name="f61" fmla="*/ f29 1 6324600"/>
                            <a:gd name="f62" fmla="*/ f30 1 6324600"/>
                            <a:gd name="f63" fmla="*/ f31 1 252730"/>
                            <a:gd name="f64" fmla="*/ f32 1 252730"/>
                            <a:gd name="f65" fmla="*/ f33 1 6324600"/>
                            <a:gd name="f66" fmla="*/ f34 1 6324600"/>
                            <a:gd name="f67" fmla="*/ f35 1 252730"/>
                            <a:gd name="f68" fmla="*/ f36 1 252730"/>
                            <a:gd name="f69" fmla="*/ f37 1 6324600"/>
                            <a:gd name="f70" fmla="*/ f38 1 6324600"/>
                            <a:gd name="f71" fmla="*/ f39 1 252730"/>
                            <a:gd name="f72" fmla="*/ f40 1 252730"/>
                            <a:gd name="f73" fmla="*/ f41 1 6324600"/>
                            <a:gd name="f74" fmla="*/ f42 1 6324600"/>
                            <a:gd name="f75" fmla="*/ f43 1 252730"/>
                            <a:gd name="f76" fmla="*/ f44 1 252730"/>
                            <a:gd name="f77" fmla="*/ f45 1 6324600"/>
                            <a:gd name="f78" fmla="*/ f46 1 252730"/>
                            <a:gd name="f79" fmla="*/ f47 1 252730"/>
                            <a:gd name="f80" fmla="*/ f48 1 6324600"/>
                            <a:gd name="f81" fmla="*/ f49 1 6324600"/>
                            <a:gd name="f82" fmla="*/ f50 1 6324600"/>
                            <a:gd name="f83" fmla="+- f51 0 f1"/>
                            <a:gd name="f84" fmla="+- f52 0 f1"/>
                            <a:gd name="f85" fmla="+- f53 0 f1"/>
                            <a:gd name="f86" fmla="+- f54 0 f1"/>
                            <a:gd name="f87" fmla="*/ f55 1 f21"/>
                            <a:gd name="f88" fmla="*/ f56 1 f22"/>
                            <a:gd name="f89" fmla="*/ f57 1 f21"/>
                            <a:gd name="f90" fmla="*/ f58 1 f22"/>
                            <a:gd name="f91" fmla="*/ f59 1 f22"/>
                            <a:gd name="f92" fmla="*/ f60 1 f21"/>
                            <a:gd name="f93" fmla="*/ f61 1 f21"/>
                            <a:gd name="f94" fmla="*/ f62 1 f21"/>
                            <a:gd name="f95" fmla="*/ f63 1 f22"/>
                            <a:gd name="f96" fmla="*/ f64 1 f22"/>
                            <a:gd name="f97" fmla="*/ f65 1 f21"/>
                            <a:gd name="f98" fmla="*/ f66 1 f21"/>
                            <a:gd name="f99" fmla="*/ f67 1 f22"/>
                            <a:gd name="f100" fmla="*/ f68 1 f22"/>
                            <a:gd name="f101" fmla="*/ f69 1 f21"/>
                            <a:gd name="f102" fmla="*/ f70 1 f21"/>
                            <a:gd name="f103" fmla="*/ f71 1 f22"/>
                            <a:gd name="f104" fmla="*/ f72 1 f22"/>
                            <a:gd name="f105" fmla="*/ f73 1 f21"/>
                            <a:gd name="f106" fmla="*/ f74 1 f21"/>
                            <a:gd name="f107" fmla="*/ f75 1 f22"/>
                            <a:gd name="f108" fmla="*/ f76 1 f22"/>
                            <a:gd name="f109" fmla="*/ f77 1 f21"/>
                            <a:gd name="f110" fmla="*/ f78 1 f22"/>
                            <a:gd name="f111" fmla="*/ f79 1 f22"/>
                            <a:gd name="f112" fmla="*/ f80 1 f21"/>
                            <a:gd name="f113" fmla="*/ f81 1 f21"/>
                            <a:gd name="f114" fmla="*/ f82 1 f21"/>
                            <a:gd name="f115" fmla="*/ f92 f13 1"/>
                            <a:gd name="f116" fmla="*/ f114 f13 1"/>
                            <a:gd name="f117" fmla="*/ f88 f14 1"/>
                            <a:gd name="f118" fmla="*/ f87 f13 1"/>
                            <a:gd name="f119" fmla="*/ f89 f13 1"/>
                            <a:gd name="f120" fmla="*/ f90 f14 1"/>
                            <a:gd name="f121" fmla="*/ f91 f14 1"/>
                            <a:gd name="f122" fmla="*/ f93 f13 1"/>
                            <a:gd name="f123" fmla="*/ f94 f13 1"/>
                            <a:gd name="f124" fmla="*/ f95 f14 1"/>
                            <a:gd name="f125" fmla="*/ f96 f14 1"/>
                            <a:gd name="f126" fmla="*/ f97 f13 1"/>
                            <a:gd name="f127" fmla="*/ f98 f13 1"/>
                            <a:gd name="f128" fmla="*/ f99 f14 1"/>
                            <a:gd name="f129" fmla="*/ f100 f14 1"/>
                            <a:gd name="f130" fmla="*/ f101 f13 1"/>
                            <a:gd name="f131" fmla="*/ f102 f13 1"/>
                            <a:gd name="f132" fmla="*/ f103 f14 1"/>
                            <a:gd name="f133" fmla="*/ f104 f14 1"/>
                            <a:gd name="f134" fmla="*/ f105 f13 1"/>
                            <a:gd name="f135" fmla="*/ f106 f13 1"/>
                            <a:gd name="f136" fmla="*/ f107 f14 1"/>
                            <a:gd name="f137" fmla="*/ f108 f14 1"/>
                            <a:gd name="f138" fmla="*/ f109 f13 1"/>
                            <a:gd name="f139" fmla="*/ f110 f14 1"/>
                            <a:gd name="f140" fmla="*/ f111 f14 1"/>
                            <a:gd name="f141" fmla="*/ f112 f13 1"/>
                            <a:gd name="f142" fmla="*/ f113 f13 1"/>
                          </a:gdLst>
                          <a:ahLst/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83">
                              <a:pos x="f118" y="f117"/>
                            </a:cxn>
                            <a:cxn ang="f84">
                              <a:pos x="f119" y="f120"/>
                            </a:cxn>
                            <a:cxn ang="f85">
                              <a:pos x="f118" y="f121"/>
                            </a:cxn>
                            <a:cxn ang="f86">
                              <a:pos x="f115" y="f120"/>
                            </a:cxn>
                            <a:cxn ang="f83">
                              <a:pos x="f122" y="f117"/>
                            </a:cxn>
                            <a:cxn ang="f84">
                              <a:pos x="f123" y="f124"/>
                            </a:cxn>
                            <a:cxn ang="f85">
                              <a:pos x="f122" y="f125"/>
                            </a:cxn>
                            <a:cxn ang="f86">
                              <a:pos x="f115" y="f124"/>
                            </a:cxn>
                            <a:cxn ang="f83">
                              <a:pos x="f126" y="f117"/>
                            </a:cxn>
                            <a:cxn ang="f84">
                              <a:pos x="f127" y="f128"/>
                            </a:cxn>
                            <a:cxn ang="f85">
                              <a:pos x="f126" y="f129"/>
                            </a:cxn>
                            <a:cxn ang="f86">
                              <a:pos x="f115" y="f128"/>
                            </a:cxn>
                            <a:cxn ang="f83">
                              <a:pos x="f130" y="f117"/>
                            </a:cxn>
                            <a:cxn ang="f84">
                              <a:pos x="f131" y="f132"/>
                            </a:cxn>
                            <a:cxn ang="f85">
                              <a:pos x="f130" y="f133"/>
                            </a:cxn>
                            <a:cxn ang="f86">
                              <a:pos x="f115" y="f132"/>
                            </a:cxn>
                            <a:cxn ang="f83">
                              <a:pos x="f134" y="f117"/>
                            </a:cxn>
                            <a:cxn ang="f84">
                              <a:pos x="f135" y="f136"/>
                            </a:cxn>
                            <a:cxn ang="f85">
                              <a:pos x="f134" y="f137"/>
                            </a:cxn>
                            <a:cxn ang="f86">
                              <a:pos x="f115" y="f136"/>
                            </a:cxn>
                            <a:cxn ang="f83">
                              <a:pos x="f138" y="f117"/>
                            </a:cxn>
                            <a:cxn ang="f84">
                              <a:pos x="f135" y="f139"/>
                            </a:cxn>
                            <a:cxn ang="f85">
                              <a:pos x="f138" y="f140"/>
                            </a:cxn>
                            <a:cxn ang="f86">
                              <a:pos x="f115" y="f139"/>
                            </a:cxn>
                            <a:cxn ang="f83">
                              <a:pos x="f141" y="f117"/>
                            </a:cxn>
                            <a:cxn ang="f84">
                              <a:pos x="f135" y="f117"/>
                            </a:cxn>
                            <a:cxn ang="f85">
                              <a:pos x="f141" y="f117"/>
                            </a:cxn>
                            <a:cxn ang="f86">
                              <a:pos x="f115" y="f117"/>
                            </a:cxn>
                            <a:cxn ang="f84">
                              <a:pos x="f115" y="f117"/>
                            </a:cxn>
                            <a:cxn ang="f84">
                              <a:pos x="f142" y="f117"/>
                            </a:cxn>
                          </a:cxnLst>
                          <a:rect l="f115" t="f117" r="f116" b="f117"/>
                          <a:pathLst>
                            <a:path w="6324600" h="252730">
                              <a:moveTo>
                                <a:pt x="f5" y="f5"/>
                              </a:moveTo>
                              <a:lnTo>
                                <a:pt x="f8" y="f5"/>
                              </a:lnTo>
                            </a:path>
                          </a:pathLst>
                        </a:custGeom>
                        <a:noFill/>
                        <a:ln w="20317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 w14:anchorId="30C850EF" id="Freeform 2" o:spid="_x0000_s1026" alt="&quot;&quot;" style="position:absolute;margin-left:48pt;margin-top:0;width:506.25pt;height:19.9pt;z-index:-25165363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6324600,25273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" path="m,l6324602,e" filled="f" strokeweight=".56436mm">
                <v:path arrowok="t" o:connecttype="custom" o:connectlocs="3214688,0;6429375,126366;3214688,252731;0,126366;3267943,0;6535886,126367;3267943,252732;0,126367;3322081,0;6644158,126368;3322081,252733;0,126368;3377114,0;6754224,126369;3377114,252734;0,126369;3433060,0;6866113,126370;3433060,252735;0,126370;3489933,0;6979858,126371;3489933,252736;0,126371;3489935,0;6979858,126372;3489935,252737;0,126372;3489937,0;6979858,0;3489937,0;0,0;0,0;10992,0" o:connectangles="270,0,90,180,270,0,90,180,270,0,90,180,270,0,90,180,270,0,90,180,270,0,90,180,270,0,90,180,270,0,90,180,0,0" textboxrect="0,0,6324600,0"/>
                <w10:wrap anchorx="page"/>
              </v:shape>
            </w:pict>
          </mc:Fallback>
        </mc:AlternateContent>
      </w:r>
    </w:p>
    <w:p w14:paraId="0FB09DDB" w14:textId="6F81A735" w:rsidR="007655C0" w:rsidRPr="008E05BD" w:rsidRDefault="007655C0" w:rsidP="007655C0">
      <w:pPr>
        <w:widowControl w:val="0"/>
        <w:autoSpaceDE w:val="0"/>
        <w:spacing w:before="31" w:after="0" w:line="240" w:lineRule="auto"/>
        <w:rPr>
          <w:rFonts w:ascii="Arial" w:hAnsi="Arial" w:cs="Arial"/>
          <w:lang w:val="en-US"/>
        </w:rPr>
      </w:pPr>
      <w:r>
        <w:rPr>
          <w:rFonts w:ascii="Arial" w:hAnsi="Arial" w:cs="Arial"/>
          <w:b/>
          <w:bCs/>
          <w:lang w:val="en-US"/>
        </w:rPr>
        <w:t>Co-author’</w:t>
      </w:r>
      <w:r w:rsidR="005D33AF" w:rsidRPr="008E05BD">
        <w:rPr>
          <w:rFonts w:ascii="Arial" w:hAnsi="Arial" w:cs="Arial"/>
          <w:b/>
          <w:bCs/>
          <w:lang w:val="en-US"/>
        </w:rPr>
        <w:t>s</w:t>
      </w:r>
      <w:r w:rsidR="005D33AF" w:rsidRPr="008E05BD">
        <w:rPr>
          <w:rFonts w:ascii="Arial" w:hAnsi="Arial" w:cs="Arial"/>
          <w:b/>
          <w:bCs/>
          <w:spacing w:val="-16"/>
          <w:lang w:val="en-US"/>
        </w:rPr>
        <w:t xml:space="preserve"> </w:t>
      </w:r>
      <w:r>
        <w:rPr>
          <w:rFonts w:ascii="Arial" w:hAnsi="Arial" w:cs="Arial"/>
          <w:b/>
          <w:bCs/>
          <w:lang w:val="en-US"/>
        </w:rPr>
        <w:t>contribution (re: each of the criteria mentioned above)</w:t>
      </w:r>
      <w:r w:rsidRPr="008E05BD">
        <w:rPr>
          <w:rFonts w:ascii="Arial" w:hAnsi="Arial" w:cs="Arial"/>
          <w:b/>
          <w:bCs/>
          <w:lang w:val="en-US"/>
        </w:rPr>
        <w:t>:</w:t>
      </w:r>
    </w:p>
    <w:p w14:paraId="44C91A24" w14:textId="5F20FDAC" w:rsidR="009F743D" w:rsidRPr="008E05BD" w:rsidRDefault="009F743D">
      <w:pPr>
        <w:widowControl w:val="0"/>
        <w:autoSpaceDE w:val="0"/>
        <w:spacing w:before="15" w:after="0" w:line="240" w:lineRule="exact"/>
        <w:rPr>
          <w:rFonts w:ascii="Arial" w:hAnsi="Arial" w:cs="Arial"/>
          <w:lang w:val="en-US"/>
        </w:rPr>
      </w:pPr>
    </w:p>
    <w:p w14:paraId="44C91A25" w14:textId="77777777" w:rsidR="009F743D" w:rsidRPr="008E05BD" w:rsidRDefault="005D33AF">
      <w:pPr>
        <w:widowControl w:val="0"/>
        <w:autoSpaceDE w:val="0"/>
        <w:spacing w:before="15" w:after="0" w:line="240" w:lineRule="exact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>1.)</w:t>
      </w:r>
    </w:p>
    <w:p w14:paraId="44C91A26" w14:textId="77777777" w:rsidR="009F743D" w:rsidRPr="008E05BD" w:rsidRDefault="005D33AF">
      <w:pPr>
        <w:widowControl w:val="0"/>
        <w:autoSpaceDE w:val="0"/>
        <w:spacing w:before="15" w:after="0" w:line="240" w:lineRule="exact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 xml:space="preserve"> </w:t>
      </w:r>
    </w:p>
    <w:p w14:paraId="44C91A27" w14:textId="77777777" w:rsidR="009F743D" w:rsidRPr="008E05BD" w:rsidRDefault="009F743D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</w:p>
    <w:p w14:paraId="44C91A28" w14:textId="77777777" w:rsidR="009F743D" w:rsidRPr="008E05BD" w:rsidRDefault="005D33AF" w:rsidP="008B46C0">
      <w:pPr>
        <w:widowControl w:val="0"/>
        <w:tabs>
          <w:tab w:val="left" w:pos="1265"/>
        </w:tabs>
        <w:autoSpaceDE w:val="0"/>
        <w:spacing w:after="0" w:line="200" w:lineRule="exact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>2.)</w:t>
      </w:r>
      <w:r w:rsidR="008B46C0">
        <w:rPr>
          <w:rFonts w:ascii="Arial" w:hAnsi="Arial" w:cs="Arial"/>
          <w:lang w:val="en-US"/>
        </w:rPr>
        <w:tab/>
      </w:r>
    </w:p>
    <w:p w14:paraId="44C91A29" w14:textId="77777777" w:rsidR="009F743D" w:rsidRPr="008E05BD" w:rsidRDefault="009F743D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</w:p>
    <w:p w14:paraId="44C91A2A" w14:textId="77777777" w:rsidR="009F743D" w:rsidRPr="008E05BD" w:rsidRDefault="009F743D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</w:p>
    <w:p w14:paraId="44C91A2B" w14:textId="77777777" w:rsidR="009F743D" w:rsidRDefault="005D33AF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>3.)</w:t>
      </w:r>
    </w:p>
    <w:p w14:paraId="69132338" w14:textId="77777777" w:rsidR="007655C0" w:rsidRDefault="007655C0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</w:p>
    <w:p w14:paraId="1E3AFE1A" w14:textId="77777777" w:rsidR="007655C0" w:rsidRDefault="007655C0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</w:p>
    <w:p w14:paraId="5832EE5B" w14:textId="34EEFAC4" w:rsidR="007655C0" w:rsidRPr="008E05BD" w:rsidRDefault="007655C0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4.)</w:t>
      </w:r>
    </w:p>
    <w:p w14:paraId="44C91A2C" w14:textId="77777777" w:rsidR="009F743D" w:rsidRPr="008E05BD" w:rsidRDefault="009F743D">
      <w:pPr>
        <w:widowControl w:val="0"/>
        <w:autoSpaceDE w:val="0"/>
        <w:spacing w:before="12" w:after="0" w:line="200" w:lineRule="exact"/>
        <w:rPr>
          <w:rFonts w:ascii="Arial" w:hAnsi="Arial" w:cs="Arial"/>
          <w:lang w:val="en-US"/>
        </w:rPr>
      </w:pPr>
    </w:p>
    <w:p w14:paraId="44C91A2D" w14:textId="77777777" w:rsidR="009F743D" w:rsidRDefault="005D33AF">
      <w:pPr>
        <w:widowControl w:val="0"/>
        <w:autoSpaceDE w:val="0"/>
        <w:spacing w:after="0" w:line="240" w:lineRule="auto"/>
        <w:rPr>
          <w:rFonts w:ascii="Arial" w:hAnsi="Arial" w:cs="Arial"/>
          <w:b/>
          <w:bCs/>
          <w:lang w:val="en-US"/>
        </w:rPr>
      </w:pPr>
      <w:r w:rsidRPr="008E05BD">
        <w:rPr>
          <w:rFonts w:ascii="Arial" w:hAnsi="Arial" w:cs="Arial"/>
          <w:bCs/>
          <w:lang w:val="en-US"/>
        </w:rPr>
        <w:t>Name (capital letters</w:t>
      </w:r>
      <w:proofErr w:type="gramStart"/>
      <w:r w:rsidRPr="008E05BD">
        <w:rPr>
          <w:rFonts w:ascii="Arial" w:hAnsi="Arial" w:cs="Arial"/>
          <w:bCs/>
          <w:lang w:val="en-US"/>
        </w:rPr>
        <w:t>) :</w:t>
      </w:r>
      <w:proofErr w:type="gramEnd"/>
      <w:r w:rsidRPr="008E05BD">
        <w:rPr>
          <w:rFonts w:ascii="Arial" w:hAnsi="Arial" w:cs="Arial"/>
          <w:b/>
          <w:bCs/>
          <w:spacing w:val="-15"/>
          <w:lang w:val="en-US"/>
        </w:rPr>
        <w:t xml:space="preserve"> </w:t>
      </w:r>
      <w:r w:rsidRPr="008E05BD">
        <w:rPr>
          <w:rFonts w:ascii="Arial" w:hAnsi="Arial" w:cs="Arial"/>
          <w:b/>
          <w:bCs/>
          <w:lang w:val="en-US"/>
        </w:rPr>
        <w:t>………</w:t>
      </w:r>
      <w:r w:rsidRPr="008E05BD">
        <w:rPr>
          <w:rFonts w:ascii="Arial" w:hAnsi="Arial" w:cs="Arial"/>
          <w:b/>
          <w:bCs/>
          <w:spacing w:val="1"/>
          <w:lang w:val="en-US"/>
        </w:rPr>
        <w:t>……</w:t>
      </w:r>
      <w:r w:rsidRPr="008E05BD">
        <w:rPr>
          <w:rFonts w:ascii="Arial" w:hAnsi="Arial" w:cs="Arial"/>
          <w:b/>
          <w:bCs/>
          <w:lang w:val="en-US"/>
        </w:rPr>
        <w:t>………</w:t>
      </w:r>
      <w:r w:rsidRPr="008E05BD">
        <w:rPr>
          <w:rFonts w:ascii="Arial" w:hAnsi="Arial" w:cs="Arial"/>
          <w:b/>
          <w:bCs/>
          <w:spacing w:val="1"/>
          <w:lang w:val="en-US"/>
        </w:rPr>
        <w:t>…</w:t>
      </w:r>
      <w:r w:rsidRPr="008E05BD">
        <w:rPr>
          <w:rFonts w:ascii="Arial" w:hAnsi="Arial" w:cs="Arial"/>
          <w:b/>
          <w:bCs/>
          <w:lang w:val="en-US"/>
        </w:rPr>
        <w:t>…</w:t>
      </w:r>
    </w:p>
    <w:p w14:paraId="44C91A2E" w14:textId="77777777" w:rsidR="008B46C0" w:rsidRDefault="008B46C0">
      <w:pPr>
        <w:widowControl w:val="0"/>
        <w:autoSpaceDE w:val="0"/>
        <w:spacing w:after="0" w:line="240" w:lineRule="auto"/>
        <w:rPr>
          <w:rFonts w:ascii="Arial" w:hAnsi="Arial" w:cs="Arial"/>
          <w:b/>
          <w:bCs/>
          <w:lang w:val="en-US"/>
        </w:rPr>
      </w:pPr>
    </w:p>
    <w:p w14:paraId="44C91A2F" w14:textId="77777777" w:rsidR="009F743D" w:rsidRPr="008E05BD" w:rsidRDefault="008B46C0" w:rsidP="008B46C0">
      <w:pPr>
        <w:widowControl w:val="0"/>
        <w:autoSpaceDE w:val="0"/>
        <w:spacing w:after="0" w:line="240" w:lineRule="auto"/>
        <w:rPr>
          <w:rFonts w:ascii="Arial" w:hAnsi="Arial" w:cs="Arial"/>
          <w:b/>
          <w:bCs/>
          <w:lang w:val="en-US"/>
        </w:rPr>
      </w:pPr>
      <w:r w:rsidRPr="008E05BD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4896" behindDoc="1" locked="0" layoutInCell="1" allowOverlap="1" wp14:anchorId="44C91A82" wp14:editId="079592CD">
                <wp:simplePos x="0" y="0"/>
                <wp:positionH relativeFrom="page">
                  <wp:posOffset>609600</wp:posOffset>
                </wp:positionH>
                <wp:positionV relativeFrom="paragraph">
                  <wp:posOffset>-635</wp:posOffset>
                </wp:positionV>
                <wp:extent cx="6429375" cy="252731"/>
                <wp:effectExtent l="0" t="0" r="28575" b="0"/>
                <wp:wrapNone/>
                <wp:docPr id="5" name="Freeform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9375" cy="252731"/>
                        </a:xfrm>
                        <a:custGeom>
                          <a:avLst/>
                          <a:gdLst>
                            <a:gd name="f0" fmla="val 10800000"/>
                            <a:gd name="f1" fmla="val 5400000"/>
                            <a:gd name="f2" fmla="val 180"/>
                            <a:gd name="f3" fmla="val w"/>
                            <a:gd name="f4" fmla="val h"/>
                            <a:gd name="f5" fmla="val 0"/>
                            <a:gd name="f6" fmla="val 6324600"/>
                            <a:gd name="f7" fmla="val 252730"/>
                            <a:gd name="f8" fmla="val 6324602"/>
                            <a:gd name="f9" fmla="+- 0 0 -360"/>
                            <a:gd name="f10" fmla="+- 0 0 -90"/>
                            <a:gd name="f11" fmla="+- 0 0 -180"/>
                            <a:gd name="f12" fmla="+- 0 0 -270"/>
                            <a:gd name="f13" fmla="*/ f3 1 6324600"/>
                            <a:gd name="f14" fmla="*/ f4 1 252730"/>
                            <a:gd name="f15" fmla="+- f7 0 f5"/>
                            <a:gd name="f16" fmla="+- f6 0 f5"/>
                            <a:gd name="f17" fmla="*/ f9 f0 1"/>
                            <a:gd name="f18" fmla="*/ f10 f0 1"/>
                            <a:gd name="f19" fmla="*/ f11 f0 1"/>
                            <a:gd name="f20" fmla="*/ f12 f0 1"/>
                            <a:gd name="f21" fmla="*/ f16 1 6324600"/>
                            <a:gd name="f22" fmla="*/ f15 1 252730"/>
                            <a:gd name="f23" fmla="*/ 3214688 f16 1"/>
                            <a:gd name="f24" fmla="*/ 0 f15 1"/>
                            <a:gd name="f25" fmla="*/ 6429375 f16 1"/>
                            <a:gd name="f26" fmla="*/ 126366 f15 1"/>
                            <a:gd name="f27" fmla="*/ 252731 f15 1"/>
                            <a:gd name="f28" fmla="*/ 0 f16 1"/>
                            <a:gd name="f29" fmla="*/ 3267943 f16 1"/>
                            <a:gd name="f30" fmla="*/ 6535883 f16 1"/>
                            <a:gd name="f31" fmla="*/ 126367 f15 1"/>
                            <a:gd name="f32" fmla="*/ 252732 f15 1"/>
                            <a:gd name="f33" fmla="*/ 3322080 f16 1"/>
                            <a:gd name="f34" fmla="*/ 6644155 f16 1"/>
                            <a:gd name="f35" fmla="*/ 126368 f15 1"/>
                            <a:gd name="f36" fmla="*/ 252733 f15 1"/>
                            <a:gd name="f37" fmla="*/ 3377114 f16 1"/>
                            <a:gd name="f38" fmla="*/ 6754221 f16 1"/>
                            <a:gd name="f39" fmla="*/ 126369 f15 1"/>
                            <a:gd name="f40" fmla="*/ 252734 f15 1"/>
                            <a:gd name="f41" fmla="*/ 3433060 f16 1"/>
                            <a:gd name="f42" fmla="*/ 6866112 f16 1"/>
                            <a:gd name="f43" fmla="*/ 126370 f15 1"/>
                            <a:gd name="f44" fmla="*/ 252735 f15 1"/>
                            <a:gd name="f45" fmla="*/ 3433062 f16 1"/>
                            <a:gd name="f46" fmla="*/ 126371 f15 1"/>
                            <a:gd name="f47" fmla="*/ 252736 f15 1"/>
                            <a:gd name="f48" fmla="*/ 3433064 f16 1"/>
                            <a:gd name="f49" fmla="*/ 10813 f16 1"/>
                            <a:gd name="f50" fmla="*/ 6324600 f16 1"/>
                            <a:gd name="f51" fmla="*/ f17 1 f2"/>
                            <a:gd name="f52" fmla="*/ f18 1 f2"/>
                            <a:gd name="f53" fmla="*/ f19 1 f2"/>
                            <a:gd name="f54" fmla="*/ f20 1 f2"/>
                            <a:gd name="f55" fmla="*/ f23 1 6324600"/>
                            <a:gd name="f56" fmla="*/ f24 1 252730"/>
                            <a:gd name="f57" fmla="*/ f25 1 6324600"/>
                            <a:gd name="f58" fmla="*/ f26 1 252730"/>
                            <a:gd name="f59" fmla="*/ f27 1 252730"/>
                            <a:gd name="f60" fmla="*/ f28 1 6324600"/>
                            <a:gd name="f61" fmla="*/ f29 1 6324600"/>
                            <a:gd name="f62" fmla="*/ f30 1 6324600"/>
                            <a:gd name="f63" fmla="*/ f31 1 252730"/>
                            <a:gd name="f64" fmla="*/ f32 1 252730"/>
                            <a:gd name="f65" fmla="*/ f33 1 6324600"/>
                            <a:gd name="f66" fmla="*/ f34 1 6324600"/>
                            <a:gd name="f67" fmla="*/ f35 1 252730"/>
                            <a:gd name="f68" fmla="*/ f36 1 252730"/>
                            <a:gd name="f69" fmla="*/ f37 1 6324600"/>
                            <a:gd name="f70" fmla="*/ f38 1 6324600"/>
                            <a:gd name="f71" fmla="*/ f39 1 252730"/>
                            <a:gd name="f72" fmla="*/ f40 1 252730"/>
                            <a:gd name="f73" fmla="*/ f41 1 6324600"/>
                            <a:gd name="f74" fmla="*/ f42 1 6324600"/>
                            <a:gd name="f75" fmla="*/ f43 1 252730"/>
                            <a:gd name="f76" fmla="*/ f44 1 252730"/>
                            <a:gd name="f77" fmla="*/ f45 1 6324600"/>
                            <a:gd name="f78" fmla="*/ f46 1 252730"/>
                            <a:gd name="f79" fmla="*/ f47 1 252730"/>
                            <a:gd name="f80" fmla="*/ f48 1 6324600"/>
                            <a:gd name="f81" fmla="*/ f49 1 6324600"/>
                            <a:gd name="f82" fmla="*/ f50 1 6324600"/>
                            <a:gd name="f83" fmla="+- f51 0 f1"/>
                            <a:gd name="f84" fmla="+- f52 0 f1"/>
                            <a:gd name="f85" fmla="+- f53 0 f1"/>
                            <a:gd name="f86" fmla="+- f54 0 f1"/>
                            <a:gd name="f87" fmla="*/ f55 1 f21"/>
                            <a:gd name="f88" fmla="*/ f56 1 f22"/>
                            <a:gd name="f89" fmla="*/ f57 1 f21"/>
                            <a:gd name="f90" fmla="*/ f58 1 f22"/>
                            <a:gd name="f91" fmla="*/ f59 1 f22"/>
                            <a:gd name="f92" fmla="*/ f60 1 f21"/>
                            <a:gd name="f93" fmla="*/ f61 1 f21"/>
                            <a:gd name="f94" fmla="*/ f62 1 f21"/>
                            <a:gd name="f95" fmla="*/ f63 1 f22"/>
                            <a:gd name="f96" fmla="*/ f64 1 f22"/>
                            <a:gd name="f97" fmla="*/ f65 1 f21"/>
                            <a:gd name="f98" fmla="*/ f66 1 f21"/>
                            <a:gd name="f99" fmla="*/ f67 1 f22"/>
                            <a:gd name="f100" fmla="*/ f68 1 f22"/>
                            <a:gd name="f101" fmla="*/ f69 1 f21"/>
                            <a:gd name="f102" fmla="*/ f70 1 f21"/>
                            <a:gd name="f103" fmla="*/ f71 1 f22"/>
                            <a:gd name="f104" fmla="*/ f72 1 f22"/>
                            <a:gd name="f105" fmla="*/ f73 1 f21"/>
                            <a:gd name="f106" fmla="*/ f74 1 f21"/>
                            <a:gd name="f107" fmla="*/ f75 1 f22"/>
                            <a:gd name="f108" fmla="*/ f76 1 f22"/>
                            <a:gd name="f109" fmla="*/ f77 1 f21"/>
                            <a:gd name="f110" fmla="*/ f78 1 f22"/>
                            <a:gd name="f111" fmla="*/ f79 1 f22"/>
                            <a:gd name="f112" fmla="*/ f80 1 f21"/>
                            <a:gd name="f113" fmla="*/ f81 1 f21"/>
                            <a:gd name="f114" fmla="*/ f82 1 f21"/>
                            <a:gd name="f115" fmla="*/ f92 f13 1"/>
                            <a:gd name="f116" fmla="*/ f114 f13 1"/>
                            <a:gd name="f117" fmla="*/ f88 f14 1"/>
                            <a:gd name="f118" fmla="*/ f87 f13 1"/>
                            <a:gd name="f119" fmla="*/ f89 f13 1"/>
                            <a:gd name="f120" fmla="*/ f90 f14 1"/>
                            <a:gd name="f121" fmla="*/ f91 f14 1"/>
                            <a:gd name="f122" fmla="*/ f93 f13 1"/>
                            <a:gd name="f123" fmla="*/ f94 f13 1"/>
                            <a:gd name="f124" fmla="*/ f95 f14 1"/>
                            <a:gd name="f125" fmla="*/ f96 f14 1"/>
                            <a:gd name="f126" fmla="*/ f97 f13 1"/>
                            <a:gd name="f127" fmla="*/ f98 f13 1"/>
                            <a:gd name="f128" fmla="*/ f99 f14 1"/>
                            <a:gd name="f129" fmla="*/ f100 f14 1"/>
                            <a:gd name="f130" fmla="*/ f101 f13 1"/>
                            <a:gd name="f131" fmla="*/ f102 f13 1"/>
                            <a:gd name="f132" fmla="*/ f103 f14 1"/>
                            <a:gd name="f133" fmla="*/ f104 f14 1"/>
                            <a:gd name="f134" fmla="*/ f105 f13 1"/>
                            <a:gd name="f135" fmla="*/ f106 f13 1"/>
                            <a:gd name="f136" fmla="*/ f107 f14 1"/>
                            <a:gd name="f137" fmla="*/ f108 f14 1"/>
                            <a:gd name="f138" fmla="*/ f109 f13 1"/>
                            <a:gd name="f139" fmla="*/ f110 f14 1"/>
                            <a:gd name="f140" fmla="*/ f111 f14 1"/>
                            <a:gd name="f141" fmla="*/ f112 f13 1"/>
                            <a:gd name="f142" fmla="*/ f113 f13 1"/>
                          </a:gdLst>
                          <a:ahLst/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83">
                              <a:pos x="f118" y="f117"/>
                            </a:cxn>
                            <a:cxn ang="f84">
                              <a:pos x="f119" y="f120"/>
                            </a:cxn>
                            <a:cxn ang="f85">
                              <a:pos x="f118" y="f121"/>
                            </a:cxn>
                            <a:cxn ang="f86">
                              <a:pos x="f115" y="f120"/>
                            </a:cxn>
                            <a:cxn ang="f83">
                              <a:pos x="f122" y="f117"/>
                            </a:cxn>
                            <a:cxn ang="f84">
                              <a:pos x="f123" y="f124"/>
                            </a:cxn>
                            <a:cxn ang="f85">
                              <a:pos x="f122" y="f125"/>
                            </a:cxn>
                            <a:cxn ang="f86">
                              <a:pos x="f115" y="f124"/>
                            </a:cxn>
                            <a:cxn ang="f83">
                              <a:pos x="f126" y="f117"/>
                            </a:cxn>
                            <a:cxn ang="f84">
                              <a:pos x="f127" y="f128"/>
                            </a:cxn>
                            <a:cxn ang="f85">
                              <a:pos x="f126" y="f129"/>
                            </a:cxn>
                            <a:cxn ang="f86">
                              <a:pos x="f115" y="f128"/>
                            </a:cxn>
                            <a:cxn ang="f83">
                              <a:pos x="f130" y="f117"/>
                            </a:cxn>
                            <a:cxn ang="f84">
                              <a:pos x="f131" y="f132"/>
                            </a:cxn>
                            <a:cxn ang="f85">
                              <a:pos x="f130" y="f133"/>
                            </a:cxn>
                            <a:cxn ang="f86">
                              <a:pos x="f115" y="f132"/>
                            </a:cxn>
                            <a:cxn ang="f83">
                              <a:pos x="f134" y="f117"/>
                            </a:cxn>
                            <a:cxn ang="f84">
                              <a:pos x="f135" y="f136"/>
                            </a:cxn>
                            <a:cxn ang="f85">
                              <a:pos x="f134" y="f137"/>
                            </a:cxn>
                            <a:cxn ang="f86">
                              <a:pos x="f115" y="f136"/>
                            </a:cxn>
                            <a:cxn ang="f83">
                              <a:pos x="f138" y="f117"/>
                            </a:cxn>
                            <a:cxn ang="f84">
                              <a:pos x="f135" y="f139"/>
                            </a:cxn>
                            <a:cxn ang="f85">
                              <a:pos x="f138" y="f140"/>
                            </a:cxn>
                            <a:cxn ang="f86">
                              <a:pos x="f115" y="f139"/>
                            </a:cxn>
                            <a:cxn ang="f83">
                              <a:pos x="f141" y="f117"/>
                            </a:cxn>
                            <a:cxn ang="f84">
                              <a:pos x="f135" y="f117"/>
                            </a:cxn>
                            <a:cxn ang="f85">
                              <a:pos x="f141" y="f117"/>
                            </a:cxn>
                            <a:cxn ang="f86">
                              <a:pos x="f115" y="f117"/>
                            </a:cxn>
                            <a:cxn ang="f84">
                              <a:pos x="f115" y="f117"/>
                            </a:cxn>
                            <a:cxn ang="f84">
                              <a:pos x="f142" y="f117"/>
                            </a:cxn>
                          </a:cxnLst>
                          <a:rect l="f115" t="f117" r="f116" b="f117"/>
                          <a:pathLst>
                            <a:path w="6324600" h="252730">
                              <a:moveTo>
                                <a:pt x="f5" y="f5"/>
                              </a:moveTo>
                              <a:lnTo>
                                <a:pt x="f8" y="f5"/>
                              </a:lnTo>
                            </a:path>
                          </a:pathLst>
                        </a:custGeom>
                        <a:noFill/>
                        <a:ln w="20317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 w14:anchorId="6D87B81E" id="Freeform 2" o:spid="_x0000_s1026" alt="&quot;&quot;" style="position:absolute;margin-left:48pt;margin-top:-.05pt;width:506.25pt;height:19.9pt;z-index:-25165158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6324600,25273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" path="m,l6324602,e" filled="f" strokeweight=".56436mm">
                <v:path arrowok="t" o:connecttype="custom" o:connectlocs="3214688,0;6429375,126366;3214688,252731;0,126366;3267943,0;6535886,126367;3267943,252732;0,126367;3322081,0;6644158,126368;3322081,252733;0,126368;3377114,0;6754224,126369;3377114,252734;0,126369;3433060,0;6866113,126370;3433060,252735;0,126370;3489933,0;6979858,126371;3489933,252736;0,126371;3489935,0;6979858,126372;3489935,252737;0,126372;3489937,0;6979858,0;3489937,0;0,0;0,0;10992,0" o:connectangles="270,0,90,180,270,0,90,180,270,0,90,180,270,0,90,180,270,0,90,180,270,0,90,180,270,0,90,180,270,0,90,180,0,0" textboxrect="0,0,6324600,0"/>
                <w10:wrap anchorx="page"/>
              </v:shape>
            </w:pict>
          </mc:Fallback>
        </mc:AlternateContent>
      </w:r>
    </w:p>
    <w:p w14:paraId="44C91A30" w14:textId="77777777" w:rsidR="009F743D" w:rsidRPr="008E05BD" w:rsidRDefault="009F743D">
      <w:pPr>
        <w:widowControl w:val="0"/>
        <w:autoSpaceDE w:val="0"/>
        <w:spacing w:before="15" w:after="0" w:line="240" w:lineRule="exact"/>
        <w:rPr>
          <w:rFonts w:ascii="Arial" w:hAnsi="Arial" w:cs="Arial"/>
          <w:b/>
          <w:bCs/>
          <w:lang w:val="en-US"/>
        </w:rPr>
      </w:pPr>
    </w:p>
    <w:p w14:paraId="44C91A31" w14:textId="41407FFB" w:rsidR="009F743D" w:rsidRDefault="007655C0">
      <w:pPr>
        <w:widowControl w:val="0"/>
        <w:autoSpaceDE w:val="0"/>
        <w:spacing w:before="15" w:after="0" w:line="240" w:lineRule="exact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Co-author’</w:t>
      </w:r>
      <w:r w:rsidRPr="008E05BD">
        <w:rPr>
          <w:rFonts w:ascii="Arial" w:hAnsi="Arial" w:cs="Arial"/>
          <w:b/>
          <w:bCs/>
          <w:lang w:val="en-US"/>
        </w:rPr>
        <w:t>s</w:t>
      </w:r>
      <w:r w:rsidRPr="008E05BD">
        <w:rPr>
          <w:rFonts w:ascii="Arial" w:hAnsi="Arial" w:cs="Arial"/>
          <w:b/>
          <w:bCs/>
          <w:spacing w:val="-16"/>
          <w:lang w:val="en-US"/>
        </w:rPr>
        <w:t xml:space="preserve"> </w:t>
      </w:r>
      <w:r>
        <w:rPr>
          <w:rFonts w:ascii="Arial" w:hAnsi="Arial" w:cs="Arial"/>
          <w:b/>
          <w:bCs/>
          <w:lang w:val="en-US"/>
        </w:rPr>
        <w:t>contribution (re: each of the criteria mentioned above)</w:t>
      </w:r>
      <w:r w:rsidRPr="008E05BD">
        <w:rPr>
          <w:rFonts w:ascii="Arial" w:hAnsi="Arial" w:cs="Arial"/>
          <w:b/>
          <w:bCs/>
          <w:lang w:val="en-US"/>
        </w:rPr>
        <w:t>:</w:t>
      </w:r>
    </w:p>
    <w:p w14:paraId="627A8F62" w14:textId="77777777" w:rsidR="007655C0" w:rsidRPr="008E05BD" w:rsidRDefault="007655C0">
      <w:pPr>
        <w:widowControl w:val="0"/>
        <w:autoSpaceDE w:val="0"/>
        <w:spacing w:before="15" w:after="0" w:line="240" w:lineRule="exact"/>
        <w:rPr>
          <w:rFonts w:ascii="Arial" w:hAnsi="Arial" w:cs="Arial"/>
          <w:lang w:val="en-US"/>
        </w:rPr>
      </w:pPr>
    </w:p>
    <w:p w14:paraId="44C91A32" w14:textId="77777777" w:rsidR="009F743D" w:rsidRPr="008E05BD" w:rsidRDefault="005D33AF">
      <w:pPr>
        <w:widowControl w:val="0"/>
        <w:autoSpaceDE w:val="0"/>
        <w:spacing w:before="15" w:after="0" w:line="240" w:lineRule="exact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>1.)</w:t>
      </w:r>
    </w:p>
    <w:p w14:paraId="44C91A33" w14:textId="77777777" w:rsidR="009F743D" w:rsidRPr="008E05BD" w:rsidRDefault="005D33AF">
      <w:pPr>
        <w:widowControl w:val="0"/>
        <w:autoSpaceDE w:val="0"/>
        <w:spacing w:before="15" w:after="0" w:line="240" w:lineRule="exact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 xml:space="preserve"> </w:t>
      </w:r>
    </w:p>
    <w:p w14:paraId="44C91A34" w14:textId="77777777" w:rsidR="009F743D" w:rsidRPr="008E05BD" w:rsidRDefault="009F743D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</w:p>
    <w:p w14:paraId="44C91A35" w14:textId="77777777" w:rsidR="009F743D" w:rsidRPr="008E05BD" w:rsidRDefault="005D33AF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>2.)</w:t>
      </w:r>
    </w:p>
    <w:p w14:paraId="44C91A36" w14:textId="77777777" w:rsidR="009F743D" w:rsidRPr="008E05BD" w:rsidRDefault="009F743D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</w:p>
    <w:p w14:paraId="44C91A37" w14:textId="77777777" w:rsidR="009F743D" w:rsidRPr="008E05BD" w:rsidRDefault="009F743D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</w:p>
    <w:p w14:paraId="44C91A38" w14:textId="77777777" w:rsidR="009F743D" w:rsidRPr="008E05BD" w:rsidRDefault="005D33AF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>3.)</w:t>
      </w:r>
    </w:p>
    <w:p w14:paraId="44C91A39" w14:textId="77777777" w:rsidR="009F743D" w:rsidRDefault="009F743D">
      <w:pPr>
        <w:widowControl w:val="0"/>
        <w:autoSpaceDE w:val="0"/>
        <w:spacing w:before="12" w:after="0" w:line="200" w:lineRule="exact"/>
        <w:rPr>
          <w:rFonts w:ascii="Arial" w:hAnsi="Arial" w:cs="Arial"/>
          <w:lang w:val="en-US"/>
        </w:rPr>
      </w:pPr>
    </w:p>
    <w:p w14:paraId="00ED0134" w14:textId="77777777" w:rsidR="007655C0" w:rsidRDefault="007655C0">
      <w:pPr>
        <w:widowControl w:val="0"/>
        <w:autoSpaceDE w:val="0"/>
        <w:spacing w:before="12" w:after="0" w:line="200" w:lineRule="exact"/>
        <w:rPr>
          <w:rFonts w:ascii="Arial" w:hAnsi="Arial" w:cs="Arial"/>
          <w:lang w:val="en-US"/>
        </w:rPr>
      </w:pPr>
    </w:p>
    <w:p w14:paraId="12DB7C38" w14:textId="718470EC" w:rsidR="007655C0" w:rsidRDefault="007655C0">
      <w:pPr>
        <w:widowControl w:val="0"/>
        <w:autoSpaceDE w:val="0"/>
        <w:spacing w:before="12" w:after="0" w:line="200" w:lineRule="exact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4.)</w:t>
      </w:r>
    </w:p>
    <w:p w14:paraId="09392D1D" w14:textId="77777777" w:rsidR="007655C0" w:rsidRPr="008E05BD" w:rsidRDefault="007655C0">
      <w:pPr>
        <w:widowControl w:val="0"/>
        <w:autoSpaceDE w:val="0"/>
        <w:spacing w:before="12" w:after="0" w:line="200" w:lineRule="exact"/>
        <w:rPr>
          <w:rFonts w:ascii="Arial" w:hAnsi="Arial" w:cs="Arial"/>
          <w:lang w:val="en-US"/>
        </w:rPr>
      </w:pPr>
    </w:p>
    <w:p w14:paraId="44C91A3A" w14:textId="77777777" w:rsidR="009F743D" w:rsidRDefault="005D33AF">
      <w:pPr>
        <w:widowControl w:val="0"/>
        <w:autoSpaceDE w:val="0"/>
        <w:spacing w:after="0" w:line="240" w:lineRule="auto"/>
        <w:rPr>
          <w:rFonts w:ascii="Arial" w:hAnsi="Arial" w:cs="Arial"/>
          <w:b/>
          <w:bCs/>
          <w:lang w:val="en-US"/>
        </w:rPr>
      </w:pPr>
      <w:r w:rsidRPr="008E05BD">
        <w:rPr>
          <w:rFonts w:ascii="Arial" w:hAnsi="Arial" w:cs="Arial"/>
          <w:bCs/>
          <w:lang w:val="en-US"/>
        </w:rPr>
        <w:t>Name (capital letters):</w:t>
      </w:r>
      <w:r w:rsidRPr="008E05BD">
        <w:rPr>
          <w:rFonts w:ascii="Arial" w:hAnsi="Arial" w:cs="Arial"/>
          <w:b/>
          <w:bCs/>
          <w:spacing w:val="-15"/>
          <w:lang w:val="en-US"/>
        </w:rPr>
        <w:t xml:space="preserve"> </w:t>
      </w:r>
      <w:r w:rsidRPr="008E05BD">
        <w:rPr>
          <w:rFonts w:ascii="Arial" w:hAnsi="Arial" w:cs="Arial"/>
          <w:b/>
          <w:bCs/>
          <w:lang w:val="en-US"/>
        </w:rPr>
        <w:t>………</w:t>
      </w:r>
      <w:r w:rsidRPr="008E05BD">
        <w:rPr>
          <w:rFonts w:ascii="Arial" w:hAnsi="Arial" w:cs="Arial"/>
          <w:b/>
          <w:bCs/>
          <w:spacing w:val="1"/>
          <w:lang w:val="en-US"/>
        </w:rPr>
        <w:t>……</w:t>
      </w:r>
      <w:r w:rsidRPr="008E05BD">
        <w:rPr>
          <w:rFonts w:ascii="Arial" w:hAnsi="Arial" w:cs="Arial"/>
          <w:b/>
          <w:bCs/>
          <w:lang w:val="en-US"/>
        </w:rPr>
        <w:t>………</w:t>
      </w:r>
      <w:r w:rsidRPr="008E05BD">
        <w:rPr>
          <w:rFonts w:ascii="Arial" w:hAnsi="Arial" w:cs="Arial"/>
          <w:b/>
          <w:bCs/>
          <w:spacing w:val="1"/>
          <w:lang w:val="en-US"/>
        </w:rPr>
        <w:t>…</w:t>
      </w:r>
      <w:r w:rsidRPr="008E05BD">
        <w:rPr>
          <w:rFonts w:ascii="Arial" w:hAnsi="Arial" w:cs="Arial"/>
          <w:b/>
          <w:bCs/>
          <w:lang w:val="en-US"/>
        </w:rPr>
        <w:t>…</w:t>
      </w:r>
    </w:p>
    <w:p w14:paraId="44C91A53" w14:textId="77777777" w:rsidR="008B46C0" w:rsidRDefault="008B46C0">
      <w:pPr>
        <w:widowControl w:val="0"/>
        <w:autoSpaceDE w:val="0"/>
        <w:spacing w:after="0" w:line="240" w:lineRule="auto"/>
        <w:rPr>
          <w:rFonts w:ascii="Arial" w:hAnsi="Arial" w:cs="Arial"/>
          <w:b/>
          <w:bCs/>
          <w:lang w:val="en-US"/>
        </w:rPr>
      </w:pPr>
    </w:p>
    <w:p w14:paraId="44C91A54" w14:textId="77777777" w:rsidR="008B46C0" w:rsidRPr="008E05BD" w:rsidRDefault="008B46C0">
      <w:pPr>
        <w:widowControl w:val="0"/>
        <w:autoSpaceDE w:val="0"/>
        <w:spacing w:after="0" w:line="240" w:lineRule="auto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1040" behindDoc="1" locked="0" layoutInCell="1" allowOverlap="1" wp14:anchorId="44C91A88" wp14:editId="3974CF93">
                <wp:simplePos x="0" y="0"/>
                <wp:positionH relativeFrom="page">
                  <wp:posOffset>609600</wp:posOffset>
                </wp:positionH>
                <wp:positionV relativeFrom="paragraph">
                  <wp:posOffset>-635</wp:posOffset>
                </wp:positionV>
                <wp:extent cx="6429375" cy="252731"/>
                <wp:effectExtent l="0" t="0" r="28575" b="0"/>
                <wp:wrapNone/>
                <wp:docPr id="6" name="Freeform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9375" cy="252731"/>
                        </a:xfrm>
                        <a:custGeom>
                          <a:avLst/>
                          <a:gdLst>
                            <a:gd name="f0" fmla="val 10800000"/>
                            <a:gd name="f1" fmla="val 5400000"/>
                            <a:gd name="f2" fmla="val 180"/>
                            <a:gd name="f3" fmla="val w"/>
                            <a:gd name="f4" fmla="val h"/>
                            <a:gd name="f5" fmla="val 0"/>
                            <a:gd name="f6" fmla="val 6324600"/>
                            <a:gd name="f7" fmla="val 252730"/>
                            <a:gd name="f8" fmla="val 6324602"/>
                            <a:gd name="f9" fmla="+- 0 0 -360"/>
                            <a:gd name="f10" fmla="+- 0 0 -90"/>
                            <a:gd name="f11" fmla="+- 0 0 -180"/>
                            <a:gd name="f12" fmla="+- 0 0 -270"/>
                            <a:gd name="f13" fmla="*/ f3 1 6324600"/>
                            <a:gd name="f14" fmla="*/ f4 1 252730"/>
                            <a:gd name="f15" fmla="+- f7 0 f5"/>
                            <a:gd name="f16" fmla="+- f6 0 f5"/>
                            <a:gd name="f17" fmla="*/ f9 f0 1"/>
                            <a:gd name="f18" fmla="*/ f10 f0 1"/>
                            <a:gd name="f19" fmla="*/ f11 f0 1"/>
                            <a:gd name="f20" fmla="*/ f12 f0 1"/>
                            <a:gd name="f21" fmla="*/ f16 1 6324600"/>
                            <a:gd name="f22" fmla="*/ f15 1 252730"/>
                            <a:gd name="f23" fmla="*/ 3214688 f16 1"/>
                            <a:gd name="f24" fmla="*/ 0 f15 1"/>
                            <a:gd name="f25" fmla="*/ 6429375 f16 1"/>
                            <a:gd name="f26" fmla="*/ 126366 f15 1"/>
                            <a:gd name="f27" fmla="*/ 252731 f15 1"/>
                            <a:gd name="f28" fmla="*/ 0 f16 1"/>
                            <a:gd name="f29" fmla="*/ 3267943 f16 1"/>
                            <a:gd name="f30" fmla="*/ 6535883 f16 1"/>
                            <a:gd name="f31" fmla="*/ 126367 f15 1"/>
                            <a:gd name="f32" fmla="*/ 252732 f15 1"/>
                            <a:gd name="f33" fmla="*/ 3322080 f16 1"/>
                            <a:gd name="f34" fmla="*/ 6644155 f16 1"/>
                            <a:gd name="f35" fmla="*/ 126368 f15 1"/>
                            <a:gd name="f36" fmla="*/ 252733 f15 1"/>
                            <a:gd name="f37" fmla="*/ 3377114 f16 1"/>
                            <a:gd name="f38" fmla="*/ 6754221 f16 1"/>
                            <a:gd name="f39" fmla="*/ 126369 f15 1"/>
                            <a:gd name="f40" fmla="*/ 252734 f15 1"/>
                            <a:gd name="f41" fmla="*/ 3433060 f16 1"/>
                            <a:gd name="f42" fmla="*/ 6866112 f16 1"/>
                            <a:gd name="f43" fmla="*/ 126370 f15 1"/>
                            <a:gd name="f44" fmla="*/ 252735 f15 1"/>
                            <a:gd name="f45" fmla="*/ 3433062 f16 1"/>
                            <a:gd name="f46" fmla="*/ 126371 f15 1"/>
                            <a:gd name="f47" fmla="*/ 252736 f15 1"/>
                            <a:gd name="f48" fmla="*/ 3433064 f16 1"/>
                            <a:gd name="f49" fmla="*/ 10813 f16 1"/>
                            <a:gd name="f50" fmla="*/ 6324600 f16 1"/>
                            <a:gd name="f51" fmla="*/ f17 1 f2"/>
                            <a:gd name="f52" fmla="*/ f18 1 f2"/>
                            <a:gd name="f53" fmla="*/ f19 1 f2"/>
                            <a:gd name="f54" fmla="*/ f20 1 f2"/>
                            <a:gd name="f55" fmla="*/ f23 1 6324600"/>
                            <a:gd name="f56" fmla="*/ f24 1 252730"/>
                            <a:gd name="f57" fmla="*/ f25 1 6324600"/>
                            <a:gd name="f58" fmla="*/ f26 1 252730"/>
                            <a:gd name="f59" fmla="*/ f27 1 252730"/>
                            <a:gd name="f60" fmla="*/ f28 1 6324600"/>
                            <a:gd name="f61" fmla="*/ f29 1 6324600"/>
                            <a:gd name="f62" fmla="*/ f30 1 6324600"/>
                            <a:gd name="f63" fmla="*/ f31 1 252730"/>
                            <a:gd name="f64" fmla="*/ f32 1 252730"/>
                            <a:gd name="f65" fmla="*/ f33 1 6324600"/>
                            <a:gd name="f66" fmla="*/ f34 1 6324600"/>
                            <a:gd name="f67" fmla="*/ f35 1 252730"/>
                            <a:gd name="f68" fmla="*/ f36 1 252730"/>
                            <a:gd name="f69" fmla="*/ f37 1 6324600"/>
                            <a:gd name="f70" fmla="*/ f38 1 6324600"/>
                            <a:gd name="f71" fmla="*/ f39 1 252730"/>
                            <a:gd name="f72" fmla="*/ f40 1 252730"/>
                            <a:gd name="f73" fmla="*/ f41 1 6324600"/>
                            <a:gd name="f74" fmla="*/ f42 1 6324600"/>
                            <a:gd name="f75" fmla="*/ f43 1 252730"/>
                            <a:gd name="f76" fmla="*/ f44 1 252730"/>
                            <a:gd name="f77" fmla="*/ f45 1 6324600"/>
                            <a:gd name="f78" fmla="*/ f46 1 252730"/>
                            <a:gd name="f79" fmla="*/ f47 1 252730"/>
                            <a:gd name="f80" fmla="*/ f48 1 6324600"/>
                            <a:gd name="f81" fmla="*/ f49 1 6324600"/>
                            <a:gd name="f82" fmla="*/ f50 1 6324600"/>
                            <a:gd name="f83" fmla="+- f51 0 f1"/>
                            <a:gd name="f84" fmla="+- f52 0 f1"/>
                            <a:gd name="f85" fmla="+- f53 0 f1"/>
                            <a:gd name="f86" fmla="+- f54 0 f1"/>
                            <a:gd name="f87" fmla="*/ f55 1 f21"/>
                            <a:gd name="f88" fmla="*/ f56 1 f22"/>
                            <a:gd name="f89" fmla="*/ f57 1 f21"/>
                            <a:gd name="f90" fmla="*/ f58 1 f22"/>
                            <a:gd name="f91" fmla="*/ f59 1 f22"/>
                            <a:gd name="f92" fmla="*/ f60 1 f21"/>
                            <a:gd name="f93" fmla="*/ f61 1 f21"/>
                            <a:gd name="f94" fmla="*/ f62 1 f21"/>
                            <a:gd name="f95" fmla="*/ f63 1 f22"/>
                            <a:gd name="f96" fmla="*/ f64 1 f22"/>
                            <a:gd name="f97" fmla="*/ f65 1 f21"/>
                            <a:gd name="f98" fmla="*/ f66 1 f21"/>
                            <a:gd name="f99" fmla="*/ f67 1 f22"/>
                            <a:gd name="f100" fmla="*/ f68 1 f22"/>
                            <a:gd name="f101" fmla="*/ f69 1 f21"/>
                            <a:gd name="f102" fmla="*/ f70 1 f21"/>
                            <a:gd name="f103" fmla="*/ f71 1 f22"/>
                            <a:gd name="f104" fmla="*/ f72 1 f22"/>
                            <a:gd name="f105" fmla="*/ f73 1 f21"/>
                            <a:gd name="f106" fmla="*/ f74 1 f21"/>
                            <a:gd name="f107" fmla="*/ f75 1 f22"/>
                            <a:gd name="f108" fmla="*/ f76 1 f22"/>
                            <a:gd name="f109" fmla="*/ f77 1 f21"/>
                            <a:gd name="f110" fmla="*/ f78 1 f22"/>
                            <a:gd name="f111" fmla="*/ f79 1 f22"/>
                            <a:gd name="f112" fmla="*/ f80 1 f21"/>
                            <a:gd name="f113" fmla="*/ f81 1 f21"/>
                            <a:gd name="f114" fmla="*/ f82 1 f21"/>
                            <a:gd name="f115" fmla="*/ f92 f13 1"/>
                            <a:gd name="f116" fmla="*/ f114 f13 1"/>
                            <a:gd name="f117" fmla="*/ f88 f14 1"/>
                            <a:gd name="f118" fmla="*/ f87 f13 1"/>
                            <a:gd name="f119" fmla="*/ f89 f13 1"/>
                            <a:gd name="f120" fmla="*/ f90 f14 1"/>
                            <a:gd name="f121" fmla="*/ f91 f14 1"/>
                            <a:gd name="f122" fmla="*/ f93 f13 1"/>
                            <a:gd name="f123" fmla="*/ f94 f13 1"/>
                            <a:gd name="f124" fmla="*/ f95 f14 1"/>
                            <a:gd name="f125" fmla="*/ f96 f14 1"/>
                            <a:gd name="f126" fmla="*/ f97 f13 1"/>
                            <a:gd name="f127" fmla="*/ f98 f13 1"/>
                            <a:gd name="f128" fmla="*/ f99 f14 1"/>
                            <a:gd name="f129" fmla="*/ f100 f14 1"/>
                            <a:gd name="f130" fmla="*/ f101 f13 1"/>
                            <a:gd name="f131" fmla="*/ f102 f13 1"/>
                            <a:gd name="f132" fmla="*/ f103 f14 1"/>
                            <a:gd name="f133" fmla="*/ f104 f14 1"/>
                            <a:gd name="f134" fmla="*/ f105 f13 1"/>
                            <a:gd name="f135" fmla="*/ f106 f13 1"/>
                            <a:gd name="f136" fmla="*/ f107 f14 1"/>
                            <a:gd name="f137" fmla="*/ f108 f14 1"/>
                            <a:gd name="f138" fmla="*/ f109 f13 1"/>
                            <a:gd name="f139" fmla="*/ f110 f14 1"/>
                            <a:gd name="f140" fmla="*/ f111 f14 1"/>
                            <a:gd name="f141" fmla="*/ f112 f13 1"/>
                            <a:gd name="f142" fmla="*/ f113 f13 1"/>
                          </a:gdLst>
                          <a:ahLst/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83">
                              <a:pos x="f118" y="f117"/>
                            </a:cxn>
                            <a:cxn ang="f84">
                              <a:pos x="f119" y="f120"/>
                            </a:cxn>
                            <a:cxn ang="f85">
                              <a:pos x="f118" y="f121"/>
                            </a:cxn>
                            <a:cxn ang="f86">
                              <a:pos x="f115" y="f120"/>
                            </a:cxn>
                            <a:cxn ang="f83">
                              <a:pos x="f122" y="f117"/>
                            </a:cxn>
                            <a:cxn ang="f84">
                              <a:pos x="f123" y="f124"/>
                            </a:cxn>
                            <a:cxn ang="f85">
                              <a:pos x="f122" y="f125"/>
                            </a:cxn>
                            <a:cxn ang="f86">
                              <a:pos x="f115" y="f124"/>
                            </a:cxn>
                            <a:cxn ang="f83">
                              <a:pos x="f126" y="f117"/>
                            </a:cxn>
                            <a:cxn ang="f84">
                              <a:pos x="f127" y="f128"/>
                            </a:cxn>
                            <a:cxn ang="f85">
                              <a:pos x="f126" y="f129"/>
                            </a:cxn>
                            <a:cxn ang="f86">
                              <a:pos x="f115" y="f128"/>
                            </a:cxn>
                            <a:cxn ang="f83">
                              <a:pos x="f130" y="f117"/>
                            </a:cxn>
                            <a:cxn ang="f84">
                              <a:pos x="f131" y="f132"/>
                            </a:cxn>
                            <a:cxn ang="f85">
                              <a:pos x="f130" y="f133"/>
                            </a:cxn>
                            <a:cxn ang="f86">
                              <a:pos x="f115" y="f132"/>
                            </a:cxn>
                            <a:cxn ang="f83">
                              <a:pos x="f134" y="f117"/>
                            </a:cxn>
                            <a:cxn ang="f84">
                              <a:pos x="f135" y="f136"/>
                            </a:cxn>
                            <a:cxn ang="f85">
                              <a:pos x="f134" y="f137"/>
                            </a:cxn>
                            <a:cxn ang="f86">
                              <a:pos x="f115" y="f136"/>
                            </a:cxn>
                            <a:cxn ang="f83">
                              <a:pos x="f138" y="f117"/>
                            </a:cxn>
                            <a:cxn ang="f84">
                              <a:pos x="f135" y="f139"/>
                            </a:cxn>
                            <a:cxn ang="f85">
                              <a:pos x="f138" y="f140"/>
                            </a:cxn>
                            <a:cxn ang="f86">
                              <a:pos x="f115" y="f139"/>
                            </a:cxn>
                            <a:cxn ang="f83">
                              <a:pos x="f141" y="f117"/>
                            </a:cxn>
                            <a:cxn ang="f84">
                              <a:pos x="f135" y="f117"/>
                            </a:cxn>
                            <a:cxn ang="f85">
                              <a:pos x="f141" y="f117"/>
                            </a:cxn>
                            <a:cxn ang="f86">
                              <a:pos x="f115" y="f117"/>
                            </a:cxn>
                            <a:cxn ang="f84">
                              <a:pos x="f115" y="f117"/>
                            </a:cxn>
                            <a:cxn ang="f84">
                              <a:pos x="f142" y="f117"/>
                            </a:cxn>
                          </a:cxnLst>
                          <a:rect l="f115" t="f117" r="f116" b="f117"/>
                          <a:pathLst>
                            <a:path w="6324600" h="252730">
                              <a:moveTo>
                                <a:pt x="f5" y="f5"/>
                              </a:moveTo>
                              <a:lnTo>
                                <a:pt x="f8" y="f5"/>
                              </a:lnTo>
                            </a:path>
                          </a:pathLst>
                        </a:custGeom>
                        <a:noFill/>
                        <a:ln w="20317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 w14:anchorId="39DA3FA8" id="Freeform 2" o:spid="_x0000_s1026" alt="&quot;&quot;" style="position:absolute;margin-left:48pt;margin-top:-.05pt;width:506.25pt;height:19.9pt;z-index:-2516454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6324600,25273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" path="m,l6324602,e" filled="f" strokeweight=".56436mm">
                <v:path arrowok="t" o:connecttype="custom" o:connectlocs="3214688,0;6429375,126366;3214688,252731;0,126366;3267943,0;6535886,126367;3267943,252732;0,126367;3322081,0;6644158,126368;3322081,252733;0,126368;3377114,0;6754224,126369;3377114,252734;0,126369;3433060,0;6866113,126370;3433060,252735;0,126370;3489933,0;6979858,126371;3489933,252736;0,126371;3489935,0;6979858,126372;3489935,252737;0,126372;3489937,0;6979858,0;3489937,0;0,0;0,0;10992,0" o:connectangles="270,0,90,180,270,0,90,180,270,0,90,180,270,0,90,180,270,0,90,180,270,0,90,180,270,0,90,180,270,0,90,180,0,0" textboxrect="0,0,6324600,0"/>
                <w10:wrap anchorx="page"/>
              </v:shape>
            </w:pict>
          </mc:Fallback>
        </mc:AlternateContent>
      </w:r>
    </w:p>
    <w:p w14:paraId="44C91A61" w14:textId="77777777" w:rsidR="009F743D" w:rsidRDefault="009F743D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</w:p>
    <w:p w14:paraId="44C91A65" w14:textId="77777777" w:rsidR="008B46C0" w:rsidRDefault="008B46C0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</w:p>
    <w:p w14:paraId="44C91A68" w14:textId="77777777" w:rsidR="008B46C0" w:rsidRPr="008E05BD" w:rsidRDefault="008B46C0">
      <w:pPr>
        <w:widowControl w:val="0"/>
        <w:autoSpaceDE w:val="0"/>
        <w:spacing w:after="0" w:line="200" w:lineRule="exact"/>
        <w:rPr>
          <w:rFonts w:ascii="Arial" w:hAnsi="Arial" w:cs="Arial"/>
          <w:sz w:val="20"/>
          <w:szCs w:val="20"/>
          <w:lang w:val="en-US"/>
        </w:rPr>
      </w:pPr>
    </w:p>
    <w:p w14:paraId="44C91A69" w14:textId="77777777" w:rsidR="009F743D" w:rsidRPr="008E05BD" w:rsidRDefault="008B46C0">
      <w:pPr>
        <w:widowControl w:val="0"/>
        <w:autoSpaceDE w:val="0"/>
        <w:spacing w:after="0" w:line="200" w:lineRule="exac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I have review</w:t>
      </w:r>
      <w:r w:rsidR="008E05BD">
        <w:rPr>
          <w:rFonts w:ascii="Arial" w:hAnsi="Arial" w:cs="Arial"/>
          <w:b/>
          <w:lang w:val="en-US"/>
        </w:rPr>
        <w:t>ed</w:t>
      </w:r>
      <w:r w:rsidR="005D33AF" w:rsidRPr="008E05BD">
        <w:rPr>
          <w:rFonts w:ascii="Arial" w:hAnsi="Arial" w:cs="Arial"/>
          <w:b/>
          <w:lang w:val="en-US"/>
        </w:rPr>
        <w:t xml:space="preserve"> the declaration from the co-authors, and find the descriptions of their contribution in accordance with my view of the cooperation that has taken place</w:t>
      </w:r>
    </w:p>
    <w:p w14:paraId="44C91A6A" w14:textId="77777777" w:rsidR="009F743D" w:rsidRPr="008E05BD" w:rsidRDefault="009F743D">
      <w:pPr>
        <w:widowControl w:val="0"/>
        <w:autoSpaceDE w:val="0"/>
        <w:spacing w:after="0" w:line="200" w:lineRule="exact"/>
        <w:rPr>
          <w:rFonts w:ascii="Arial" w:hAnsi="Arial" w:cs="Arial"/>
          <w:b/>
          <w:sz w:val="20"/>
          <w:szCs w:val="20"/>
          <w:lang w:val="en-US"/>
        </w:rPr>
      </w:pPr>
    </w:p>
    <w:p w14:paraId="44C91A6B" w14:textId="77777777" w:rsidR="009F743D" w:rsidRPr="008E05BD" w:rsidRDefault="009F743D">
      <w:pPr>
        <w:widowControl w:val="0"/>
        <w:autoSpaceDE w:val="0"/>
        <w:spacing w:after="0" w:line="200" w:lineRule="exact"/>
        <w:rPr>
          <w:rFonts w:ascii="Arial" w:hAnsi="Arial" w:cs="Arial"/>
          <w:sz w:val="20"/>
          <w:szCs w:val="20"/>
          <w:lang w:val="en-US"/>
        </w:rPr>
      </w:pPr>
    </w:p>
    <w:p w14:paraId="44C91A6C" w14:textId="77777777" w:rsidR="009F743D" w:rsidRPr="008E05BD" w:rsidRDefault="009F743D">
      <w:pPr>
        <w:widowControl w:val="0"/>
        <w:autoSpaceDE w:val="0"/>
        <w:spacing w:after="0" w:line="200" w:lineRule="exact"/>
        <w:rPr>
          <w:rFonts w:ascii="Arial" w:hAnsi="Arial" w:cs="Arial"/>
          <w:sz w:val="20"/>
          <w:szCs w:val="20"/>
          <w:lang w:val="en-US"/>
        </w:rPr>
      </w:pPr>
    </w:p>
    <w:p w14:paraId="44C91A6D" w14:textId="77777777" w:rsidR="009F743D" w:rsidRPr="008E05BD" w:rsidRDefault="005D33AF">
      <w:pPr>
        <w:widowControl w:val="0"/>
        <w:autoSpaceDE w:val="0"/>
        <w:spacing w:after="0" w:line="240" w:lineRule="auto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>………</w:t>
      </w:r>
      <w:r w:rsidRPr="008E05BD">
        <w:rPr>
          <w:rFonts w:ascii="Arial" w:hAnsi="Arial" w:cs="Arial"/>
          <w:spacing w:val="1"/>
          <w:lang w:val="en-US"/>
        </w:rPr>
        <w:t>……</w:t>
      </w:r>
      <w:r w:rsidRPr="008E05BD">
        <w:rPr>
          <w:rFonts w:ascii="Arial" w:hAnsi="Arial" w:cs="Arial"/>
          <w:lang w:val="en-US"/>
        </w:rPr>
        <w:t>………</w:t>
      </w:r>
      <w:r w:rsidRPr="008E05BD">
        <w:rPr>
          <w:rFonts w:ascii="Arial" w:hAnsi="Arial" w:cs="Arial"/>
          <w:spacing w:val="1"/>
          <w:lang w:val="en-US"/>
        </w:rPr>
        <w:t>…</w:t>
      </w:r>
      <w:r w:rsidRPr="008E05BD">
        <w:rPr>
          <w:rFonts w:ascii="Arial" w:hAnsi="Arial" w:cs="Arial"/>
          <w:lang w:val="en-US"/>
        </w:rPr>
        <w:t>…</w:t>
      </w:r>
    </w:p>
    <w:p w14:paraId="44C91A6E" w14:textId="77777777" w:rsidR="009F743D" w:rsidRPr="008E05BD" w:rsidRDefault="005D33AF">
      <w:pPr>
        <w:widowControl w:val="0"/>
        <w:autoSpaceDE w:val="0"/>
        <w:spacing w:after="0" w:line="240" w:lineRule="auto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sz w:val="20"/>
          <w:szCs w:val="20"/>
          <w:lang w:val="en-US"/>
        </w:rPr>
        <w:t>S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i</w:t>
      </w:r>
      <w:r w:rsidRPr="008E05BD">
        <w:rPr>
          <w:rFonts w:ascii="Arial" w:hAnsi="Arial" w:cs="Arial"/>
          <w:sz w:val="20"/>
          <w:szCs w:val="20"/>
          <w:lang w:val="en-US"/>
        </w:rPr>
        <w:t>gna</w:t>
      </w:r>
      <w:r w:rsidRPr="008E05BD">
        <w:rPr>
          <w:rFonts w:ascii="Arial" w:hAnsi="Arial" w:cs="Arial"/>
          <w:spacing w:val="-2"/>
          <w:sz w:val="20"/>
          <w:szCs w:val="20"/>
          <w:lang w:val="en-US"/>
        </w:rPr>
        <w:t>t</w:t>
      </w:r>
      <w:r w:rsidRPr="008E05BD">
        <w:rPr>
          <w:rFonts w:ascii="Arial" w:hAnsi="Arial" w:cs="Arial"/>
          <w:spacing w:val="1"/>
          <w:sz w:val="20"/>
          <w:szCs w:val="20"/>
          <w:lang w:val="en-US"/>
        </w:rPr>
        <w:t>u</w:t>
      </w:r>
      <w:r w:rsidRPr="008E05BD">
        <w:rPr>
          <w:rFonts w:ascii="Arial" w:hAnsi="Arial" w:cs="Arial"/>
          <w:sz w:val="20"/>
          <w:szCs w:val="20"/>
          <w:lang w:val="en-US"/>
        </w:rPr>
        <w:t>re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 xml:space="preserve"> o</w:t>
      </w:r>
      <w:r w:rsidRPr="008E05BD">
        <w:rPr>
          <w:rFonts w:ascii="Arial" w:hAnsi="Arial" w:cs="Arial"/>
          <w:sz w:val="20"/>
          <w:szCs w:val="20"/>
          <w:lang w:val="en-US"/>
        </w:rPr>
        <w:t>f</w:t>
      </w:r>
      <w:r w:rsidRPr="008E05BD">
        <w:rPr>
          <w:rFonts w:ascii="Arial" w:hAnsi="Arial" w:cs="Arial"/>
          <w:spacing w:val="1"/>
          <w:sz w:val="20"/>
          <w:szCs w:val="20"/>
          <w:lang w:val="en-US"/>
        </w:rPr>
        <w:t xml:space="preserve"> </w:t>
      </w:r>
      <w:r w:rsidRPr="008E05BD">
        <w:rPr>
          <w:rFonts w:ascii="Arial" w:hAnsi="Arial" w:cs="Arial"/>
          <w:sz w:val="20"/>
          <w:szCs w:val="20"/>
          <w:lang w:val="en-US"/>
        </w:rPr>
        <w:t>c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a</w:t>
      </w:r>
      <w:r w:rsidRPr="008E05BD">
        <w:rPr>
          <w:rFonts w:ascii="Arial" w:hAnsi="Arial" w:cs="Arial"/>
          <w:sz w:val="20"/>
          <w:szCs w:val="20"/>
          <w:lang w:val="en-US"/>
        </w:rPr>
        <w:t>nd</w:t>
      </w:r>
      <w:r w:rsidRPr="008E05BD">
        <w:rPr>
          <w:rFonts w:ascii="Arial" w:hAnsi="Arial" w:cs="Arial"/>
          <w:spacing w:val="-2"/>
          <w:sz w:val="20"/>
          <w:szCs w:val="20"/>
          <w:lang w:val="en-US"/>
        </w:rPr>
        <w:t>i</w:t>
      </w:r>
      <w:r w:rsidRPr="008E05BD">
        <w:rPr>
          <w:rFonts w:ascii="Arial" w:hAnsi="Arial" w:cs="Arial"/>
          <w:sz w:val="20"/>
          <w:szCs w:val="20"/>
          <w:lang w:val="en-US"/>
        </w:rPr>
        <w:t>da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t</w:t>
      </w:r>
      <w:r w:rsidRPr="008E05BD">
        <w:rPr>
          <w:rFonts w:ascii="Arial" w:hAnsi="Arial" w:cs="Arial"/>
          <w:sz w:val="20"/>
          <w:szCs w:val="20"/>
          <w:lang w:val="en-US"/>
        </w:rPr>
        <w:t>e</w:t>
      </w:r>
    </w:p>
    <w:p w14:paraId="44C91A6F" w14:textId="77777777" w:rsidR="009F743D" w:rsidRPr="008E05BD" w:rsidRDefault="009F743D">
      <w:pPr>
        <w:widowControl w:val="0"/>
        <w:autoSpaceDE w:val="0"/>
        <w:spacing w:after="0" w:line="240" w:lineRule="auto"/>
        <w:ind w:left="120"/>
        <w:rPr>
          <w:rFonts w:ascii="Arial" w:hAnsi="Arial" w:cs="Arial"/>
          <w:sz w:val="20"/>
          <w:szCs w:val="20"/>
          <w:lang w:val="en-US"/>
        </w:rPr>
      </w:pPr>
    </w:p>
    <w:p w14:paraId="44C91A70" w14:textId="77777777" w:rsidR="009F743D" w:rsidRPr="008E05BD" w:rsidRDefault="009F743D">
      <w:pPr>
        <w:widowControl w:val="0"/>
        <w:autoSpaceDE w:val="0"/>
        <w:spacing w:after="0" w:line="240" w:lineRule="auto"/>
        <w:ind w:left="120"/>
        <w:rPr>
          <w:rFonts w:ascii="Arial" w:hAnsi="Arial" w:cs="Arial"/>
          <w:lang w:val="en-US"/>
        </w:rPr>
      </w:pPr>
    </w:p>
    <w:p w14:paraId="44C91A71" w14:textId="77777777" w:rsidR="009F743D" w:rsidRPr="008E05BD" w:rsidRDefault="009F743D">
      <w:pPr>
        <w:widowControl w:val="0"/>
        <w:autoSpaceDE w:val="0"/>
        <w:spacing w:after="0" w:line="200" w:lineRule="exact"/>
        <w:rPr>
          <w:rFonts w:ascii="Arial" w:hAnsi="Arial" w:cs="Arial"/>
          <w:sz w:val="20"/>
          <w:szCs w:val="20"/>
          <w:lang w:val="en-US"/>
        </w:rPr>
      </w:pPr>
    </w:p>
    <w:p w14:paraId="44C91A72" w14:textId="77777777" w:rsidR="009F743D" w:rsidRPr="008E05BD" w:rsidRDefault="005D33AF">
      <w:pPr>
        <w:widowControl w:val="0"/>
        <w:tabs>
          <w:tab w:val="left" w:pos="3500"/>
          <w:tab w:val="left" w:pos="6640"/>
        </w:tabs>
        <w:autoSpaceDE w:val="0"/>
        <w:spacing w:after="0" w:line="230" w:lineRule="exact"/>
        <w:ind w:right="1173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sz w:val="20"/>
          <w:szCs w:val="20"/>
          <w:lang w:val="en-US"/>
        </w:rPr>
        <w:t>………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…</w:t>
      </w:r>
      <w:r w:rsidRPr="008E05BD">
        <w:rPr>
          <w:rFonts w:ascii="Arial" w:hAnsi="Arial" w:cs="Arial"/>
          <w:sz w:val="20"/>
          <w:szCs w:val="20"/>
          <w:lang w:val="en-US"/>
        </w:rPr>
        <w:t>…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…</w:t>
      </w:r>
      <w:r w:rsidRPr="008E05BD">
        <w:rPr>
          <w:rFonts w:ascii="Arial" w:hAnsi="Arial" w:cs="Arial"/>
          <w:sz w:val="20"/>
          <w:szCs w:val="20"/>
          <w:lang w:val="en-US"/>
        </w:rPr>
        <w:t>………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…</w:t>
      </w:r>
      <w:r w:rsidRPr="008E05BD">
        <w:rPr>
          <w:rFonts w:ascii="Arial" w:hAnsi="Arial" w:cs="Arial"/>
          <w:sz w:val="20"/>
          <w:szCs w:val="20"/>
          <w:lang w:val="en-US"/>
        </w:rPr>
        <w:t>….</w:t>
      </w:r>
      <w:r w:rsidRPr="008E05BD">
        <w:rPr>
          <w:rFonts w:ascii="Arial" w:hAnsi="Arial" w:cs="Arial"/>
          <w:sz w:val="20"/>
          <w:szCs w:val="20"/>
          <w:lang w:val="en-US"/>
        </w:rPr>
        <w:tab/>
        <w:t>…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……</w:t>
      </w:r>
      <w:r w:rsidRPr="008E05BD">
        <w:rPr>
          <w:rFonts w:ascii="Arial" w:hAnsi="Arial" w:cs="Arial"/>
          <w:sz w:val="20"/>
          <w:szCs w:val="20"/>
          <w:lang w:val="en-US"/>
        </w:rPr>
        <w:t>………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…</w:t>
      </w:r>
      <w:r w:rsidRPr="008E05BD">
        <w:rPr>
          <w:rFonts w:ascii="Arial" w:hAnsi="Arial" w:cs="Arial"/>
          <w:sz w:val="20"/>
          <w:szCs w:val="20"/>
          <w:lang w:val="en-US"/>
        </w:rPr>
        <w:t>…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…</w:t>
      </w:r>
      <w:r w:rsidRPr="008E05BD">
        <w:rPr>
          <w:rFonts w:ascii="Arial" w:hAnsi="Arial" w:cs="Arial"/>
          <w:sz w:val="20"/>
          <w:szCs w:val="20"/>
          <w:lang w:val="en-US"/>
        </w:rPr>
        <w:t>…...</w:t>
      </w:r>
      <w:r w:rsidRPr="008E05BD">
        <w:rPr>
          <w:rFonts w:ascii="Arial" w:hAnsi="Arial" w:cs="Arial"/>
          <w:sz w:val="20"/>
          <w:szCs w:val="20"/>
          <w:lang w:val="en-US"/>
        </w:rPr>
        <w:tab/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…</w:t>
      </w:r>
      <w:r w:rsidRPr="008E05BD">
        <w:rPr>
          <w:rFonts w:ascii="Arial" w:hAnsi="Arial" w:cs="Arial"/>
          <w:sz w:val="20"/>
          <w:szCs w:val="20"/>
          <w:lang w:val="en-US"/>
        </w:rPr>
        <w:t>……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……</w:t>
      </w:r>
      <w:r w:rsidRPr="008E05BD">
        <w:rPr>
          <w:rFonts w:ascii="Arial" w:hAnsi="Arial" w:cs="Arial"/>
          <w:sz w:val="20"/>
          <w:szCs w:val="20"/>
          <w:lang w:val="en-US"/>
        </w:rPr>
        <w:t>………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…</w:t>
      </w:r>
      <w:r w:rsidRPr="008E05BD">
        <w:rPr>
          <w:rFonts w:ascii="Arial" w:hAnsi="Arial" w:cs="Arial"/>
          <w:sz w:val="20"/>
          <w:szCs w:val="20"/>
          <w:lang w:val="en-US"/>
        </w:rPr>
        <w:t>…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…</w:t>
      </w:r>
      <w:r w:rsidRPr="008E05BD">
        <w:rPr>
          <w:rFonts w:ascii="Arial" w:hAnsi="Arial" w:cs="Arial"/>
          <w:sz w:val="20"/>
          <w:szCs w:val="20"/>
          <w:lang w:val="en-US"/>
        </w:rPr>
        <w:t>. Signa</w:t>
      </w:r>
      <w:r w:rsidRPr="008E05BD">
        <w:rPr>
          <w:rFonts w:ascii="Arial" w:hAnsi="Arial" w:cs="Arial"/>
          <w:spacing w:val="-2"/>
          <w:sz w:val="20"/>
          <w:szCs w:val="20"/>
          <w:lang w:val="en-US"/>
        </w:rPr>
        <w:t>t</w:t>
      </w:r>
      <w:r w:rsidRPr="008E05BD">
        <w:rPr>
          <w:rFonts w:ascii="Arial" w:hAnsi="Arial" w:cs="Arial"/>
          <w:spacing w:val="1"/>
          <w:sz w:val="20"/>
          <w:szCs w:val="20"/>
          <w:lang w:val="en-US"/>
        </w:rPr>
        <w:t>u</w:t>
      </w:r>
      <w:r w:rsidRPr="008E05BD">
        <w:rPr>
          <w:rFonts w:ascii="Arial" w:hAnsi="Arial" w:cs="Arial"/>
          <w:sz w:val="20"/>
          <w:szCs w:val="20"/>
          <w:lang w:val="en-US"/>
        </w:rPr>
        <w:t>re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 xml:space="preserve"> o</w:t>
      </w:r>
      <w:r w:rsidRPr="008E05BD">
        <w:rPr>
          <w:rFonts w:ascii="Arial" w:hAnsi="Arial" w:cs="Arial"/>
          <w:sz w:val="20"/>
          <w:szCs w:val="20"/>
          <w:lang w:val="en-US"/>
        </w:rPr>
        <w:t>f</w:t>
      </w:r>
      <w:r w:rsidRPr="008E05BD">
        <w:rPr>
          <w:rFonts w:ascii="Arial" w:hAnsi="Arial" w:cs="Arial"/>
          <w:spacing w:val="1"/>
          <w:sz w:val="20"/>
          <w:szCs w:val="20"/>
          <w:lang w:val="en-US"/>
        </w:rPr>
        <w:t xml:space="preserve"> 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co</w:t>
      </w:r>
      <w:r w:rsidRPr="008E05BD">
        <w:rPr>
          <w:rFonts w:ascii="Arial" w:hAnsi="Arial" w:cs="Arial"/>
          <w:sz w:val="20"/>
          <w:szCs w:val="20"/>
          <w:lang w:val="en-US"/>
        </w:rPr>
        <w:t>-au</w:t>
      </w:r>
      <w:r w:rsidRPr="008E05BD">
        <w:rPr>
          <w:rFonts w:ascii="Arial" w:hAnsi="Arial" w:cs="Arial"/>
          <w:spacing w:val="-2"/>
          <w:sz w:val="20"/>
          <w:szCs w:val="20"/>
          <w:lang w:val="en-US"/>
        </w:rPr>
        <w:t>t</w:t>
      </w:r>
      <w:r w:rsidRPr="008E05BD">
        <w:rPr>
          <w:rFonts w:ascii="Arial" w:hAnsi="Arial" w:cs="Arial"/>
          <w:sz w:val="20"/>
          <w:szCs w:val="20"/>
          <w:lang w:val="en-US"/>
        </w:rPr>
        <w:t>h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o</w:t>
      </w:r>
      <w:r w:rsidRPr="008E05BD">
        <w:rPr>
          <w:rFonts w:ascii="Arial" w:hAnsi="Arial" w:cs="Arial"/>
          <w:sz w:val="20"/>
          <w:szCs w:val="20"/>
          <w:lang w:val="en-US"/>
        </w:rPr>
        <w:t xml:space="preserve">r </w:t>
      </w:r>
      <w:r w:rsidRPr="008E05BD">
        <w:rPr>
          <w:rFonts w:ascii="Arial" w:hAnsi="Arial" w:cs="Arial"/>
          <w:sz w:val="20"/>
          <w:szCs w:val="20"/>
          <w:lang w:val="en-US"/>
        </w:rPr>
        <w:tab/>
      </w:r>
      <w:r w:rsidRPr="008E05BD">
        <w:rPr>
          <w:rFonts w:ascii="Arial" w:hAnsi="Arial" w:cs="Arial"/>
          <w:w w:val="80"/>
          <w:sz w:val="20"/>
          <w:szCs w:val="20"/>
          <w:lang w:val="en-US"/>
        </w:rPr>
        <w:t xml:space="preserve"> </w:t>
      </w:r>
      <w:r w:rsidRPr="008E05BD">
        <w:rPr>
          <w:rFonts w:ascii="Arial" w:hAnsi="Arial" w:cs="Arial"/>
          <w:sz w:val="20"/>
          <w:szCs w:val="20"/>
          <w:lang w:val="en-US"/>
        </w:rPr>
        <w:t>S</w:t>
      </w:r>
      <w:r w:rsidRPr="008E05BD">
        <w:rPr>
          <w:rFonts w:ascii="Arial" w:hAnsi="Arial" w:cs="Arial"/>
          <w:spacing w:val="-2"/>
          <w:sz w:val="20"/>
          <w:szCs w:val="20"/>
          <w:lang w:val="en-US"/>
        </w:rPr>
        <w:t>i</w:t>
      </w:r>
      <w:r w:rsidRPr="008E05BD">
        <w:rPr>
          <w:rFonts w:ascii="Arial" w:hAnsi="Arial" w:cs="Arial"/>
          <w:sz w:val="20"/>
          <w:szCs w:val="20"/>
          <w:lang w:val="en-US"/>
        </w:rPr>
        <w:t>gna</w:t>
      </w:r>
      <w:r w:rsidRPr="008E05BD">
        <w:rPr>
          <w:rFonts w:ascii="Arial" w:hAnsi="Arial" w:cs="Arial"/>
          <w:spacing w:val="-2"/>
          <w:sz w:val="20"/>
          <w:szCs w:val="20"/>
          <w:lang w:val="en-US"/>
        </w:rPr>
        <w:t>t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u</w:t>
      </w:r>
      <w:r w:rsidRPr="008E05BD">
        <w:rPr>
          <w:rFonts w:ascii="Arial" w:hAnsi="Arial" w:cs="Arial"/>
          <w:sz w:val="20"/>
          <w:szCs w:val="20"/>
          <w:lang w:val="en-US"/>
        </w:rPr>
        <w:t>re of</w:t>
      </w:r>
      <w:r w:rsidRPr="008E05BD">
        <w:rPr>
          <w:rFonts w:ascii="Arial" w:hAnsi="Arial" w:cs="Arial"/>
          <w:spacing w:val="1"/>
          <w:sz w:val="20"/>
          <w:szCs w:val="20"/>
          <w:lang w:val="en-US"/>
        </w:rPr>
        <w:t xml:space="preserve"> 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co</w:t>
      </w:r>
      <w:r w:rsidRPr="008E05BD">
        <w:rPr>
          <w:rFonts w:ascii="Arial" w:hAnsi="Arial" w:cs="Arial"/>
          <w:sz w:val="20"/>
          <w:szCs w:val="20"/>
          <w:lang w:val="en-US"/>
        </w:rPr>
        <w:t>-au</w:t>
      </w:r>
      <w:r w:rsidRPr="008E05BD">
        <w:rPr>
          <w:rFonts w:ascii="Arial" w:hAnsi="Arial" w:cs="Arial"/>
          <w:spacing w:val="-2"/>
          <w:sz w:val="20"/>
          <w:szCs w:val="20"/>
          <w:lang w:val="en-US"/>
        </w:rPr>
        <w:t>t</w:t>
      </w:r>
      <w:r w:rsidRPr="008E05BD">
        <w:rPr>
          <w:rFonts w:ascii="Arial" w:hAnsi="Arial" w:cs="Arial"/>
          <w:sz w:val="20"/>
          <w:szCs w:val="20"/>
          <w:lang w:val="en-US"/>
        </w:rPr>
        <w:t>h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o</w:t>
      </w:r>
      <w:r w:rsidRPr="008E05BD">
        <w:rPr>
          <w:rFonts w:ascii="Arial" w:hAnsi="Arial" w:cs="Arial"/>
          <w:sz w:val="20"/>
          <w:szCs w:val="20"/>
          <w:lang w:val="en-US"/>
        </w:rPr>
        <w:t>r</w:t>
      </w:r>
      <w:proofErr w:type="gramStart"/>
      <w:r w:rsidRPr="008E05BD">
        <w:rPr>
          <w:rFonts w:ascii="Arial" w:hAnsi="Arial" w:cs="Arial"/>
          <w:sz w:val="20"/>
          <w:szCs w:val="20"/>
          <w:lang w:val="en-US"/>
        </w:rPr>
        <w:tab/>
        <w:t xml:space="preserve">  Si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g</w:t>
      </w:r>
      <w:r w:rsidRPr="008E05BD">
        <w:rPr>
          <w:rFonts w:ascii="Arial" w:hAnsi="Arial" w:cs="Arial"/>
          <w:spacing w:val="1"/>
          <w:sz w:val="20"/>
          <w:szCs w:val="20"/>
          <w:lang w:val="en-US"/>
        </w:rPr>
        <w:t>n</w:t>
      </w:r>
      <w:r w:rsidRPr="008E05BD">
        <w:rPr>
          <w:rFonts w:ascii="Arial" w:hAnsi="Arial" w:cs="Arial"/>
          <w:sz w:val="20"/>
          <w:szCs w:val="20"/>
          <w:lang w:val="en-US"/>
        </w:rPr>
        <w:t>at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u</w:t>
      </w:r>
      <w:r w:rsidRPr="008E05BD">
        <w:rPr>
          <w:rFonts w:ascii="Arial" w:hAnsi="Arial" w:cs="Arial"/>
          <w:spacing w:val="1"/>
          <w:sz w:val="20"/>
          <w:szCs w:val="20"/>
          <w:lang w:val="en-US"/>
        </w:rPr>
        <w:t>r</w:t>
      </w:r>
      <w:r w:rsidRPr="008E05BD">
        <w:rPr>
          <w:rFonts w:ascii="Arial" w:hAnsi="Arial" w:cs="Arial"/>
          <w:sz w:val="20"/>
          <w:szCs w:val="20"/>
          <w:lang w:val="en-US"/>
        </w:rPr>
        <w:t>e</w:t>
      </w:r>
      <w:proofErr w:type="gramEnd"/>
      <w:r w:rsidRPr="008E05BD">
        <w:rPr>
          <w:rFonts w:ascii="Arial" w:hAnsi="Arial" w:cs="Arial"/>
          <w:sz w:val="20"/>
          <w:szCs w:val="20"/>
          <w:lang w:val="en-US"/>
        </w:rPr>
        <w:t xml:space="preserve"> 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o</w:t>
      </w:r>
      <w:r w:rsidRPr="008E05BD">
        <w:rPr>
          <w:rFonts w:ascii="Arial" w:hAnsi="Arial" w:cs="Arial"/>
          <w:sz w:val="20"/>
          <w:szCs w:val="20"/>
          <w:lang w:val="en-US"/>
        </w:rPr>
        <w:t>f</w:t>
      </w:r>
      <w:r w:rsidRPr="008E05BD">
        <w:rPr>
          <w:rFonts w:ascii="Arial" w:hAnsi="Arial" w:cs="Arial"/>
          <w:spacing w:val="1"/>
          <w:sz w:val="20"/>
          <w:szCs w:val="20"/>
          <w:lang w:val="en-US"/>
        </w:rPr>
        <w:t xml:space="preserve"> 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c</w:t>
      </w:r>
      <w:r w:rsidRPr="008E05BD">
        <w:rPr>
          <w:rFonts w:ascii="Arial" w:hAnsi="Arial" w:cs="Arial"/>
          <w:spacing w:val="1"/>
          <w:sz w:val="20"/>
          <w:szCs w:val="20"/>
          <w:lang w:val="en-US"/>
        </w:rPr>
        <w:t>o</w:t>
      </w:r>
      <w:r w:rsidRPr="008E05BD">
        <w:rPr>
          <w:rFonts w:ascii="Arial" w:hAnsi="Arial" w:cs="Arial"/>
          <w:sz w:val="20"/>
          <w:szCs w:val="20"/>
          <w:lang w:val="en-US"/>
        </w:rPr>
        <w:t>-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a</w:t>
      </w:r>
      <w:r w:rsidRPr="008E05BD">
        <w:rPr>
          <w:rFonts w:ascii="Arial" w:hAnsi="Arial" w:cs="Arial"/>
          <w:sz w:val="20"/>
          <w:szCs w:val="20"/>
          <w:lang w:val="en-US"/>
        </w:rPr>
        <w:t>ut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h</w:t>
      </w:r>
      <w:r w:rsidRPr="008E05BD">
        <w:rPr>
          <w:rFonts w:ascii="Arial" w:hAnsi="Arial" w:cs="Arial"/>
          <w:spacing w:val="1"/>
          <w:sz w:val="20"/>
          <w:szCs w:val="20"/>
          <w:lang w:val="en-US"/>
        </w:rPr>
        <w:t>o</w:t>
      </w:r>
      <w:r w:rsidRPr="008E05BD">
        <w:rPr>
          <w:rFonts w:ascii="Arial" w:hAnsi="Arial" w:cs="Arial"/>
          <w:sz w:val="20"/>
          <w:szCs w:val="20"/>
          <w:lang w:val="en-US"/>
        </w:rPr>
        <w:t xml:space="preserve">r </w:t>
      </w:r>
    </w:p>
    <w:p w14:paraId="44C91A73" w14:textId="77777777" w:rsidR="009F743D" w:rsidRPr="008E05BD" w:rsidRDefault="009F743D">
      <w:pPr>
        <w:widowControl w:val="0"/>
        <w:autoSpaceDE w:val="0"/>
        <w:spacing w:before="3" w:after="0" w:line="260" w:lineRule="exact"/>
        <w:rPr>
          <w:rFonts w:ascii="Arial" w:hAnsi="Arial" w:cs="Arial"/>
          <w:sz w:val="26"/>
          <w:szCs w:val="26"/>
          <w:lang w:val="en-US"/>
        </w:rPr>
      </w:pPr>
    </w:p>
    <w:sectPr w:rsidR="009F743D" w:rsidRPr="008E05BD">
      <w:footerReference w:type="default" r:id="rId11"/>
      <w:pgSz w:w="11900" w:h="16840"/>
      <w:pgMar w:top="1000" w:right="840" w:bottom="280" w:left="96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0BB3E9" w14:textId="77777777" w:rsidR="005A5AE9" w:rsidRDefault="005A5AE9">
      <w:pPr>
        <w:spacing w:after="0" w:line="240" w:lineRule="auto"/>
      </w:pPr>
      <w:r>
        <w:separator/>
      </w:r>
    </w:p>
  </w:endnote>
  <w:endnote w:type="continuationSeparator" w:id="0">
    <w:p w14:paraId="1C55E356" w14:textId="77777777" w:rsidR="005A5AE9" w:rsidRDefault="005A5A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88539338"/>
      <w:docPartObj>
        <w:docPartGallery w:val="Page Numbers (Bottom of Page)"/>
        <w:docPartUnique/>
      </w:docPartObj>
    </w:sdtPr>
    <w:sdtContent>
      <w:p w14:paraId="4453FAA5" w14:textId="53EC787A" w:rsidR="00C64090" w:rsidRDefault="00C64090">
        <w:pPr>
          <w:pStyle w:val="Bunnteks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A2732">
          <w:rPr>
            <w:noProof/>
          </w:rPr>
          <w:t>1</w:t>
        </w:r>
        <w:r>
          <w:fldChar w:fldCharType="end"/>
        </w:r>
      </w:p>
    </w:sdtContent>
  </w:sdt>
  <w:p w14:paraId="2E7FFFD2" w14:textId="77777777" w:rsidR="00C64090" w:rsidRDefault="00C64090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AC2C5B" w14:textId="77777777" w:rsidR="005A5AE9" w:rsidRDefault="005A5AE9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1830DB14" w14:textId="77777777" w:rsidR="005A5AE9" w:rsidRDefault="005A5AE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91"/>
  <w:removePersonalInformation/>
  <w:removeDateAndTime/>
  <w:activeWritingStyle w:appName="MSWord" w:lang="nb-NO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nb-NO" w:vendorID="64" w:dllVersion="0" w:nlCheck="1" w:checkStyle="0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1Mzc2NTS0MDC3NDVT0lEKTi0uzszPAykwrAUA11g8ICwAAAA="/>
  </w:docVars>
  <w:rsids>
    <w:rsidRoot w:val="009F743D"/>
    <w:rsid w:val="00064AF0"/>
    <w:rsid w:val="000A2732"/>
    <w:rsid w:val="000D1D69"/>
    <w:rsid w:val="002145CB"/>
    <w:rsid w:val="0028070D"/>
    <w:rsid w:val="00293C96"/>
    <w:rsid w:val="005145A4"/>
    <w:rsid w:val="005A5AE9"/>
    <w:rsid w:val="005D33AF"/>
    <w:rsid w:val="007655C0"/>
    <w:rsid w:val="007C5461"/>
    <w:rsid w:val="007D7147"/>
    <w:rsid w:val="00835F7D"/>
    <w:rsid w:val="008B46C0"/>
    <w:rsid w:val="008E05BD"/>
    <w:rsid w:val="009F743D"/>
    <w:rsid w:val="00B43C57"/>
    <w:rsid w:val="00C25691"/>
    <w:rsid w:val="00C64090"/>
    <w:rsid w:val="00DC2E26"/>
    <w:rsid w:val="00E60D95"/>
    <w:rsid w:val="00EC565F"/>
    <w:rsid w:val="00F53CC9"/>
    <w:rsid w:val="00FE3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C919F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nb-NO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</w:pPr>
    <w:rPr>
      <w:rFonts w:eastAsia="Times New Roman"/>
      <w:lang w:eastAsia="nb-NO"/>
    </w:rPr>
  </w:style>
  <w:style w:type="paragraph" w:styleId="Overskrift1">
    <w:name w:val="heading 1"/>
    <w:basedOn w:val="Normal"/>
    <w:next w:val="Normal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Overskrift2">
    <w:name w:val="heading 2"/>
    <w:basedOn w:val="Normal"/>
    <w:next w:val="Normal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Ingenmellomrom">
    <w:name w:val="No Spacing"/>
    <w:pPr>
      <w:suppressAutoHyphens/>
      <w:spacing w:after="0" w:line="240" w:lineRule="auto"/>
    </w:pPr>
    <w:rPr>
      <w:rFonts w:eastAsia="Times New Roman"/>
      <w:lang w:eastAsia="nb-NO"/>
    </w:rPr>
  </w:style>
  <w:style w:type="character" w:customStyle="1" w:styleId="Heading1Char">
    <w:name w:val="Heading 1 Char"/>
    <w:basedOn w:val="Standardskriftforavsnitt"/>
    <w:rPr>
      <w:rFonts w:ascii="Cambria" w:eastAsia="Times New Roman" w:hAnsi="Cambria" w:cs="Times New Roman"/>
      <w:b/>
      <w:bCs/>
      <w:color w:val="365F91"/>
      <w:sz w:val="28"/>
      <w:szCs w:val="28"/>
      <w:lang w:eastAsia="nb-NO"/>
    </w:rPr>
  </w:style>
  <w:style w:type="character" w:customStyle="1" w:styleId="Heading2Char">
    <w:name w:val="Heading 2 Char"/>
    <w:basedOn w:val="Standardskriftforavsnitt"/>
    <w:rPr>
      <w:rFonts w:ascii="Cambria" w:eastAsia="Times New Roman" w:hAnsi="Cambria" w:cs="Times New Roman"/>
      <w:b/>
      <w:bCs/>
      <w:color w:val="4F81BD"/>
      <w:sz w:val="26"/>
      <w:szCs w:val="26"/>
      <w:lang w:eastAsia="nb-NO"/>
    </w:rPr>
  </w:style>
  <w:style w:type="paragraph" w:styleId="Tittel">
    <w:name w:val="Title"/>
    <w:basedOn w:val="Normal"/>
    <w:next w:val="Normal"/>
    <w:pPr>
      <w:spacing w:after="300" w:line="240" w:lineRule="auto"/>
    </w:pPr>
    <w:rPr>
      <w:rFonts w:ascii="Cambria" w:hAnsi="Cambria"/>
      <w:color w:val="17365D"/>
      <w:spacing w:val="5"/>
      <w:kern w:val="3"/>
      <w:sz w:val="52"/>
      <w:szCs w:val="52"/>
    </w:rPr>
  </w:style>
  <w:style w:type="character" w:customStyle="1" w:styleId="TitleChar">
    <w:name w:val="Title Char"/>
    <w:basedOn w:val="Standardskriftforavsnitt"/>
    <w:rPr>
      <w:rFonts w:ascii="Cambria" w:eastAsia="Times New Roman" w:hAnsi="Cambria" w:cs="Times New Roman"/>
      <w:color w:val="17365D"/>
      <w:spacing w:val="5"/>
      <w:kern w:val="3"/>
      <w:sz w:val="52"/>
      <w:szCs w:val="52"/>
      <w:lang w:eastAsia="nb-NO"/>
    </w:rPr>
  </w:style>
  <w:style w:type="paragraph" w:styleId="Undertittel">
    <w:name w:val="Subtitle"/>
    <w:basedOn w:val="Normal"/>
    <w:next w:val="Normal"/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Standardskriftforavsnitt"/>
    <w:rPr>
      <w:rFonts w:ascii="Cambria" w:eastAsia="Times New Roman" w:hAnsi="Cambria" w:cs="Times New Roman"/>
      <w:i/>
      <w:iCs/>
      <w:color w:val="4F81BD"/>
      <w:spacing w:val="15"/>
      <w:sz w:val="24"/>
      <w:szCs w:val="24"/>
      <w:lang w:eastAsia="nb-NO"/>
    </w:rPr>
  </w:style>
  <w:style w:type="character" w:styleId="Svakutheving">
    <w:name w:val="Subtle Emphasis"/>
    <w:basedOn w:val="Standardskriftforavsnitt"/>
    <w:rPr>
      <w:i/>
      <w:iCs/>
      <w:color w:val="808080"/>
    </w:rPr>
  </w:style>
  <w:style w:type="character" w:styleId="Utheving">
    <w:name w:val="Emphasis"/>
    <w:basedOn w:val="Standardskriftforavsnitt"/>
    <w:rPr>
      <w:i/>
      <w:iCs/>
    </w:rPr>
  </w:style>
  <w:style w:type="character" w:styleId="Sterk">
    <w:name w:val="Strong"/>
    <w:basedOn w:val="Standardskriftforavsnitt"/>
    <w:rPr>
      <w:b/>
      <w:bCs/>
    </w:rPr>
  </w:style>
  <w:style w:type="character" w:styleId="Svakreferanse">
    <w:name w:val="Subtle Reference"/>
    <w:basedOn w:val="Standardskriftforavsnitt"/>
    <w:rPr>
      <w:smallCaps/>
      <w:color w:val="C0504D"/>
      <w:u w:val="single"/>
    </w:rPr>
  </w:style>
  <w:style w:type="character" w:styleId="Sterkreferanse">
    <w:name w:val="Intense Reference"/>
    <w:basedOn w:val="Standardskriftforavsnitt"/>
    <w:rPr>
      <w:b/>
      <w:bCs/>
      <w:smallCaps/>
      <w:color w:val="C0504D"/>
      <w:spacing w:val="5"/>
      <w:u w:val="single"/>
    </w:rPr>
  </w:style>
  <w:style w:type="character" w:styleId="Boktittel">
    <w:name w:val="Book Title"/>
    <w:basedOn w:val="Standardskriftforavsnitt"/>
    <w:rPr>
      <w:b/>
      <w:bCs/>
      <w:smallCaps/>
      <w:spacing w:val="5"/>
    </w:rPr>
  </w:style>
  <w:style w:type="paragraph" w:styleId="Listeavsnitt">
    <w:name w:val="List Paragraph"/>
    <w:basedOn w:val="Normal"/>
    <w:pPr>
      <w:ind w:left="720"/>
    </w:pPr>
  </w:style>
  <w:style w:type="character" w:styleId="Hyperkobling">
    <w:name w:val="Hyperlink"/>
    <w:basedOn w:val="Standardskriftforavsnitt"/>
    <w:rPr>
      <w:color w:val="0000FF"/>
      <w:u w:val="single"/>
    </w:rPr>
  </w:style>
  <w:style w:type="character" w:styleId="Fulgthyperkobling">
    <w:name w:val="FollowedHyperlink"/>
    <w:basedOn w:val="Standardskriftforavsnitt"/>
    <w:rPr>
      <w:color w:val="800080"/>
      <w:u w:val="single"/>
    </w:rPr>
  </w:style>
  <w:style w:type="paragraph" w:styleId="Topptekst">
    <w:name w:val="header"/>
    <w:basedOn w:val="Normal"/>
    <w:link w:val="TopptekstTegn"/>
    <w:uiPriority w:val="99"/>
    <w:unhideWhenUsed/>
    <w:rsid w:val="008B46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8B46C0"/>
    <w:rPr>
      <w:rFonts w:eastAsia="Times New Roman"/>
      <w:lang w:eastAsia="nb-NO"/>
    </w:rPr>
  </w:style>
  <w:style w:type="paragraph" w:styleId="Bunntekst">
    <w:name w:val="footer"/>
    <w:basedOn w:val="Normal"/>
    <w:link w:val="BunntekstTegn"/>
    <w:uiPriority w:val="99"/>
    <w:unhideWhenUsed/>
    <w:rsid w:val="008B46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8B46C0"/>
    <w:rPr>
      <w:rFonts w:eastAsia="Times New Roman"/>
      <w:lang w:eastAsia="nb-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://www.icmje.org/recommendations/browse/roles-and-responsibilities/defining-the-role-of-authors-and-contributors.html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1BF641EDAA42947BE6D510C4BCDE414" ma:contentTypeVersion="18" ma:contentTypeDescription="Opprett et nytt dokument." ma:contentTypeScope="" ma:versionID="4660e0fefe1899a125ed78263fadad6d">
  <xsd:schema xmlns:xsd="http://www.w3.org/2001/XMLSchema" xmlns:xs="http://www.w3.org/2001/XMLSchema" xmlns:p="http://schemas.microsoft.com/office/2006/metadata/properties" xmlns:ns2="bc1510f8-b9d9-46cd-9e61-c925a850dd02" targetNamespace="http://schemas.microsoft.com/office/2006/metadata/properties" ma:root="true" ma:fieldsID="88390a2af367e750ae03168320161726" ns2:_="">
    <xsd:import namespace="bc1510f8-b9d9-46cd-9e61-c925a850dd02"/>
    <xsd:element name="properties">
      <xsd:complexType>
        <xsd:sequence>
          <xsd:element name="documentManagement">
            <xsd:complexType>
              <xsd:all>
                <xsd:element ref="ns2:_x0024_Resources_x003a_SILocalization_x002c_1FF075C0_x002d_6FC7_x002d_4BC7_x002d_95E5_x002d_8748F3B91700" minOccurs="0"/>
                <xsd:element ref="ns2:_x0024_Resources_x003a_SILocalization_x002c_00ACCB6D_x002d_63E9_x002d_4C2B_x002d_ADD8_x002d_3BEB97C1EF26" minOccurs="0"/>
                <xsd:element ref="ns2:_x0024_Resources_x003a_SILocalization_x002c_2A847938_x002d_2AE0_x002d_4524_x002d_B061_x002d_23E9801152CA" minOccurs="0"/>
                <xsd:element ref="ns2:_x0024_Resources_x003a_SILocalization_x002c_BE5601D0_x002d_D879_x002d_4DD1_x002d_A08E_x002d_5646297984B4" minOccurs="0"/>
                <xsd:element ref="ns2:_x0024_Resources_x003a_SILocalization_x002c_SI_x002e_PersonalLibrary_x002e_CheckedOutFrom360FieldId" minOccurs="0"/>
                <xsd:element ref="ns2:Checked_x0020_Out_x0020_From_x0020_360_x00b0__x0020_By" minOccurs="0"/>
                <xsd:element ref="ns2:Checked_x0020_In_x0020_From_x0020_360_x00b0__x0020_By" minOccurs="0"/>
                <xsd:element ref="ns2:Document_x0020_number" minOccurs="0"/>
                <xsd:element ref="ns2:FileRecNo" minOccurs="0"/>
                <xsd:element ref="ns2:_x0024_Resources_x003a_SILocalization_x002c_9FAAD48B_x002d_B0D9_x002d_4ea4_x002d_88D3_x002d_6170FF9A7B5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1510f8-b9d9-46cd-9e61-c925a850dd02" elementFormDefault="qualified">
    <xsd:import namespace="http://schemas.microsoft.com/office/2006/documentManagement/types"/>
    <xsd:import namespace="http://schemas.microsoft.com/office/infopath/2007/PartnerControls"/>
    <xsd:element name="_x0024_Resources_x003a_SILocalization_x002c_1FF075C0_x002d_6FC7_x002d_4BC7_x002d_95E5_x002d_8748F3B91700" ma:index="8" nillable="true" ma:displayName="Filversjon" ma:internalName="_x0024_Resources_x003a_SILocalization_x002c_1FF075C0_x002d_6FC7_x002d_4BC7_x002d_95E5_x002d_8748F3B91700">
      <xsd:simpleType>
        <xsd:restriction base="dms:Text"/>
      </xsd:simpleType>
    </xsd:element>
    <xsd:element name="_x0024_Resources_x003a_SILocalization_x002c_00ACCB6D_x002d_63E9_x002d_4C2B_x002d_ADD8_x002d_3BEB97C1EF26" ma:index="9" nillable="true" ma:displayName="Variant" ma:internalName="_x0024_Resources_x003a_SILocalization_x002c_00ACCB6D_x002d_63E9_x002d_4C2B_x002d_ADD8_x002d_3BEB97C1EF26">
      <xsd:simpleType>
        <xsd:restriction base="dms:Text"/>
      </xsd:simpleType>
    </xsd:element>
    <xsd:element name="_x0024_Resources_x003a_SILocalization_x002c_2A847938_x002d_2AE0_x002d_4524_x002d_B061_x002d_23E9801152CA" ma:index="10" nillable="true" ma:displayName="Filstatus" ma:internalName="_x0024_Resources_x003a_SILocalization_x002c_2A847938_x002d_2AE0_x002d_4524_x002d_B061_x002d_23E9801152CA">
      <xsd:simpleType>
        <xsd:restriction base="dms:Text"/>
      </xsd:simpleType>
    </xsd:element>
    <xsd:element name="_x0024_Resources_x003a_SILocalization_x002c_BE5601D0_x002d_D879_x002d_4DD1_x002d_A08E_x002d_5646297984B4" ma:index="11" nillable="true" ma:displayName="Dok.ver.id" ma:internalName="_x0024_Resources_x003a_SILocalization_x002c_BE5601D0_x002d_D879_x002d_4DD1_x002d_A08E_x002d_5646297984B4">
      <xsd:simpleType>
        <xsd:restriction base="dms:Text"/>
      </xsd:simpleType>
    </xsd:element>
    <xsd:element name="_x0024_Resources_x003a_SILocalization_x002c_SI_x002e_PersonalLibrary_x002e_CheckedOutFrom360FieldId" ma:index="12" nillable="true" ma:displayName="Utsjekket fra 360°" ma:default="0" ma:internalName="_x0024_Resources_x003a_SILocalization_x002c_SI_x002e_PersonalLibrary_x002e_CheckedOutFrom360FieldId">
      <xsd:simpleType>
        <xsd:restriction base="dms:Boolean"/>
      </xsd:simpleType>
    </xsd:element>
    <xsd:element name="Checked_x0020_Out_x0020_From_x0020_360_x00b0__x0020_By" ma:index="13" nillable="true" ma:displayName="Checked Out From 360° By" ma:internalName="Checked_x0020_Out_x0020_From_x0020_360_x00b0__x0020_By">
      <xsd:simpleType>
        <xsd:restriction base="dms:Text"/>
      </xsd:simpleType>
    </xsd:element>
    <xsd:element name="Checked_x0020_In_x0020_From_x0020_360_x00b0__x0020_By" ma:index="14" nillable="true" ma:displayName="Checked In From 360° By" ma:internalName="Checked_x0020_In_x0020_From_x0020_360_x00b0__x0020_By">
      <xsd:simpleType>
        <xsd:restriction base="dms:Text"/>
      </xsd:simpleType>
    </xsd:element>
    <xsd:element name="Document_x0020_number" ma:index="15" nillable="true" ma:displayName="Dokumentnummer" ma:internalName="Document_x0020_number">
      <xsd:simpleType>
        <xsd:restriction base="dms:Text"/>
      </xsd:simpleType>
    </xsd:element>
    <xsd:element name="FileRecNo" ma:index="16" nillable="true" ma:displayName="FileRecNo" ma:internalName="FileRecNo">
      <xsd:simpleType>
        <xsd:restriction base="dms:Text"/>
      </xsd:simpleType>
    </xsd:element>
    <xsd:element name="_x0024_Resources_x003a_SILocalization_x002c_9FAAD48B_x002d_B0D9_x002d_4ea4_x002d_88D3_x002d_6170FF9A7B50" ma:index="17" nillable="true" ma:displayName="Dokumenttittel" ma:internalName="_x0024_Resources_x003a_SILocalization_x002c_9FAAD48B_x002d_B0D9_x002d_4ea4_x002d_88D3_x002d_6170FF9A7B50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0024_Resources_x003a_SILocalization_x002c_1FF075C0_x002d_6FC7_x002d_4BC7_x002d_95E5_x002d_8748F3B91700 xmlns="bc1510f8-b9d9-46cd-9e61-c925a850dd02" xsi:nil="true"/>
    <Checked_x0020_Out_x0020_From_x0020_360_x00b0__x0020_By xmlns="bc1510f8-b9d9-46cd-9e61-c925a850dd02" xsi:nil="true"/>
    <Checked_x0020_In_x0020_From_x0020_360_x00b0__x0020_By xmlns="bc1510f8-b9d9-46cd-9e61-c925a850dd02" xsi:nil="true"/>
    <_x0024_Resources_x003a_SILocalization_x002c_2A847938_x002d_2AE0_x002d_4524_x002d_B061_x002d_23E9801152CA xmlns="bc1510f8-b9d9-46cd-9e61-c925a850dd02" xsi:nil="true"/>
    <_x0024_Resources_x003a_SILocalization_x002c_BE5601D0_x002d_D879_x002d_4DD1_x002d_A08E_x002d_5646297984B4 xmlns="bc1510f8-b9d9-46cd-9e61-c925a850dd02" xsi:nil="true"/>
    <_x0024_Resources_x003a_SILocalization_x002c_00ACCB6D_x002d_63E9_x002d_4C2B_x002d_ADD8_x002d_3BEB97C1EF26 xmlns="bc1510f8-b9d9-46cd-9e61-c925a850dd02" xsi:nil="true"/>
    <FileRecNo xmlns="bc1510f8-b9d9-46cd-9e61-c925a850dd02" xsi:nil="true"/>
    <Document_x0020_number xmlns="bc1510f8-b9d9-46cd-9e61-c925a850dd02" xsi:nil="true"/>
    <_x0024_Resources_x003a_SILocalization_x002c_SI_x002e_PersonalLibrary_x002e_CheckedOutFrom360FieldId xmlns="bc1510f8-b9d9-46cd-9e61-c925a850dd02">false</_x0024_Resources_x003a_SILocalization_x002c_SI_x002e_PersonalLibrary_x002e_CheckedOutFrom360FieldId>
    <_x0024_Resources_x003a_SILocalization_x002c_9FAAD48B_x002d_B0D9_x002d_4ea4_x002d_88D3_x002d_6170FF9A7B50 xmlns="bc1510f8-b9d9-46cd-9e61-c925a850dd02">
      <Url xsi:nil="true"/>
      <Description xsi:nil="true"/>
    </_x0024_Resources_x003a_SILocalization_x002c_9FAAD48B_x002d_B0D9_x002d_4ea4_x002d_88D3_x002d_6170FF9A7B50>
  </documentManagement>
</p:properties>
</file>

<file path=customXml/itemProps1.xml><?xml version="1.0" encoding="utf-8"?>
<ds:datastoreItem xmlns:ds="http://schemas.openxmlformats.org/officeDocument/2006/customXml" ds:itemID="{8841AB48-4674-46D5-962C-F18B729939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1510f8-b9d9-46cd-9e61-c925a850dd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89FF19-CE5B-4398-8540-0CD9326233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AEA787-A8A0-4323-AAE9-4F5ACC5A87A5}">
  <ds:schemaRefs>
    <ds:schemaRef ds:uri="http://schemas.microsoft.com/office/2006/metadata/properties"/>
    <ds:schemaRef ds:uri="http://schemas.microsoft.com/office/infopath/2007/PartnerControls"/>
    <ds:schemaRef ds:uri="bc1510f8-b9d9-46cd-9e61-c925a850dd0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74</Words>
  <Characters>2173</Characters>
  <Application>Microsoft Office Word</Application>
  <DocSecurity>0</DocSecurity>
  <Lines>127</Lines>
  <Paragraphs>53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>Co-author declaration and confirmation  – VID</vt:lpstr>
    </vt:vector>
  </TitlesOfParts>
  <Manager/>
  <Company/>
  <LinksUpToDate>false</LinksUpToDate>
  <CharactersWithSpaces>249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-author declaration and confirmation  – VID</dc:title>
  <dc:subject/>
  <dc:creator/>
  <cp:keywords/>
  <dc:description/>
  <cp:lastModifiedBy/>
  <cp:revision>3</cp:revision>
  <cp:lastPrinted>2011-10-27T08:24:00Z</cp:lastPrinted>
  <dcterms:created xsi:type="dcterms:W3CDTF">2019-03-14T14:41:00Z</dcterms:created>
  <dcterms:modified xsi:type="dcterms:W3CDTF">2025-10-15T10:1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BF641EDAA42947BE6D510C4BCDE414</vt:lpwstr>
  </property>
</Properties>
</file>